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00381" w14:textId="77777777" w:rsidR="0013096D" w:rsidRDefault="0013096D">
      <w:pPr>
        <w:pStyle w:val="BodyText"/>
        <w:rPr>
          <w:sz w:val="20"/>
        </w:rPr>
      </w:pPr>
    </w:p>
    <w:p w14:paraId="0C83499B" w14:textId="77777777" w:rsidR="0013096D" w:rsidRDefault="0013096D">
      <w:pPr>
        <w:pStyle w:val="BodyText"/>
        <w:spacing w:before="7"/>
        <w:rPr>
          <w:sz w:val="10"/>
        </w:rPr>
      </w:pPr>
    </w:p>
    <w:p w14:paraId="23AB6C58" w14:textId="77777777" w:rsidR="0013096D" w:rsidRDefault="00AC78A8">
      <w:pPr>
        <w:pStyle w:val="BodyText"/>
        <w:spacing w:line="88" w:lineRule="exact"/>
        <w:ind w:left="331"/>
        <w:rPr>
          <w:sz w:val="8"/>
        </w:rPr>
      </w:pPr>
      <w:r>
        <w:rPr>
          <w:position w:val="-1"/>
          <w:sz w:val="8"/>
        </w:rPr>
      </w:r>
      <w:r>
        <w:rPr>
          <w:position w:val="-1"/>
          <w:sz w:val="8"/>
        </w:rPr>
        <w:pict w14:anchorId="3BE4AA39">
          <v:group id="_x0000_s1026" style="width:470.95pt;height:4.45pt;mso-position-horizontal-relative:char;mso-position-vertical-relative:line" coordsize="9419,89">
            <v:rect id="_x0000_s1027" style="position:absolute;width:9419;height:89" fillcolor="black" stroked="f"/>
            <w10:anchorlock/>
          </v:group>
        </w:pict>
      </w:r>
    </w:p>
    <w:p w14:paraId="026825D1" w14:textId="77777777" w:rsidR="0013096D" w:rsidRDefault="0013096D">
      <w:pPr>
        <w:pStyle w:val="BodyText"/>
        <w:rPr>
          <w:sz w:val="20"/>
        </w:rPr>
      </w:pPr>
    </w:p>
    <w:p w14:paraId="707F7F17" w14:textId="77777777" w:rsidR="0013096D" w:rsidRDefault="0013096D">
      <w:pPr>
        <w:pStyle w:val="BodyText"/>
        <w:rPr>
          <w:sz w:val="20"/>
        </w:rPr>
      </w:pPr>
    </w:p>
    <w:p w14:paraId="663B9017" w14:textId="77777777" w:rsidR="0013096D" w:rsidRDefault="0013096D">
      <w:pPr>
        <w:pStyle w:val="BodyText"/>
        <w:spacing w:before="6"/>
        <w:rPr>
          <w:sz w:val="16"/>
        </w:rPr>
      </w:pPr>
    </w:p>
    <w:p w14:paraId="1613A125" w14:textId="77777777" w:rsidR="0013096D" w:rsidRDefault="005F06E4" w:rsidP="008469CD">
      <w:pPr>
        <w:bidi/>
        <w:spacing w:before="80"/>
        <w:ind w:right="376"/>
        <w:jc w:val="right"/>
        <w:rPr>
          <w:rFonts w:ascii="Arial"/>
          <w:b/>
          <w:sz w:val="64"/>
        </w:rPr>
      </w:pPr>
      <w:r>
        <w:rPr>
          <w:rFonts w:ascii="Arial"/>
          <w:b/>
          <w:spacing w:val="-3"/>
          <w:sz w:val="64"/>
        </w:rPr>
        <w:t>Software</w:t>
      </w:r>
      <w:r>
        <w:rPr>
          <w:rFonts w:ascii="Arial"/>
          <w:b/>
          <w:spacing w:val="-10"/>
          <w:sz w:val="64"/>
        </w:rPr>
        <w:t xml:space="preserve"> </w:t>
      </w:r>
      <w:r>
        <w:rPr>
          <w:rFonts w:ascii="Arial"/>
          <w:b/>
          <w:sz w:val="64"/>
        </w:rPr>
        <w:t>Requirements</w:t>
      </w:r>
    </w:p>
    <w:p w14:paraId="0A19B34E" w14:textId="77777777" w:rsidR="0013096D" w:rsidRDefault="005F06E4" w:rsidP="008469CD">
      <w:pPr>
        <w:bidi/>
        <w:spacing w:before="3"/>
        <w:ind w:right="374"/>
        <w:jc w:val="right"/>
        <w:rPr>
          <w:rFonts w:ascii="Arial"/>
          <w:b/>
          <w:sz w:val="64"/>
        </w:rPr>
      </w:pPr>
      <w:r>
        <w:rPr>
          <w:rFonts w:ascii="Arial"/>
          <w:b/>
          <w:spacing w:val="-2"/>
          <w:sz w:val="64"/>
        </w:rPr>
        <w:t>Specification</w:t>
      </w:r>
    </w:p>
    <w:p w14:paraId="170066EB" w14:textId="77777777" w:rsidR="0013096D" w:rsidRDefault="0013096D" w:rsidP="008469CD">
      <w:pPr>
        <w:pStyle w:val="BodyText"/>
        <w:bidi/>
        <w:spacing w:before="4"/>
        <w:rPr>
          <w:rFonts w:ascii="Arial"/>
          <w:b/>
          <w:sz w:val="63"/>
        </w:rPr>
      </w:pPr>
    </w:p>
    <w:p w14:paraId="057905F7" w14:textId="77777777" w:rsidR="0013096D" w:rsidRDefault="005F06E4" w:rsidP="008469CD">
      <w:pPr>
        <w:bidi/>
        <w:ind w:right="376"/>
        <w:jc w:val="right"/>
        <w:rPr>
          <w:rFonts w:ascii="Arial"/>
          <w:b/>
          <w:sz w:val="40"/>
        </w:rPr>
      </w:pPr>
      <w:r>
        <w:rPr>
          <w:rFonts w:ascii="Arial"/>
          <w:b/>
          <w:spacing w:val="-1"/>
          <w:sz w:val="40"/>
        </w:rPr>
        <w:t>For</w:t>
      </w:r>
    </w:p>
    <w:p w14:paraId="0EE677E0" w14:textId="77777777" w:rsidR="0013096D" w:rsidRDefault="0013096D" w:rsidP="008469CD">
      <w:pPr>
        <w:pStyle w:val="BodyText"/>
        <w:bidi/>
        <w:rPr>
          <w:rFonts w:ascii="Arial"/>
          <w:b/>
          <w:sz w:val="56"/>
        </w:rPr>
      </w:pPr>
    </w:p>
    <w:p w14:paraId="3A91871F" w14:textId="20346BB6" w:rsidR="0013096D" w:rsidRDefault="00316AD2" w:rsidP="008469CD">
      <w:pPr>
        <w:bidi/>
        <w:ind w:right="375"/>
        <w:jc w:val="right"/>
        <w:rPr>
          <w:rFonts w:ascii="Arial"/>
          <w:b/>
          <w:sz w:val="64"/>
        </w:rPr>
      </w:pPr>
      <w:r>
        <w:rPr>
          <w:rFonts w:ascii="Arial"/>
          <w:b/>
          <w:sz w:val="64"/>
        </w:rPr>
        <w:t>College Schedule</w:t>
      </w:r>
    </w:p>
    <w:p w14:paraId="7BF97352" w14:textId="77777777" w:rsidR="0013096D" w:rsidRDefault="0013096D" w:rsidP="008469CD">
      <w:pPr>
        <w:pStyle w:val="BodyText"/>
        <w:bidi/>
        <w:spacing w:before="2"/>
        <w:rPr>
          <w:rFonts w:ascii="Arial"/>
          <w:b/>
          <w:sz w:val="84"/>
        </w:rPr>
      </w:pPr>
    </w:p>
    <w:p w14:paraId="2BCA006F" w14:textId="7012748F" w:rsidR="0013096D" w:rsidRDefault="005F06E4" w:rsidP="008469CD">
      <w:pPr>
        <w:pStyle w:val="Heading2"/>
        <w:bidi/>
        <w:ind w:left="0" w:right="376" w:firstLine="0"/>
        <w:jc w:val="right"/>
        <w:rPr>
          <w:rFonts w:ascii="Arial"/>
        </w:rPr>
      </w:pPr>
      <w:r>
        <w:rPr>
          <w:rFonts w:ascii="Arial"/>
          <w:spacing w:val="-3"/>
        </w:rPr>
        <w:t xml:space="preserve">Version </w:t>
      </w:r>
      <w:r>
        <w:rPr>
          <w:rFonts w:ascii="Arial"/>
        </w:rPr>
        <w:t>1.0</w:t>
      </w:r>
      <w:r>
        <w:rPr>
          <w:rFonts w:ascii="Arial"/>
          <w:spacing w:val="6"/>
        </w:rPr>
        <w:t xml:space="preserve"> </w:t>
      </w:r>
      <w:proofErr w:type="gramStart"/>
      <w:r w:rsidR="00A51148">
        <w:rPr>
          <w:rFonts w:ascii="Arial"/>
        </w:rPr>
        <w:t>A</w:t>
      </w:r>
      <w:r>
        <w:rPr>
          <w:rFonts w:ascii="Arial"/>
        </w:rPr>
        <w:t>pproved</w:t>
      </w:r>
      <w:proofErr w:type="gramEnd"/>
    </w:p>
    <w:p w14:paraId="7F7F6EAC" w14:textId="77777777" w:rsidR="0013096D" w:rsidRDefault="0013096D" w:rsidP="008469CD">
      <w:pPr>
        <w:pStyle w:val="BodyText"/>
        <w:bidi/>
        <w:rPr>
          <w:rFonts w:ascii="Arial"/>
          <w:b/>
          <w:sz w:val="30"/>
        </w:rPr>
      </w:pPr>
    </w:p>
    <w:p w14:paraId="56C5C035" w14:textId="77777777" w:rsidR="0013096D" w:rsidRDefault="0013096D" w:rsidP="008469CD">
      <w:pPr>
        <w:pStyle w:val="BodyText"/>
        <w:bidi/>
        <w:rPr>
          <w:rFonts w:ascii="Arial"/>
          <w:b/>
          <w:sz w:val="30"/>
        </w:rPr>
      </w:pPr>
    </w:p>
    <w:p w14:paraId="7B6B97AD" w14:textId="77777777" w:rsidR="0013096D" w:rsidRDefault="0013096D" w:rsidP="008469CD">
      <w:pPr>
        <w:pStyle w:val="BodyText"/>
        <w:bidi/>
        <w:spacing w:before="3"/>
        <w:rPr>
          <w:rFonts w:ascii="Arial"/>
          <w:b/>
        </w:rPr>
      </w:pPr>
    </w:p>
    <w:p w14:paraId="69A6D3A9" w14:textId="77777777" w:rsidR="0013096D" w:rsidRDefault="005F06E4" w:rsidP="008469CD">
      <w:pPr>
        <w:bidi/>
        <w:spacing w:before="1"/>
        <w:ind w:right="377"/>
        <w:jc w:val="right"/>
        <w:rPr>
          <w:rFonts w:ascii="Arial"/>
          <w:b/>
          <w:i/>
          <w:sz w:val="28"/>
        </w:rPr>
      </w:pPr>
      <w:r>
        <w:rPr>
          <w:rFonts w:ascii="Arial"/>
          <w:b/>
          <w:sz w:val="28"/>
          <w:u w:val="thick"/>
        </w:rPr>
        <w:t>Prepared</w:t>
      </w:r>
      <w:r>
        <w:rPr>
          <w:rFonts w:ascii="Arial"/>
          <w:b/>
          <w:spacing w:val="-9"/>
          <w:sz w:val="28"/>
          <w:u w:val="thick"/>
        </w:rPr>
        <w:t xml:space="preserve"> </w:t>
      </w:r>
      <w:r>
        <w:rPr>
          <w:rFonts w:ascii="Arial"/>
          <w:b/>
          <w:i/>
          <w:sz w:val="28"/>
          <w:u w:val="thick"/>
        </w:rPr>
        <w:t>by</w:t>
      </w:r>
    </w:p>
    <w:p w14:paraId="4012F880" w14:textId="77777777" w:rsidR="0013096D" w:rsidRDefault="0013096D" w:rsidP="008469CD">
      <w:pPr>
        <w:pStyle w:val="BodyText"/>
        <w:bidi/>
        <w:rPr>
          <w:rFonts w:ascii="Arial"/>
          <w:b/>
          <w:i/>
          <w:sz w:val="20"/>
        </w:rPr>
      </w:pPr>
    </w:p>
    <w:p w14:paraId="32D414E0" w14:textId="77777777" w:rsidR="0013096D" w:rsidRDefault="0013096D" w:rsidP="008469CD">
      <w:pPr>
        <w:pStyle w:val="BodyText"/>
        <w:bidi/>
        <w:rPr>
          <w:rFonts w:ascii="Arial"/>
          <w:b/>
          <w:i/>
          <w:sz w:val="20"/>
        </w:rPr>
      </w:pPr>
    </w:p>
    <w:p w14:paraId="0D31AF11" w14:textId="77777777" w:rsidR="0013096D" w:rsidRDefault="0013096D" w:rsidP="008469CD">
      <w:pPr>
        <w:pStyle w:val="BodyText"/>
        <w:bidi/>
        <w:spacing w:before="1"/>
        <w:rPr>
          <w:rFonts w:ascii="Arial"/>
          <w:b/>
          <w:i/>
          <w:sz w:val="23"/>
        </w:rPr>
      </w:pPr>
    </w:p>
    <w:p w14:paraId="150E8AC1" w14:textId="77777777" w:rsidR="008469CD" w:rsidRDefault="008469CD" w:rsidP="008469CD">
      <w:pPr>
        <w:rPr>
          <w:rFonts w:ascii="Arial"/>
          <w:b/>
          <w:iCs/>
          <w:sz w:val="24"/>
          <w:rtl/>
          <w:lang w:bidi="ar-EG"/>
        </w:rPr>
      </w:pPr>
      <w:r>
        <w:rPr>
          <w:rFonts w:ascii="Arial"/>
          <w:b/>
          <w:iCs/>
          <w:sz w:val="24"/>
        </w:rPr>
        <w:t>Hossam Hassan Farouk</w:t>
      </w:r>
      <w:r>
        <w:rPr>
          <w:rFonts w:ascii="Arial"/>
          <w:b/>
          <w:iCs/>
          <w:sz w:val="24"/>
        </w:rPr>
        <w:br/>
        <w:t>Muhammad Sayed Ahmed</w:t>
      </w:r>
      <w:r>
        <w:rPr>
          <w:rFonts w:ascii="Arial"/>
          <w:b/>
          <w:iCs/>
          <w:sz w:val="24"/>
        </w:rPr>
        <w:br/>
      </w:r>
      <w:r w:rsidRPr="008469CD">
        <w:rPr>
          <w:rFonts w:ascii="Arial"/>
          <w:b/>
          <w:iCs/>
          <w:sz w:val="24"/>
          <w:lang w:bidi="ar-EG"/>
        </w:rPr>
        <w:t>Amr Rajab Naseem</w:t>
      </w:r>
    </w:p>
    <w:p w14:paraId="60C4FF44" w14:textId="31EAE8D5" w:rsidR="00DA797D" w:rsidRPr="008469CD" w:rsidRDefault="008469CD" w:rsidP="00DA797D">
      <w:pPr>
        <w:rPr>
          <w:rFonts w:ascii="Arial"/>
          <w:b/>
          <w:iCs/>
          <w:sz w:val="24"/>
          <w:rtl/>
          <w:lang w:bidi="ar-EG"/>
        </w:rPr>
        <w:sectPr w:rsidR="00DA797D" w:rsidRPr="008469CD">
          <w:headerReference w:type="default" r:id="rId7"/>
          <w:type w:val="continuous"/>
          <w:pgSz w:w="12240" w:h="15840"/>
          <w:pgMar w:top="1320" w:right="1060" w:bottom="280" w:left="1080" w:header="734" w:footer="720" w:gutter="0"/>
          <w:cols w:space="720"/>
        </w:sectPr>
      </w:pPr>
      <w:r w:rsidRPr="008469CD">
        <w:rPr>
          <w:rFonts w:ascii="Arial"/>
          <w:b/>
          <w:iCs/>
          <w:sz w:val="24"/>
          <w:lang w:bidi="ar-EG"/>
        </w:rPr>
        <w:t xml:space="preserve">Abdulrahman Muhammad </w:t>
      </w:r>
      <w:r w:rsidR="00DA797D" w:rsidRPr="008469CD">
        <w:rPr>
          <w:rFonts w:ascii="Arial"/>
          <w:b/>
          <w:iCs/>
          <w:sz w:val="24"/>
          <w:lang w:bidi="ar-EG"/>
        </w:rPr>
        <w:t>Nasir</w:t>
      </w:r>
      <w:r w:rsidR="00DA797D">
        <w:rPr>
          <w:rFonts w:ascii="Arial"/>
          <w:b/>
          <w:iCs/>
          <w:sz w:val="24"/>
          <w:lang w:bidi="ar-EG"/>
        </w:rPr>
        <w:t>u</w:t>
      </w:r>
      <w:r w:rsidR="00DA797D" w:rsidRPr="008469CD">
        <w:rPr>
          <w:rFonts w:ascii="Arial"/>
          <w:b/>
          <w:iCs/>
          <w:sz w:val="24"/>
          <w:lang w:bidi="ar-EG"/>
        </w:rPr>
        <w:t>ddi</w:t>
      </w:r>
      <w:r w:rsidR="00DA797D">
        <w:rPr>
          <w:rFonts w:ascii="Arial"/>
          <w:b/>
          <w:iCs/>
          <w:sz w:val="24"/>
          <w:lang w:bidi="ar-EG"/>
        </w:rPr>
        <w:t>n</w:t>
      </w:r>
      <w:r>
        <w:rPr>
          <w:rFonts w:ascii="Arial"/>
          <w:b/>
          <w:iCs/>
          <w:sz w:val="24"/>
          <w:lang w:bidi="ar-EG"/>
        </w:rPr>
        <w:br/>
      </w:r>
      <w:r w:rsidRPr="008469CD">
        <w:rPr>
          <w:rFonts w:ascii="Arial"/>
          <w:b/>
          <w:iCs/>
          <w:sz w:val="24"/>
          <w:lang w:bidi="ar-EG"/>
        </w:rPr>
        <w:t>Ahmed Kamal Mahmoud</w:t>
      </w:r>
      <w:r w:rsidR="00DA797D">
        <w:rPr>
          <w:rFonts w:ascii="Arial"/>
          <w:b/>
          <w:iCs/>
          <w:sz w:val="24"/>
          <w:lang w:bidi="ar-EG"/>
        </w:rPr>
        <w:br/>
        <w:t>Abdel Naser Ahmed Abdel Mohsen</w:t>
      </w:r>
    </w:p>
    <w:p w14:paraId="0081CCDE" w14:textId="77777777" w:rsidR="0013096D" w:rsidRDefault="0013096D">
      <w:pPr>
        <w:pStyle w:val="BodyText"/>
        <w:spacing w:before="5"/>
        <w:rPr>
          <w:rFonts w:ascii="Arial"/>
          <w:b/>
          <w:i/>
          <w:sz w:val="13"/>
        </w:rPr>
      </w:pPr>
    </w:p>
    <w:p w14:paraId="0E9D091D" w14:textId="77777777" w:rsidR="0013096D" w:rsidRDefault="005F06E4">
      <w:pPr>
        <w:pStyle w:val="Heading1"/>
        <w:spacing w:before="85"/>
        <w:ind w:left="360" w:firstLine="0"/>
      </w:pPr>
      <w:bookmarkStart w:id="0" w:name="_TOC_250032"/>
      <w:bookmarkEnd w:id="0"/>
      <w:r>
        <w:t>Table of Contents</w:t>
      </w:r>
    </w:p>
    <w:sdt>
      <w:sdtPr>
        <w:rPr>
          <w:b w:val="0"/>
          <w:bCs w:val="0"/>
          <w:sz w:val="22"/>
          <w:szCs w:val="22"/>
        </w:rPr>
        <w:id w:val="1844904360"/>
        <w:docPartObj>
          <w:docPartGallery w:val="Table of Contents"/>
          <w:docPartUnique/>
        </w:docPartObj>
      </w:sdtPr>
      <w:sdtEndPr/>
      <w:sdtContent>
        <w:p w14:paraId="3973544F" w14:textId="77777777" w:rsidR="0013096D" w:rsidRDefault="00AC78A8">
          <w:pPr>
            <w:pStyle w:val="TOC1"/>
            <w:tabs>
              <w:tab w:val="right" w:leader="dot" w:pos="9721"/>
            </w:tabs>
            <w:spacing w:before="254" w:line="240" w:lineRule="auto"/>
            <w:ind w:left="360" w:firstLine="0"/>
          </w:pPr>
          <w:hyperlink w:anchor="_TOC_250032" w:history="1">
            <w:r w:rsidR="005F06E4">
              <w:t>Table</w:t>
            </w:r>
            <w:r w:rsidR="005F06E4">
              <w:rPr>
                <w:spacing w:val="-1"/>
              </w:rPr>
              <w:t xml:space="preserve"> </w:t>
            </w:r>
            <w:r w:rsidR="005F06E4">
              <w:t>of Contents</w:t>
            </w:r>
            <w:r w:rsidR="005F06E4">
              <w:tab/>
              <w:t>ii</w:t>
            </w:r>
          </w:hyperlink>
        </w:p>
        <w:p w14:paraId="18763793" w14:textId="77777777" w:rsidR="0013096D" w:rsidRDefault="005F06E4">
          <w:pPr>
            <w:pStyle w:val="TOC2"/>
            <w:tabs>
              <w:tab w:val="left" w:leader="dot" w:pos="6862"/>
            </w:tabs>
            <w:rPr>
              <w:b w:val="0"/>
              <w:i w:val="0"/>
              <w:sz w:val="24"/>
            </w:rPr>
          </w:pPr>
          <w:r>
            <w:rPr>
              <w:i w:val="0"/>
              <w:sz w:val="24"/>
            </w:rPr>
            <w:t>Revision</w:t>
          </w:r>
          <w:r>
            <w:rPr>
              <w:i w:val="0"/>
              <w:spacing w:val="-3"/>
              <w:sz w:val="24"/>
            </w:rPr>
            <w:t xml:space="preserve"> </w:t>
          </w:r>
          <w:r>
            <w:rPr>
              <w:i w:val="0"/>
              <w:sz w:val="24"/>
            </w:rPr>
            <w:t>History</w:t>
          </w:r>
          <w:r>
            <w:rPr>
              <w:i w:val="0"/>
              <w:sz w:val="24"/>
            </w:rPr>
            <w:tab/>
          </w:r>
          <w:r>
            <w:rPr>
              <w:b w:val="0"/>
              <w:i w:val="0"/>
              <w:sz w:val="24"/>
            </w:rPr>
            <w:t>Error! Bookmark not</w:t>
          </w:r>
          <w:r>
            <w:rPr>
              <w:b w:val="0"/>
              <w:i w:val="0"/>
              <w:spacing w:val="-10"/>
              <w:sz w:val="24"/>
            </w:rPr>
            <w:t xml:space="preserve"> </w:t>
          </w:r>
          <w:r>
            <w:rPr>
              <w:b w:val="0"/>
              <w:i w:val="0"/>
              <w:sz w:val="24"/>
            </w:rPr>
            <w:t>defined.</w:t>
          </w:r>
        </w:p>
        <w:p w14:paraId="0A3ECE88" w14:textId="77777777" w:rsidR="0013096D" w:rsidRDefault="00AC78A8">
          <w:pPr>
            <w:pStyle w:val="TOC1"/>
            <w:numPr>
              <w:ilvl w:val="0"/>
              <w:numId w:val="9"/>
            </w:numPr>
            <w:tabs>
              <w:tab w:val="left" w:pos="721"/>
              <w:tab w:val="right" w:leader="dot" w:pos="9721"/>
            </w:tabs>
            <w:spacing w:before="5"/>
            <w:ind w:hanging="361"/>
          </w:pPr>
          <w:hyperlink w:anchor="_TOC_250031" w:history="1">
            <w:r w:rsidR="005F06E4">
              <w:t>Introduction</w:t>
            </w:r>
            <w:r w:rsidR="005F06E4">
              <w:tab/>
              <w:t>1</w:t>
            </w:r>
          </w:hyperlink>
        </w:p>
        <w:p w14:paraId="2685FFDD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19" w:lineRule="exact"/>
            <w:ind w:hanging="450"/>
          </w:pPr>
          <w:hyperlink w:anchor="_TOC_250030" w:history="1">
            <w:r w:rsidR="005F06E4">
              <w:t>Purpose</w:t>
            </w:r>
            <w:r w:rsidR="005F06E4">
              <w:tab/>
              <w:t>1</w:t>
            </w:r>
          </w:hyperlink>
        </w:p>
        <w:p w14:paraId="7DB58D8F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29" w:history="1">
            <w:r w:rsidR="005F06E4">
              <w:t>Document Conventions</w:t>
            </w:r>
            <w:r w:rsidR="005F06E4">
              <w:tab/>
              <w:t>1</w:t>
            </w:r>
          </w:hyperlink>
        </w:p>
        <w:p w14:paraId="3904A3B5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28" w:history="1">
            <w:r w:rsidR="005F06E4">
              <w:t>Intended Audience and Reading</w:t>
            </w:r>
            <w:r w:rsidR="005F06E4">
              <w:rPr>
                <w:spacing w:val="-3"/>
              </w:rPr>
              <w:t xml:space="preserve"> </w:t>
            </w:r>
            <w:r w:rsidR="005F06E4">
              <w:t>Suggestions</w:t>
            </w:r>
            <w:r w:rsidR="005F06E4">
              <w:tab/>
              <w:t>1</w:t>
            </w:r>
          </w:hyperlink>
        </w:p>
        <w:p w14:paraId="02091ADE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27" w:history="1">
            <w:r w:rsidR="005F06E4">
              <w:t>Project</w:t>
            </w:r>
            <w:r w:rsidR="005F06E4">
              <w:rPr>
                <w:spacing w:val="1"/>
              </w:rPr>
              <w:t xml:space="preserve"> </w:t>
            </w:r>
            <w:r w:rsidR="005F06E4">
              <w:t>Scope</w:t>
            </w:r>
            <w:r w:rsidR="005F06E4">
              <w:tab/>
              <w:t>1</w:t>
            </w:r>
          </w:hyperlink>
        </w:p>
        <w:p w14:paraId="32586E65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37" w:lineRule="exact"/>
            <w:ind w:hanging="450"/>
          </w:pPr>
          <w:hyperlink w:anchor="_TOC_250026" w:history="1">
            <w:r w:rsidR="005F06E4">
              <w:t>References</w:t>
            </w:r>
            <w:r w:rsidR="005F06E4">
              <w:tab/>
              <w:t>1</w:t>
            </w:r>
          </w:hyperlink>
        </w:p>
        <w:p w14:paraId="058FF7EE" w14:textId="77777777" w:rsidR="0013096D" w:rsidRDefault="00AC78A8">
          <w:pPr>
            <w:pStyle w:val="TOC1"/>
            <w:numPr>
              <w:ilvl w:val="0"/>
              <w:numId w:val="9"/>
            </w:numPr>
            <w:tabs>
              <w:tab w:val="left" w:pos="721"/>
              <w:tab w:val="right" w:leader="dot" w:pos="9721"/>
            </w:tabs>
            <w:ind w:hanging="361"/>
          </w:pPr>
          <w:hyperlink w:anchor="_TOC_250025" w:history="1">
            <w:r w:rsidR="005F06E4">
              <w:t>Overall</w:t>
            </w:r>
            <w:r w:rsidR="005F06E4">
              <w:rPr>
                <w:spacing w:val="-1"/>
              </w:rPr>
              <w:t xml:space="preserve"> </w:t>
            </w:r>
            <w:r w:rsidR="005F06E4">
              <w:t>Description</w:t>
            </w:r>
            <w:r w:rsidR="005F06E4">
              <w:tab/>
              <w:t>2</w:t>
            </w:r>
          </w:hyperlink>
        </w:p>
        <w:p w14:paraId="7F272AC4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19" w:lineRule="exact"/>
            <w:ind w:hanging="450"/>
          </w:pPr>
          <w:hyperlink w:anchor="_TOC_250024" w:history="1">
            <w:r w:rsidR="005F06E4">
              <w:t>Product Perspective</w:t>
            </w:r>
            <w:r w:rsidR="005F06E4">
              <w:tab/>
              <w:t>2</w:t>
            </w:r>
          </w:hyperlink>
        </w:p>
        <w:p w14:paraId="1CA0A215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23" w:history="1">
            <w:r w:rsidR="005F06E4">
              <w:t>Product Features</w:t>
            </w:r>
            <w:r w:rsidR="005F06E4">
              <w:tab/>
              <w:t>3</w:t>
            </w:r>
          </w:hyperlink>
        </w:p>
        <w:p w14:paraId="5976C34A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22" w:history="1">
            <w:r w:rsidR="005F06E4">
              <w:t>User Classes and Characteristics</w:t>
            </w:r>
            <w:r w:rsidR="005F06E4">
              <w:tab/>
              <w:t>3</w:t>
            </w:r>
          </w:hyperlink>
        </w:p>
        <w:p w14:paraId="3C2EC88C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21" w:history="1">
            <w:r w:rsidR="005F06E4">
              <w:t>Operating</w:t>
            </w:r>
            <w:r w:rsidR="005F06E4">
              <w:rPr>
                <w:spacing w:val="-3"/>
              </w:rPr>
              <w:t xml:space="preserve"> </w:t>
            </w:r>
            <w:r w:rsidR="005F06E4">
              <w:t>Environment</w:t>
            </w:r>
            <w:r w:rsidR="005F06E4">
              <w:tab/>
              <w:t>3</w:t>
            </w:r>
          </w:hyperlink>
        </w:p>
        <w:p w14:paraId="69D07474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20" w:history="1">
            <w:r w:rsidR="005F06E4">
              <w:t>Design and</w:t>
            </w:r>
            <w:r w:rsidR="005F06E4">
              <w:rPr>
                <w:spacing w:val="-1"/>
              </w:rPr>
              <w:t xml:space="preserve"> </w:t>
            </w:r>
            <w:r w:rsidR="005F06E4">
              <w:t>Implementation Constraints</w:t>
            </w:r>
            <w:r w:rsidR="005F06E4">
              <w:tab/>
              <w:t>3</w:t>
            </w:r>
          </w:hyperlink>
        </w:p>
        <w:p w14:paraId="7D107EEC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19" w:history="1">
            <w:r w:rsidR="005F06E4">
              <w:t>User Documentation</w:t>
            </w:r>
            <w:r w:rsidR="005F06E4">
              <w:tab/>
              <w:t>4</w:t>
            </w:r>
          </w:hyperlink>
        </w:p>
        <w:p w14:paraId="7CE21C71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37" w:lineRule="exact"/>
            <w:ind w:hanging="450"/>
          </w:pPr>
          <w:hyperlink w:anchor="_TOC_250018" w:history="1">
            <w:r w:rsidR="005F06E4">
              <w:t>Assumptions and Dependencies</w:t>
            </w:r>
            <w:r w:rsidR="005F06E4">
              <w:tab/>
              <w:t>4</w:t>
            </w:r>
          </w:hyperlink>
        </w:p>
        <w:p w14:paraId="096A0CDF" w14:textId="77777777" w:rsidR="0013096D" w:rsidRDefault="00AC78A8">
          <w:pPr>
            <w:pStyle w:val="TOC1"/>
            <w:numPr>
              <w:ilvl w:val="0"/>
              <w:numId w:val="9"/>
            </w:numPr>
            <w:tabs>
              <w:tab w:val="left" w:pos="721"/>
              <w:tab w:val="right" w:leader="dot" w:pos="9721"/>
            </w:tabs>
            <w:ind w:hanging="361"/>
          </w:pPr>
          <w:hyperlink w:anchor="_TOC_250017" w:history="1">
            <w:r w:rsidR="005F06E4">
              <w:t>System</w:t>
            </w:r>
            <w:r w:rsidR="005F06E4">
              <w:rPr>
                <w:spacing w:val="-5"/>
              </w:rPr>
              <w:t xml:space="preserve"> </w:t>
            </w:r>
            <w:r w:rsidR="005F06E4">
              <w:t>Features</w:t>
            </w:r>
            <w:r w:rsidR="005F06E4">
              <w:tab/>
              <w:t>4</w:t>
            </w:r>
          </w:hyperlink>
        </w:p>
        <w:p w14:paraId="447C7731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19" w:lineRule="exact"/>
            <w:ind w:hanging="450"/>
          </w:pPr>
          <w:hyperlink w:anchor="_TOC_250016" w:history="1">
            <w:r w:rsidR="005F06E4">
              <w:t>Data and application hosting on</w:t>
            </w:r>
            <w:r w:rsidR="005F06E4">
              <w:rPr>
                <w:spacing w:val="-1"/>
              </w:rPr>
              <w:t xml:space="preserve"> </w:t>
            </w:r>
            <w:r w:rsidR="005F06E4">
              <w:t>Google Apps</w:t>
            </w:r>
            <w:r w:rsidR="005F06E4">
              <w:tab/>
              <w:t>4</w:t>
            </w:r>
          </w:hyperlink>
        </w:p>
        <w:p w14:paraId="75F564C5" w14:textId="648E92A9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28" w:lineRule="exact"/>
            <w:ind w:hanging="450"/>
          </w:pPr>
          <w:hyperlink w:anchor="_TOC_250015" w:history="1">
            <w:r w:rsidR="005F06E4">
              <w:t>Sign up and log</w:t>
            </w:r>
            <w:r w:rsidR="005F06E4">
              <w:rPr>
                <w:spacing w:val="-3"/>
              </w:rPr>
              <w:t xml:space="preserve"> </w:t>
            </w:r>
            <w:r w:rsidR="005F06E4">
              <w:t>in</w:t>
            </w:r>
            <w:r w:rsidR="005F06E4">
              <w:tab/>
              <w:t>4</w:t>
            </w:r>
          </w:hyperlink>
        </w:p>
        <w:p w14:paraId="4C9D4BB0" w14:textId="5E1D3A76" w:rsidR="00B1397F" w:rsidRDefault="00B1397F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28" w:lineRule="exact"/>
            <w:ind w:hanging="450"/>
          </w:pPr>
          <w:r>
            <w:t>Reset or forget password ………………………………………………………………………</w:t>
          </w:r>
          <w:r w:rsidR="00321C41">
            <w:t>…</w:t>
          </w:r>
          <w:proofErr w:type="gramStart"/>
          <w:r w:rsidR="00321C41">
            <w:t>.</w:t>
          </w:r>
          <w:r>
            <w:t>4</w:t>
          </w:r>
          <w:proofErr w:type="gramEnd"/>
        </w:p>
        <w:p w14:paraId="22589C0F" w14:textId="46DB919F" w:rsidR="00E23CA2" w:rsidRDefault="00E23CA2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28" w:lineRule="exact"/>
            <w:ind w:hanging="450"/>
          </w:pPr>
          <w:r>
            <w:t>Checking app internet connection …………………………………………………………………4</w:t>
          </w:r>
        </w:p>
        <w:p w14:paraId="2C367F32" w14:textId="054A5AFB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69"/>
            </w:tabs>
            <w:spacing w:line="240" w:lineRule="exact"/>
            <w:ind w:left="1073" w:hanging="443"/>
          </w:pPr>
          <w:hyperlink w:anchor="_TOC_250013" w:history="1">
            <w:r w:rsidR="00440DDE" w:rsidRPr="00440DDE">
              <w:t>Supporting feedback from students</w:t>
            </w:r>
            <w:r w:rsidR="005F06E4">
              <w:tab/>
              <w:t>6</w:t>
            </w:r>
          </w:hyperlink>
        </w:p>
        <w:p w14:paraId="41BA7562" w14:textId="0C7544C3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18"/>
            </w:tabs>
            <w:spacing w:line="240" w:lineRule="exact"/>
            <w:ind w:left="1073" w:hanging="443"/>
          </w:pPr>
          <w:hyperlink w:anchor="_TOC_250012" w:history="1">
            <w:r w:rsidR="00440DDE" w:rsidRPr="00440DDE">
              <w:t>Showing college Schedule</w:t>
            </w:r>
            <w:r w:rsidR="00BB3075">
              <w:t xml:space="preserve"> </w:t>
            </w:r>
            <w:r w:rsidR="005F06E4">
              <w:tab/>
              <w:t>6</w:t>
            </w:r>
          </w:hyperlink>
        </w:p>
        <w:p w14:paraId="293610BC" w14:textId="7B230683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70"/>
            </w:tabs>
            <w:spacing w:line="240" w:lineRule="exact"/>
            <w:ind w:left="1073" w:hanging="443"/>
          </w:pPr>
          <w:hyperlink w:anchor="_TOC_250011" w:history="1">
            <w:r w:rsidR="00440DDE" w:rsidRPr="00440DDE">
              <w:t>Change or Editing Schedule</w:t>
            </w:r>
            <w:r w:rsidR="005F06E4">
              <w:tab/>
              <w:t>6</w:t>
            </w:r>
          </w:hyperlink>
        </w:p>
        <w:p w14:paraId="1A2CD7DD" w14:textId="20E78993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68"/>
            </w:tabs>
            <w:spacing w:line="246" w:lineRule="exact"/>
            <w:ind w:left="1073" w:hanging="443"/>
          </w:pPr>
          <w:hyperlink w:anchor="_TOC_250010" w:history="1">
            <w:r w:rsidR="00440DDE" w:rsidRPr="00440DDE">
              <w:t>Web controller interface</w:t>
            </w:r>
            <w:r w:rsidR="00002DA6">
              <w:rPr>
                <w:rFonts w:hint="cs"/>
                <w:rtl/>
              </w:rPr>
              <w:t xml:space="preserve"> </w:t>
            </w:r>
            <w:r w:rsidR="00002DA6">
              <w:t>receive feedbacks</w:t>
            </w:r>
            <w:r w:rsidR="005F06E4">
              <w:tab/>
              <w:t>7</w:t>
            </w:r>
          </w:hyperlink>
        </w:p>
        <w:p w14:paraId="0FCD8C14" w14:textId="33013988" w:rsidR="003C175E" w:rsidRDefault="003C175E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68"/>
            </w:tabs>
            <w:spacing w:line="246" w:lineRule="exact"/>
            <w:ind w:left="1073" w:hanging="443"/>
          </w:pPr>
          <w:r>
            <w:t>Web interface supports send</w:t>
          </w:r>
          <w:r w:rsidR="00C23E06">
            <w:t xml:space="preserve">ing </w:t>
          </w:r>
          <w:r w:rsidR="00321C41" w:rsidRPr="00C23E06">
            <w:t>Alerts</w:t>
          </w:r>
          <w:r w:rsidR="00321C41">
            <w:rPr>
              <w:rFonts w:hint="cs"/>
              <w:rtl/>
            </w:rPr>
            <w:t xml:space="preserve"> </w:t>
          </w:r>
          <w:r w:rsidR="00321C41">
            <w:t>………………………………………………………</w:t>
          </w:r>
          <w:r w:rsidR="009D01F9">
            <w:t>….</w:t>
          </w:r>
          <w:r w:rsidR="006529BA">
            <w:t>…</w:t>
          </w:r>
          <w:proofErr w:type="gramStart"/>
          <w:r w:rsidR="006529BA">
            <w:t>.</w:t>
          </w:r>
          <w:r w:rsidR="00321C41">
            <w:t>7</w:t>
          </w:r>
          <w:proofErr w:type="gramEnd"/>
        </w:p>
        <w:p w14:paraId="5841C8C6" w14:textId="7BB9C931" w:rsidR="00321C41" w:rsidRDefault="00321C41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68"/>
            </w:tabs>
            <w:spacing w:line="246" w:lineRule="exact"/>
            <w:ind w:left="1073" w:hanging="443"/>
          </w:pPr>
          <w:r>
            <w:t>Web interface Data Storing …………………………………………………………………</w:t>
          </w:r>
          <w:r w:rsidR="009D01F9">
            <w:t>...</w:t>
          </w:r>
          <w:r>
            <w:t>……</w:t>
          </w:r>
          <w:proofErr w:type="gramStart"/>
          <w:r>
            <w:t>.7</w:t>
          </w:r>
          <w:proofErr w:type="gramEnd"/>
        </w:p>
        <w:p w14:paraId="2B94A2A7" w14:textId="1B812313" w:rsidR="006529BA" w:rsidRDefault="006529BA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68"/>
            </w:tabs>
            <w:spacing w:line="246" w:lineRule="exact"/>
            <w:ind w:left="1073" w:hanging="443"/>
          </w:pPr>
          <w:r>
            <w:t>Web interface algorithm helper ……………………………………………………………………7</w:t>
          </w:r>
        </w:p>
        <w:p w14:paraId="442B586F" w14:textId="686268CA" w:rsidR="009D01F9" w:rsidRDefault="009D01F9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68"/>
            </w:tabs>
            <w:spacing w:line="246" w:lineRule="exact"/>
            <w:ind w:left="1073" w:hanging="443"/>
          </w:pPr>
          <w:r>
            <w:t>Guide notification system ………………………………………………………………………….7</w:t>
          </w:r>
        </w:p>
        <w:p w14:paraId="225AFFA7" w14:textId="37D32EBD" w:rsidR="00821D9E" w:rsidRDefault="00821D9E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68"/>
            </w:tabs>
            <w:spacing w:line="246" w:lineRule="exact"/>
            <w:ind w:left="1073" w:hanging="443"/>
          </w:pPr>
          <w:r>
            <w:t>Sending images as alerts ……………………………………………………………………………7</w:t>
          </w:r>
        </w:p>
        <w:p w14:paraId="3BB4D2D7" w14:textId="62E918A8" w:rsidR="00405A13" w:rsidRDefault="00405A13">
          <w:pPr>
            <w:pStyle w:val="TOC3"/>
            <w:numPr>
              <w:ilvl w:val="1"/>
              <w:numId w:val="9"/>
            </w:numPr>
            <w:tabs>
              <w:tab w:val="left" w:pos="1074"/>
              <w:tab w:val="right" w:leader="dot" w:pos="9668"/>
            </w:tabs>
            <w:spacing w:line="246" w:lineRule="exact"/>
            <w:ind w:left="1073" w:hanging="443"/>
          </w:pPr>
          <w:r>
            <w:t>Urgent Notification for Professors ………………………………………………………………….7</w:t>
          </w:r>
        </w:p>
        <w:p w14:paraId="4561EB6A" w14:textId="77777777" w:rsidR="0013096D" w:rsidRDefault="00AC78A8">
          <w:pPr>
            <w:pStyle w:val="TOC1"/>
            <w:numPr>
              <w:ilvl w:val="0"/>
              <w:numId w:val="9"/>
            </w:numPr>
            <w:tabs>
              <w:tab w:val="left" w:pos="721"/>
              <w:tab w:val="right" w:leader="dot" w:pos="9721"/>
            </w:tabs>
            <w:spacing w:before="14"/>
            <w:ind w:hanging="361"/>
          </w:pPr>
          <w:hyperlink w:anchor="_TOC_250009" w:history="1">
            <w:r w:rsidR="005F06E4">
              <w:t>External</w:t>
            </w:r>
            <w:r w:rsidR="005F06E4">
              <w:rPr>
                <w:spacing w:val="-1"/>
              </w:rPr>
              <w:t xml:space="preserve"> </w:t>
            </w:r>
            <w:r w:rsidR="005F06E4">
              <w:t>Interface</w:t>
            </w:r>
            <w:r w:rsidR="005F06E4">
              <w:rPr>
                <w:spacing w:val="-1"/>
              </w:rPr>
              <w:t xml:space="preserve"> </w:t>
            </w:r>
            <w:r w:rsidR="005F06E4">
              <w:t>Requirements</w:t>
            </w:r>
            <w:r w:rsidR="005F06E4">
              <w:tab/>
              <w:t>7</w:t>
            </w:r>
          </w:hyperlink>
        </w:p>
        <w:p w14:paraId="589108D7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19" w:lineRule="exact"/>
            <w:ind w:hanging="450"/>
          </w:pPr>
          <w:hyperlink w:anchor="_TOC_250008" w:history="1">
            <w:r w:rsidR="005F06E4">
              <w:t>User Interfaces</w:t>
            </w:r>
            <w:r w:rsidR="005F06E4">
              <w:tab/>
              <w:t>7</w:t>
            </w:r>
          </w:hyperlink>
        </w:p>
        <w:p w14:paraId="4F0CF6F2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07" w:history="1">
            <w:r w:rsidR="005F06E4">
              <w:t>Hardware Interfaces</w:t>
            </w:r>
            <w:r w:rsidR="005F06E4">
              <w:tab/>
              <w:t>7</w:t>
            </w:r>
          </w:hyperlink>
        </w:p>
        <w:p w14:paraId="3F6A8FC2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06" w:history="1">
            <w:r w:rsidR="005F06E4">
              <w:t>Software Interfaces</w:t>
            </w:r>
            <w:r w:rsidR="005F06E4">
              <w:tab/>
              <w:t>7</w:t>
            </w:r>
          </w:hyperlink>
        </w:p>
        <w:p w14:paraId="7619EA41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37" w:lineRule="exact"/>
            <w:ind w:hanging="450"/>
          </w:pPr>
          <w:hyperlink w:anchor="_TOC_250005" w:history="1">
            <w:r w:rsidR="005F06E4">
              <w:t>Communications</w:t>
            </w:r>
            <w:r w:rsidR="005F06E4">
              <w:rPr>
                <w:spacing w:val="-1"/>
              </w:rPr>
              <w:t xml:space="preserve"> </w:t>
            </w:r>
            <w:r w:rsidR="005F06E4">
              <w:t>Interfaces</w:t>
            </w:r>
            <w:r w:rsidR="005F06E4">
              <w:tab/>
              <w:t>8</w:t>
            </w:r>
          </w:hyperlink>
        </w:p>
        <w:p w14:paraId="5B3CA537" w14:textId="77777777" w:rsidR="0013096D" w:rsidRDefault="00AC78A8">
          <w:pPr>
            <w:pStyle w:val="TOC1"/>
            <w:numPr>
              <w:ilvl w:val="0"/>
              <w:numId w:val="9"/>
            </w:numPr>
            <w:tabs>
              <w:tab w:val="left" w:pos="721"/>
              <w:tab w:val="right" w:leader="dot" w:pos="9721"/>
            </w:tabs>
            <w:ind w:hanging="361"/>
          </w:pPr>
          <w:hyperlink w:anchor="_TOC_250004" w:history="1">
            <w:r w:rsidR="005F06E4">
              <w:t>Other</w:t>
            </w:r>
            <w:r w:rsidR="005F06E4">
              <w:rPr>
                <w:spacing w:val="-3"/>
              </w:rPr>
              <w:t xml:space="preserve"> </w:t>
            </w:r>
            <w:r w:rsidR="005F06E4">
              <w:t>Nonfunctional Requirements</w:t>
            </w:r>
            <w:r w:rsidR="005F06E4">
              <w:tab/>
              <w:t>8</w:t>
            </w:r>
          </w:hyperlink>
        </w:p>
        <w:p w14:paraId="409B1482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19" w:lineRule="exact"/>
            <w:ind w:hanging="450"/>
          </w:pPr>
          <w:hyperlink w:anchor="_TOC_250003" w:history="1">
            <w:r w:rsidR="005F06E4">
              <w:t>Performance Requirements</w:t>
            </w:r>
            <w:r w:rsidR="005F06E4">
              <w:tab/>
              <w:t>8</w:t>
            </w:r>
          </w:hyperlink>
        </w:p>
        <w:p w14:paraId="186E9DCA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02" w:history="1">
            <w:r w:rsidR="005F06E4">
              <w:t>Safety</w:t>
            </w:r>
            <w:r w:rsidR="005F06E4">
              <w:rPr>
                <w:spacing w:val="-3"/>
              </w:rPr>
              <w:t xml:space="preserve"> </w:t>
            </w:r>
            <w:r w:rsidR="005F06E4">
              <w:t>Requirements</w:t>
            </w:r>
            <w:r w:rsidR="005F06E4">
              <w:tab/>
              <w:t>8</w:t>
            </w:r>
          </w:hyperlink>
        </w:p>
        <w:p w14:paraId="66A80AB3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ind w:hanging="450"/>
          </w:pPr>
          <w:hyperlink w:anchor="_TOC_250001" w:history="1">
            <w:r w:rsidR="005F06E4">
              <w:t>Security</w:t>
            </w:r>
            <w:r w:rsidR="005F06E4">
              <w:rPr>
                <w:spacing w:val="-3"/>
              </w:rPr>
              <w:t xml:space="preserve"> </w:t>
            </w:r>
            <w:r w:rsidR="005F06E4">
              <w:t>Requirements</w:t>
            </w:r>
            <w:r w:rsidR="005F06E4">
              <w:tab/>
              <w:t>8</w:t>
            </w:r>
          </w:hyperlink>
        </w:p>
        <w:p w14:paraId="57AF5755" w14:textId="77777777" w:rsidR="0013096D" w:rsidRDefault="00AC78A8">
          <w:pPr>
            <w:pStyle w:val="TOC3"/>
            <w:numPr>
              <w:ilvl w:val="1"/>
              <w:numId w:val="9"/>
            </w:numPr>
            <w:tabs>
              <w:tab w:val="left" w:pos="1081"/>
              <w:tab w:val="right" w:leader="dot" w:pos="9721"/>
            </w:tabs>
            <w:spacing w:line="237" w:lineRule="exact"/>
            <w:ind w:hanging="450"/>
          </w:pPr>
          <w:hyperlink w:anchor="_TOC_250000" w:history="1">
            <w:r w:rsidR="005F06E4">
              <w:t>Software Quality</w:t>
            </w:r>
            <w:r w:rsidR="005F06E4">
              <w:rPr>
                <w:spacing w:val="-3"/>
              </w:rPr>
              <w:t xml:space="preserve"> </w:t>
            </w:r>
            <w:r w:rsidR="005F06E4">
              <w:t>Attributes</w:t>
            </w:r>
            <w:r w:rsidR="005F06E4">
              <w:tab/>
              <w:t>9</w:t>
            </w:r>
          </w:hyperlink>
        </w:p>
      </w:sdtContent>
    </w:sdt>
    <w:p w14:paraId="7CB63DB4" w14:textId="77777777" w:rsidR="0013096D" w:rsidRDefault="0013096D">
      <w:pPr>
        <w:spacing w:line="237" w:lineRule="exact"/>
        <w:sectPr w:rsidR="0013096D">
          <w:headerReference w:type="default" r:id="rId8"/>
          <w:footerReference w:type="default" r:id="rId9"/>
          <w:pgSz w:w="12240" w:h="15840"/>
          <w:pgMar w:top="1320" w:right="1060" w:bottom="1180" w:left="1080" w:header="734" w:footer="984" w:gutter="0"/>
          <w:cols w:space="720"/>
        </w:sectPr>
      </w:pPr>
    </w:p>
    <w:p w14:paraId="766A1CD2" w14:textId="77777777" w:rsidR="0013096D" w:rsidRDefault="0013096D">
      <w:pPr>
        <w:pStyle w:val="BodyText"/>
        <w:spacing w:before="1"/>
        <w:rPr>
          <w:sz w:val="52"/>
          <w:rtl/>
          <w:lang w:bidi="ar-EG"/>
        </w:rPr>
      </w:pPr>
    </w:p>
    <w:p w14:paraId="5FE09CFF" w14:textId="77777777" w:rsidR="0013096D" w:rsidRDefault="005F06E4">
      <w:pPr>
        <w:pStyle w:val="Heading1"/>
        <w:numPr>
          <w:ilvl w:val="0"/>
          <w:numId w:val="8"/>
        </w:numPr>
        <w:tabs>
          <w:tab w:val="left" w:pos="632"/>
        </w:tabs>
      </w:pPr>
      <w:bookmarkStart w:id="1" w:name="_TOC_250031"/>
      <w:bookmarkEnd w:id="1"/>
      <w:r>
        <w:t>Introduction</w:t>
      </w:r>
    </w:p>
    <w:p w14:paraId="46F3D474" w14:textId="77777777" w:rsidR="0013096D" w:rsidRDefault="0013096D">
      <w:pPr>
        <w:pStyle w:val="BodyText"/>
        <w:spacing w:before="1"/>
        <w:rPr>
          <w:b/>
          <w:sz w:val="46"/>
        </w:rPr>
      </w:pPr>
    </w:p>
    <w:p w14:paraId="132A3C9C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ind w:hanging="498"/>
      </w:pPr>
      <w:bookmarkStart w:id="2" w:name="_TOC_250030"/>
      <w:bookmarkEnd w:id="2"/>
      <w:r>
        <w:t>Purpose</w:t>
      </w:r>
    </w:p>
    <w:p w14:paraId="5663F7AD" w14:textId="77777777" w:rsidR="0013096D" w:rsidRDefault="0013096D">
      <w:pPr>
        <w:pStyle w:val="BodyText"/>
        <w:spacing w:before="2"/>
        <w:rPr>
          <w:b/>
        </w:rPr>
      </w:pPr>
    </w:p>
    <w:p w14:paraId="206CB101" w14:textId="77777777" w:rsidR="00251E40" w:rsidRPr="00902765" w:rsidRDefault="005F06E4" w:rsidP="00251E4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line="540" w:lineRule="atLeast"/>
        <w:rPr>
          <w:rFonts w:ascii="inherit" w:hAnsi="inherit" w:cs="Courier New"/>
          <w:b/>
          <w:bCs/>
          <w:color w:val="202124"/>
          <w:sz w:val="26"/>
          <w:szCs w:val="26"/>
        </w:rPr>
      </w:pPr>
      <w:r w:rsidRPr="00902765">
        <w:rPr>
          <w:rFonts w:ascii="Arial"/>
          <w:iCs/>
          <w:sz w:val="26"/>
          <w:szCs w:val="26"/>
        </w:rPr>
        <w:t xml:space="preserve">This document specifies a simplified subset of </w:t>
      </w:r>
      <w:r w:rsidR="008469CD" w:rsidRPr="00902765">
        <w:rPr>
          <w:rFonts w:ascii="Arial"/>
          <w:iCs/>
          <w:sz w:val="26"/>
          <w:szCs w:val="26"/>
        </w:rPr>
        <w:t>College Schedule</w:t>
      </w:r>
      <w:r w:rsidRPr="00902765">
        <w:rPr>
          <w:rFonts w:ascii="Arial"/>
          <w:iCs/>
          <w:sz w:val="26"/>
          <w:szCs w:val="26"/>
        </w:rPr>
        <w:t xml:space="preserve"> version 1.0 functionality allowing users to capture requirements in a single structured requirement specification document</w:t>
      </w:r>
      <w:r w:rsidR="009A17FD" w:rsidRPr="00902765">
        <w:rPr>
          <w:rFonts w:ascii="Arial"/>
          <w:iCs/>
          <w:sz w:val="26"/>
          <w:szCs w:val="26"/>
        </w:rPr>
        <w:t xml:space="preserve"> and</w:t>
      </w:r>
      <w:r w:rsidR="009A17FD" w:rsidRPr="00902765">
        <w:rPr>
          <w:rFonts w:ascii="Arial"/>
          <w:b/>
          <w:bCs/>
          <w:i/>
          <w:sz w:val="26"/>
          <w:szCs w:val="26"/>
        </w:rPr>
        <w:t xml:space="preserve"> </w:t>
      </w:r>
      <w:r w:rsidR="009A17FD" w:rsidRPr="00902765">
        <w:rPr>
          <w:rFonts w:ascii="inherit" w:hAnsi="inherit"/>
          <w:color w:val="202124"/>
          <w:sz w:val="26"/>
          <w:szCs w:val="26"/>
          <w:lang w:val="en"/>
        </w:rPr>
        <w:t>Ease of making the schedule of lectures for students in a faster and more accurate manner, and the ease of communication between the college and the teaching staff specialized in making the schedule</w:t>
      </w:r>
      <w:r w:rsidR="00251E40" w:rsidRPr="00902765">
        <w:rPr>
          <w:rFonts w:ascii="inherit" w:hAnsi="inherit"/>
          <w:color w:val="202124"/>
          <w:sz w:val="26"/>
          <w:szCs w:val="26"/>
          <w:lang w:val="en"/>
        </w:rPr>
        <w:t xml:space="preserve"> </w:t>
      </w:r>
      <w:bookmarkStart w:id="3" w:name="_Hlk68535570"/>
      <w:r w:rsidR="00251E40" w:rsidRPr="00902765">
        <w:rPr>
          <w:rFonts w:ascii="inherit" w:hAnsi="inherit" w:cs="Courier New"/>
          <w:color w:val="202124"/>
          <w:sz w:val="26"/>
          <w:szCs w:val="26"/>
          <w:lang w:val="en"/>
        </w:rPr>
        <w:t>By collecting special appointments for the teaching staff, setting up lectures, preventing conflicts, and easing possible conflict resolution.</w:t>
      </w:r>
    </w:p>
    <w:bookmarkEnd w:id="3"/>
    <w:p w14:paraId="204DD162" w14:textId="04CF3335" w:rsidR="009A17FD" w:rsidRPr="00251E40" w:rsidRDefault="009A17FD" w:rsidP="009A17FD">
      <w:pPr>
        <w:pStyle w:val="HTMLPreformatted"/>
        <w:spacing w:line="540" w:lineRule="atLeast"/>
        <w:rPr>
          <w:rFonts w:ascii="inherit" w:hAnsi="inherit"/>
          <w:color w:val="202124"/>
        </w:rPr>
      </w:pPr>
    </w:p>
    <w:p w14:paraId="46038AF4" w14:textId="3F73BFF9" w:rsidR="009A17FD" w:rsidRPr="009A17FD" w:rsidRDefault="009A17FD" w:rsidP="009A17FD">
      <w:pPr>
        <w:widowControl/>
        <w:shd w:val="clear" w:color="auto" w:fill="F8F9FA"/>
        <w:autoSpaceDE/>
        <w:autoSpaceDN/>
        <w:rPr>
          <w:rFonts w:ascii="Arial" w:hAnsi="Arial" w:cs="Arial"/>
          <w:i/>
          <w:iCs/>
          <w:color w:val="222222"/>
          <w:sz w:val="18"/>
          <w:szCs w:val="18"/>
        </w:rPr>
      </w:pPr>
      <w:r w:rsidRPr="009A17FD">
        <w:rPr>
          <w:rFonts w:ascii="Arial"/>
          <w:i/>
          <w:noProof/>
        </w:rPr>
        <w:drawing>
          <wp:inline distT="0" distB="0" distL="0" distR="0" wp14:anchorId="3DDE9D85" wp14:editId="610CB474">
            <wp:extent cx="152400" cy="15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17ADE" w14:textId="10F681FE" w:rsidR="0013096D" w:rsidRDefault="0013096D">
      <w:pPr>
        <w:spacing w:line="228" w:lineRule="auto"/>
        <w:ind w:left="216"/>
        <w:rPr>
          <w:rFonts w:ascii="Arial"/>
          <w:i/>
        </w:rPr>
      </w:pPr>
    </w:p>
    <w:p w14:paraId="23737A61" w14:textId="77777777" w:rsidR="0013096D" w:rsidRDefault="0013096D">
      <w:pPr>
        <w:pStyle w:val="BodyText"/>
        <w:spacing w:before="4"/>
        <w:rPr>
          <w:rFonts w:ascii="Arial"/>
          <w:i/>
          <w:sz w:val="25"/>
        </w:rPr>
      </w:pPr>
    </w:p>
    <w:p w14:paraId="202AAC03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ind w:hanging="498"/>
      </w:pPr>
      <w:bookmarkStart w:id="4" w:name="_TOC_250029"/>
      <w:r>
        <w:t>Document</w:t>
      </w:r>
      <w:r>
        <w:rPr>
          <w:spacing w:val="-1"/>
        </w:rPr>
        <w:t xml:space="preserve"> </w:t>
      </w:r>
      <w:bookmarkEnd w:id="4"/>
      <w:r>
        <w:t>Conventions</w:t>
      </w:r>
    </w:p>
    <w:p w14:paraId="2015C197" w14:textId="77777777" w:rsidR="0013096D" w:rsidRDefault="005F06E4">
      <w:pPr>
        <w:spacing w:before="269"/>
        <w:ind w:left="216"/>
        <w:rPr>
          <w:rFonts w:ascii="Arial"/>
          <w:i/>
        </w:rPr>
      </w:pPr>
      <w:r>
        <w:rPr>
          <w:rFonts w:ascii="Arial"/>
          <w:i/>
        </w:rPr>
        <w:t>No document conventions are being used at this time.</w:t>
      </w:r>
    </w:p>
    <w:p w14:paraId="7DB070CE" w14:textId="77777777" w:rsidR="0013096D" w:rsidRDefault="0013096D">
      <w:pPr>
        <w:pStyle w:val="BodyText"/>
        <w:spacing w:before="2"/>
        <w:rPr>
          <w:rFonts w:ascii="Arial"/>
          <w:i/>
          <w:sz w:val="25"/>
        </w:rPr>
      </w:pPr>
    </w:p>
    <w:p w14:paraId="74E47C74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ind w:hanging="498"/>
      </w:pPr>
      <w:bookmarkStart w:id="5" w:name="_TOC_250028"/>
      <w:r>
        <w:t>Intended Audience and Reading</w:t>
      </w:r>
      <w:r>
        <w:rPr>
          <w:spacing w:val="-1"/>
        </w:rPr>
        <w:t xml:space="preserve"> </w:t>
      </w:r>
      <w:bookmarkEnd w:id="5"/>
      <w:r>
        <w:t>Suggestions</w:t>
      </w:r>
    </w:p>
    <w:p w14:paraId="7C876473" w14:textId="77777777" w:rsidR="0013096D" w:rsidRDefault="0013096D">
      <w:pPr>
        <w:pStyle w:val="BodyText"/>
        <w:spacing w:before="3"/>
        <w:rPr>
          <w:b/>
        </w:rPr>
      </w:pPr>
    </w:p>
    <w:p w14:paraId="712588C9" w14:textId="277CF100" w:rsidR="0013096D" w:rsidRDefault="005F06E4">
      <w:pPr>
        <w:spacing w:line="228" w:lineRule="auto"/>
        <w:ind w:left="216" w:right="268"/>
        <w:rPr>
          <w:rFonts w:ascii="Arial"/>
          <w:i/>
        </w:rPr>
      </w:pPr>
      <w:r>
        <w:rPr>
          <w:rFonts w:ascii="Arial"/>
          <w:i/>
        </w:rPr>
        <w:t>This document is intended to be used by members of the project team t</w:t>
      </w:r>
      <w:r w:rsidR="0092309F">
        <w:rPr>
          <w:rFonts w:ascii="Arial"/>
          <w:i/>
        </w:rPr>
        <w:t>o implement and verify the system's correct functioning</w:t>
      </w:r>
      <w:r>
        <w:rPr>
          <w:rFonts w:ascii="Arial"/>
          <w:i/>
        </w:rPr>
        <w:t>.</w:t>
      </w:r>
    </w:p>
    <w:p w14:paraId="47FD6E58" w14:textId="77777777" w:rsidR="0013096D" w:rsidRDefault="0013096D">
      <w:pPr>
        <w:pStyle w:val="BodyText"/>
        <w:rPr>
          <w:rFonts w:ascii="Arial"/>
          <w:i/>
        </w:rPr>
      </w:pPr>
    </w:p>
    <w:p w14:paraId="607F1263" w14:textId="77777777" w:rsidR="0013096D" w:rsidRDefault="0013096D">
      <w:pPr>
        <w:pStyle w:val="BodyText"/>
        <w:spacing w:before="2"/>
        <w:rPr>
          <w:rFonts w:ascii="Arial"/>
          <w:i/>
          <w:sz w:val="22"/>
        </w:rPr>
      </w:pPr>
    </w:p>
    <w:p w14:paraId="05F159CD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spacing w:before="1"/>
        <w:ind w:hanging="498"/>
      </w:pPr>
      <w:bookmarkStart w:id="6" w:name="_TOC_250027"/>
      <w:bookmarkEnd w:id="6"/>
      <w:r>
        <w:t>Project Scope</w:t>
      </w:r>
    </w:p>
    <w:p w14:paraId="170ECE4A" w14:textId="7306F648" w:rsidR="0013096D" w:rsidRDefault="001241BB">
      <w:pPr>
        <w:pStyle w:val="BodyText"/>
        <w:spacing w:before="250"/>
        <w:ind w:left="216"/>
      </w:pPr>
      <w:r w:rsidRPr="001241BB">
        <w:t>College Schedule</w:t>
      </w:r>
      <w:r>
        <w:t xml:space="preserve"> </w:t>
      </w:r>
      <w:r w:rsidR="005F06E4">
        <w:t xml:space="preserve">is a mobile </w:t>
      </w:r>
      <w:r w:rsidR="00EE5AB6">
        <w:t>application</w:t>
      </w:r>
      <w:r w:rsidR="00EE5AB6">
        <w:rPr>
          <w:rFonts w:hint="cs"/>
          <w:rtl/>
        </w:rPr>
        <w:t xml:space="preserve"> </w:t>
      </w:r>
      <w:r w:rsidR="00EE5AB6">
        <w:t>and web</w:t>
      </w:r>
      <w:r w:rsidR="005F06E4">
        <w:t xml:space="preserve"> that allows users:</w:t>
      </w:r>
    </w:p>
    <w:p w14:paraId="2E0CA4EE" w14:textId="3F756FC3" w:rsidR="0013096D" w:rsidRDefault="005F06E4">
      <w:pPr>
        <w:pStyle w:val="ListParagraph"/>
        <w:numPr>
          <w:ilvl w:val="2"/>
          <w:numId w:val="8"/>
        </w:numPr>
        <w:tabs>
          <w:tab w:val="left" w:pos="936"/>
          <w:tab w:val="left" w:pos="937"/>
        </w:tabs>
        <w:spacing w:before="187"/>
        <w:ind w:hanging="361"/>
        <w:rPr>
          <w:sz w:val="24"/>
        </w:rPr>
      </w:pPr>
      <w:r>
        <w:rPr>
          <w:sz w:val="24"/>
        </w:rPr>
        <w:t xml:space="preserve">To </w:t>
      </w:r>
      <w:r w:rsidR="001241BB">
        <w:rPr>
          <w:sz w:val="24"/>
        </w:rPr>
        <w:t xml:space="preserve">Show </w:t>
      </w:r>
      <w:r w:rsidR="001241BB" w:rsidRPr="001241BB">
        <w:rPr>
          <w:sz w:val="24"/>
        </w:rPr>
        <w:t>the changes that occur in the college schedule</w:t>
      </w:r>
      <w:r>
        <w:rPr>
          <w:sz w:val="24"/>
        </w:rPr>
        <w:t>.</w:t>
      </w:r>
    </w:p>
    <w:p w14:paraId="36201335" w14:textId="4CA3ECC4" w:rsidR="0013096D" w:rsidRDefault="005F06E4">
      <w:pPr>
        <w:pStyle w:val="ListParagraph"/>
        <w:numPr>
          <w:ilvl w:val="2"/>
          <w:numId w:val="8"/>
        </w:numPr>
        <w:tabs>
          <w:tab w:val="left" w:pos="936"/>
          <w:tab w:val="left" w:pos="937"/>
        </w:tabs>
        <w:spacing w:before="186"/>
        <w:ind w:hanging="361"/>
        <w:rPr>
          <w:sz w:val="24"/>
        </w:rPr>
      </w:pPr>
      <w:r>
        <w:rPr>
          <w:sz w:val="24"/>
        </w:rPr>
        <w:t>To</w:t>
      </w:r>
      <w:r w:rsidR="001241BB">
        <w:rPr>
          <w:rFonts w:hint="cs"/>
          <w:sz w:val="24"/>
          <w:rtl/>
        </w:rPr>
        <w:t xml:space="preserve"> </w:t>
      </w:r>
      <w:r w:rsidR="001241BB">
        <w:rPr>
          <w:sz w:val="24"/>
        </w:rPr>
        <w:t xml:space="preserve">Help </w:t>
      </w:r>
      <w:r w:rsidR="0092309F">
        <w:rPr>
          <w:sz w:val="24"/>
        </w:rPr>
        <w:t>S</w:t>
      </w:r>
      <w:r w:rsidR="001241BB">
        <w:rPr>
          <w:sz w:val="24"/>
        </w:rPr>
        <w:t>taff manage their schedule e</w:t>
      </w:r>
      <w:r w:rsidR="00EE5AB6">
        <w:rPr>
          <w:sz w:val="24"/>
        </w:rPr>
        <w:t>fficient</w:t>
      </w:r>
      <w:r w:rsidR="001241BB">
        <w:rPr>
          <w:sz w:val="24"/>
        </w:rPr>
        <w:t>ly</w:t>
      </w:r>
      <w:r>
        <w:rPr>
          <w:sz w:val="24"/>
        </w:rPr>
        <w:t>.</w:t>
      </w:r>
    </w:p>
    <w:p w14:paraId="078D9C71" w14:textId="585938F3" w:rsidR="0013096D" w:rsidRDefault="005F06E4">
      <w:pPr>
        <w:pStyle w:val="ListParagraph"/>
        <w:numPr>
          <w:ilvl w:val="2"/>
          <w:numId w:val="8"/>
        </w:numPr>
        <w:tabs>
          <w:tab w:val="left" w:pos="936"/>
          <w:tab w:val="left" w:pos="937"/>
        </w:tabs>
        <w:spacing w:before="186"/>
        <w:ind w:hanging="361"/>
        <w:rPr>
          <w:sz w:val="24"/>
        </w:rPr>
      </w:pPr>
      <w:r>
        <w:rPr>
          <w:sz w:val="24"/>
        </w:rPr>
        <w:t xml:space="preserve">To provide </w:t>
      </w:r>
      <w:r>
        <w:rPr>
          <w:spacing w:val="-3"/>
          <w:sz w:val="24"/>
        </w:rPr>
        <w:t xml:space="preserve">ways </w:t>
      </w:r>
      <w:r>
        <w:rPr>
          <w:sz w:val="24"/>
        </w:rPr>
        <w:t xml:space="preserve">for communications between </w:t>
      </w:r>
      <w:r w:rsidR="001241BB">
        <w:rPr>
          <w:sz w:val="24"/>
        </w:rPr>
        <w:t>Staff</w:t>
      </w:r>
      <w:r>
        <w:rPr>
          <w:sz w:val="24"/>
        </w:rPr>
        <w:t xml:space="preserve"> and</w:t>
      </w:r>
      <w:r>
        <w:rPr>
          <w:spacing w:val="-2"/>
          <w:sz w:val="24"/>
        </w:rPr>
        <w:t xml:space="preserve"> </w:t>
      </w:r>
      <w:r w:rsidR="006B2351">
        <w:rPr>
          <w:sz w:val="24"/>
        </w:rPr>
        <w:t>S</w:t>
      </w:r>
      <w:r w:rsidR="001241BB">
        <w:rPr>
          <w:sz w:val="24"/>
        </w:rPr>
        <w:t>tudents</w:t>
      </w:r>
      <w:r>
        <w:rPr>
          <w:sz w:val="24"/>
        </w:rPr>
        <w:t>.</w:t>
      </w:r>
    </w:p>
    <w:p w14:paraId="3AFB8F51" w14:textId="50C1C54C" w:rsidR="0013096D" w:rsidRDefault="006B2351">
      <w:pPr>
        <w:pStyle w:val="ListParagraph"/>
        <w:numPr>
          <w:ilvl w:val="2"/>
          <w:numId w:val="8"/>
        </w:numPr>
        <w:tabs>
          <w:tab w:val="left" w:pos="936"/>
          <w:tab w:val="left" w:pos="937"/>
        </w:tabs>
        <w:spacing w:before="186"/>
        <w:ind w:hanging="361"/>
        <w:rPr>
          <w:sz w:val="24"/>
        </w:rPr>
      </w:pPr>
      <w:r w:rsidRPr="006B2351">
        <w:rPr>
          <w:sz w:val="24"/>
        </w:rPr>
        <w:t>Our algorithm will help in making the schedule and control its difficulty changes easily</w:t>
      </w:r>
      <w:r w:rsidR="005F06E4">
        <w:rPr>
          <w:sz w:val="24"/>
        </w:rPr>
        <w:t>.</w:t>
      </w:r>
    </w:p>
    <w:p w14:paraId="5FB5EB78" w14:textId="55F82EE5" w:rsidR="0013096D" w:rsidRDefault="005F06E4">
      <w:pPr>
        <w:pStyle w:val="ListParagraph"/>
        <w:numPr>
          <w:ilvl w:val="2"/>
          <w:numId w:val="8"/>
        </w:numPr>
        <w:tabs>
          <w:tab w:val="left" w:pos="936"/>
          <w:tab w:val="left" w:pos="937"/>
        </w:tabs>
        <w:spacing w:before="186"/>
        <w:ind w:hanging="361"/>
        <w:rPr>
          <w:sz w:val="24"/>
        </w:rPr>
      </w:pPr>
      <w:r>
        <w:rPr>
          <w:sz w:val="24"/>
        </w:rPr>
        <w:t xml:space="preserve">To </w:t>
      </w:r>
      <w:r w:rsidR="00EE5AB6">
        <w:rPr>
          <w:sz w:val="24"/>
        </w:rPr>
        <w:t>give the staff college makes proper decisions</w:t>
      </w:r>
      <w:r>
        <w:rPr>
          <w:sz w:val="24"/>
        </w:rPr>
        <w:t>.</w:t>
      </w:r>
    </w:p>
    <w:p w14:paraId="61173AA6" w14:textId="77777777" w:rsidR="0013096D" w:rsidRDefault="0013096D">
      <w:pPr>
        <w:pStyle w:val="BodyText"/>
        <w:spacing w:before="8"/>
      </w:pPr>
    </w:p>
    <w:p w14:paraId="5331ED43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ind w:hanging="498"/>
      </w:pPr>
      <w:bookmarkStart w:id="7" w:name="_TOC_250026"/>
      <w:bookmarkEnd w:id="7"/>
      <w:r>
        <w:lastRenderedPageBreak/>
        <w:t>References</w:t>
      </w:r>
    </w:p>
    <w:p w14:paraId="3D67FFF4" w14:textId="77777777" w:rsidR="0013096D" w:rsidRDefault="0013096D">
      <w:pPr>
        <w:pStyle w:val="BodyText"/>
        <w:spacing w:before="2"/>
        <w:rPr>
          <w:b/>
          <w:sz w:val="44"/>
        </w:rPr>
      </w:pPr>
    </w:p>
    <w:p w14:paraId="59D2FA99" w14:textId="0F945307" w:rsidR="0013096D" w:rsidRDefault="00251E40" w:rsidP="00251E40">
      <w:pPr>
        <w:pStyle w:val="ListParagraph"/>
        <w:numPr>
          <w:ilvl w:val="0"/>
          <w:numId w:val="14"/>
        </w:numPr>
        <w:spacing w:before="1"/>
        <w:rPr>
          <w:rFonts w:ascii="Arial"/>
          <w:i/>
        </w:rPr>
      </w:pPr>
      <w:r>
        <w:rPr>
          <w:rFonts w:ascii="Arial"/>
          <w:i/>
        </w:rPr>
        <w:t>Composer Tutorial.</w:t>
      </w:r>
    </w:p>
    <w:p w14:paraId="4841EB84" w14:textId="77777777" w:rsidR="00251E40" w:rsidRPr="00251E40" w:rsidRDefault="00251E40" w:rsidP="00251E40">
      <w:pPr>
        <w:pStyle w:val="ListParagraph"/>
        <w:spacing w:before="1"/>
        <w:ind w:left="576" w:firstLine="0"/>
        <w:rPr>
          <w:rFonts w:ascii="Arial"/>
          <w:i/>
        </w:rPr>
      </w:pPr>
    </w:p>
    <w:p w14:paraId="0DE499F3" w14:textId="77777777" w:rsidR="0013096D" w:rsidRDefault="0013096D">
      <w:pPr>
        <w:rPr>
          <w:rFonts w:ascii="Arial"/>
        </w:rPr>
        <w:sectPr w:rsidR="0013096D">
          <w:headerReference w:type="default" r:id="rId11"/>
          <w:footerReference w:type="default" r:id="rId12"/>
          <w:pgSz w:w="12240" w:h="15840"/>
          <w:pgMar w:top="1320" w:right="1060" w:bottom="1180" w:left="1080" w:header="734" w:footer="984" w:gutter="0"/>
          <w:pgNumType w:start="1"/>
          <w:cols w:space="720"/>
        </w:sectPr>
      </w:pPr>
    </w:p>
    <w:p w14:paraId="15F2B501" w14:textId="77777777" w:rsidR="0013096D" w:rsidRDefault="005F06E4">
      <w:pPr>
        <w:pStyle w:val="Heading1"/>
        <w:numPr>
          <w:ilvl w:val="0"/>
          <w:numId w:val="8"/>
        </w:numPr>
        <w:tabs>
          <w:tab w:val="left" w:pos="632"/>
        </w:tabs>
        <w:spacing w:before="119"/>
      </w:pPr>
      <w:bookmarkStart w:id="8" w:name="_TOC_250025"/>
      <w:bookmarkEnd w:id="8"/>
      <w:r>
        <w:lastRenderedPageBreak/>
        <w:t>Overall Description</w:t>
      </w:r>
    </w:p>
    <w:p w14:paraId="1B16A3E8" w14:textId="77777777" w:rsidR="0013096D" w:rsidRDefault="0013096D">
      <w:pPr>
        <w:pStyle w:val="BodyText"/>
        <w:rPr>
          <w:b/>
          <w:sz w:val="46"/>
        </w:rPr>
      </w:pPr>
    </w:p>
    <w:p w14:paraId="4E9ACC21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spacing w:before="1"/>
        <w:ind w:hanging="498"/>
      </w:pPr>
      <w:bookmarkStart w:id="9" w:name="_TOC_250024"/>
      <w:r>
        <w:t>Product</w:t>
      </w:r>
      <w:r>
        <w:rPr>
          <w:spacing w:val="-1"/>
        </w:rPr>
        <w:t xml:space="preserve"> </w:t>
      </w:r>
      <w:bookmarkEnd w:id="9"/>
      <w:r>
        <w:t>Perspective</w:t>
      </w:r>
    </w:p>
    <w:p w14:paraId="2395E774" w14:textId="77777777" w:rsidR="0013096D" w:rsidRDefault="0013096D">
      <w:pPr>
        <w:pStyle w:val="BodyText"/>
        <w:spacing w:before="3"/>
        <w:rPr>
          <w:b/>
        </w:rPr>
      </w:pPr>
    </w:p>
    <w:p w14:paraId="48DD2255" w14:textId="6FA7703C" w:rsidR="0013096D" w:rsidRDefault="00446AF0">
      <w:pPr>
        <w:pStyle w:val="BodyText"/>
        <w:spacing w:line="208" w:lineRule="auto"/>
        <w:ind w:left="216"/>
      </w:pPr>
      <w:r w:rsidRPr="00446AF0">
        <w:t>College Schedule</w:t>
      </w:r>
      <w:r>
        <w:t xml:space="preserve"> </w:t>
      </w:r>
      <w:r w:rsidR="005F06E4">
        <w:t xml:space="preserve">is a new system for </w:t>
      </w:r>
      <w:r w:rsidR="0092309F">
        <w:t>displaying and editing schedule</w:t>
      </w:r>
      <w:r w:rsidR="005F06E4">
        <w:t xml:space="preserve">, </w:t>
      </w:r>
      <w:r w:rsidR="006B2351">
        <w:t>the</w:t>
      </w:r>
      <w:r w:rsidR="005F06E4">
        <w:t xml:space="preserve"> context diagram in Figure 1 illustrates the external entities and system interfaces, </w:t>
      </w:r>
      <w:r>
        <w:t>the</w:t>
      </w:r>
      <w:r w:rsidR="005F06E4">
        <w:t xml:space="preserve"> system is expected to evolve over at least three releases.</w:t>
      </w:r>
    </w:p>
    <w:p w14:paraId="667B04DF" w14:textId="77777777" w:rsidR="0013096D" w:rsidRDefault="0013096D">
      <w:pPr>
        <w:pStyle w:val="BodyText"/>
        <w:rPr>
          <w:sz w:val="20"/>
        </w:rPr>
      </w:pPr>
    </w:p>
    <w:p w14:paraId="1876D1BB" w14:textId="77777777" w:rsidR="0013096D" w:rsidRDefault="0013096D">
      <w:pPr>
        <w:pStyle w:val="BodyText"/>
        <w:rPr>
          <w:sz w:val="20"/>
        </w:rPr>
      </w:pPr>
    </w:p>
    <w:p w14:paraId="2158A9EF" w14:textId="77777777" w:rsidR="0013096D" w:rsidRDefault="0013096D">
      <w:pPr>
        <w:pStyle w:val="BodyText"/>
        <w:rPr>
          <w:sz w:val="20"/>
        </w:rPr>
      </w:pPr>
    </w:p>
    <w:p w14:paraId="617BF5BD" w14:textId="1D7BCC75" w:rsidR="0013096D" w:rsidRDefault="00D0427F">
      <w:pPr>
        <w:pStyle w:val="BodyText"/>
        <w:spacing w:before="5"/>
        <w:rPr>
          <w:sz w:val="19"/>
        </w:rPr>
      </w:pPr>
      <w:r>
        <w:rPr>
          <w:noProof/>
        </w:rPr>
        <w:drawing>
          <wp:inline distT="0" distB="0" distL="0" distR="0" wp14:anchorId="382CB04F" wp14:editId="600E3E60">
            <wp:extent cx="6408420" cy="44272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442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F2B2D" w14:textId="77777777" w:rsidR="0013096D" w:rsidRDefault="0013096D">
      <w:pPr>
        <w:pStyle w:val="BodyText"/>
        <w:spacing w:before="3"/>
        <w:rPr>
          <w:sz w:val="30"/>
        </w:rPr>
      </w:pPr>
    </w:p>
    <w:p w14:paraId="6E783D2E" w14:textId="77777777" w:rsidR="0013096D" w:rsidRDefault="005F06E4">
      <w:pPr>
        <w:spacing w:line="279" w:lineRule="exact"/>
        <w:ind w:left="216"/>
        <w:rPr>
          <w:b/>
          <w:sz w:val="26"/>
        </w:rPr>
      </w:pPr>
      <w:r>
        <w:rPr>
          <w:b/>
          <w:sz w:val="26"/>
        </w:rPr>
        <w:t>Figure 1</w:t>
      </w:r>
    </w:p>
    <w:p w14:paraId="15CFF3D7" w14:textId="7F27C244" w:rsidR="0013096D" w:rsidRDefault="005F06E4">
      <w:pPr>
        <w:pStyle w:val="BodyText"/>
        <w:spacing w:line="256" w:lineRule="exact"/>
        <w:ind w:left="216"/>
      </w:pPr>
      <w:r>
        <w:t xml:space="preserve">Context diagram for </w:t>
      </w:r>
      <w:r w:rsidR="00316AD2">
        <w:t>college schedule</w:t>
      </w:r>
    </w:p>
    <w:p w14:paraId="65CA48C2" w14:textId="77777777" w:rsidR="0013096D" w:rsidRDefault="0013096D">
      <w:pPr>
        <w:spacing w:line="256" w:lineRule="exact"/>
        <w:sectPr w:rsidR="0013096D">
          <w:pgSz w:w="12240" w:h="15840"/>
          <w:pgMar w:top="1320" w:right="1060" w:bottom="1180" w:left="1080" w:header="734" w:footer="984" w:gutter="0"/>
          <w:cols w:space="720"/>
        </w:sectPr>
      </w:pPr>
    </w:p>
    <w:p w14:paraId="1C562986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spacing w:before="119"/>
        <w:ind w:hanging="498"/>
      </w:pPr>
      <w:bookmarkStart w:id="10" w:name="_TOC_250023"/>
      <w:bookmarkEnd w:id="10"/>
      <w:r>
        <w:lastRenderedPageBreak/>
        <w:t>Product Features</w:t>
      </w:r>
    </w:p>
    <w:p w14:paraId="35A858CA" w14:textId="77777777" w:rsidR="003C175E" w:rsidRDefault="005F06E4">
      <w:pPr>
        <w:pStyle w:val="BodyText"/>
        <w:spacing w:before="251" w:line="417" w:lineRule="auto"/>
        <w:ind w:left="216" w:right="3449"/>
      </w:pPr>
      <w:r>
        <w:t xml:space="preserve">FE-1: Data and application hosting on Google Apps </w:t>
      </w:r>
    </w:p>
    <w:p w14:paraId="3083B480" w14:textId="166300BF" w:rsidR="0013096D" w:rsidRDefault="005F06E4">
      <w:pPr>
        <w:pStyle w:val="BodyText"/>
        <w:spacing w:before="251" w:line="417" w:lineRule="auto"/>
        <w:ind w:left="216" w:right="3449"/>
      </w:pPr>
      <w:r>
        <w:t>FE-2: Sign up and log in.</w:t>
      </w:r>
    </w:p>
    <w:p w14:paraId="671C9200" w14:textId="4C5942FE" w:rsidR="00036251" w:rsidRDefault="00036251" w:rsidP="00036251">
      <w:pPr>
        <w:pStyle w:val="BodyText"/>
        <w:spacing w:line="417" w:lineRule="auto"/>
        <w:ind w:left="216" w:right="4682"/>
      </w:pPr>
      <w:r>
        <w:t>FE-</w:t>
      </w:r>
      <w:r w:rsidR="00D01F0C">
        <w:t>3</w:t>
      </w:r>
      <w:r>
        <w:t xml:space="preserve">: support sending </w:t>
      </w:r>
      <w:r w:rsidR="001B16A5">
        <w:t>Alerts</w:t>
      </w:r>
      <w:r w:rsidR="0030604E">
        <w:rPr>
          <w:rFonts w:hint="cs"/>
          <w:rtl/>
        </w:rPr>
        <w:t xml:space="preserve"> </w:t>
      </w:r>
      <w:r w:rsidR="001B16A5">
        <w:t>and receiving feedback</w:t>
      </w:r>
      <w:r>
        <w:t>.</w:t>
      </w:r>
    </w:p>
    <w:p w14:paraId="0606115C" w14:textId="209BF714" w:rsidR="00EE5AB6" w:rsidRPr="00EA7991" w:rsidRDefault="00EE5AB6" w:rsidP="00036251">
      <w:pPr>
        <w:pStyle w:val="BodyText"/>
        <w:spacing w:line="417" w:lineRule="auto"/>
        <w:ind w:left="216" w:right="4682"/>
      </w:pPr>
      <w:r>
        <w:t>FE-</w:t>
      </w:r>
      <w:r w:rsidR="00D01F0C">
        <w:t>4</w:t>
      </w:r>
      <w:r>
        <w:t xml:space="preserve">: </w:t>
      </w:r>
      <w:r w:rsidRPr="00EA7991">
        <w:t>control the schedule changes from</w:t>
      </w:r>
      <w:r w:rsidR="00824967" w:rsidRPr="00EA7991">
        <w:t xml:space="preserve"> web interface.</w:t>
      </w:r>
    </w:p>
    <w:p w14:paraId="5919174A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ind w:hanging="498"/>
      </w:pPr>
      <w:bookmarkStart w:id="11" w:name="_TOC_250022"/>
      <w:r>
        <w:t>User Classes and</w:t>
      </w:r>
      <w:r>
        <w:rPr>
          <w:spacing w:val="1"/>
        </w:rPr>
        <w:t xml:space="preserve"> </w:t>
      </w:r>
      <w:bookmarkEnd w:id="11"/>
      <w:r>
        <w:t>Characteristics</w:t>
      </w:r>
    </w:p>
    <w:p w14:paraId="329F6473" w14:textId="77777777" w:rsidR="0013096D" w:rsidRDefault="0013096D">
      <w:pPr>
        <w:pStyle w:val="BodyText"/>
        <w:spacing w:before="7"/>
        <w:rPr>
          <w:b/>
        </w:r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8"/>
        <w:gridCol w:w="7957"/>
      </w:tblGrid>
      <w:tr w:rsidR="0013096D" w14:paraId="1C4CA121" w14:textId="77777777">
        <w:trPr>
          <w:trHeight w:val="1199"/>
        </w:trPr>
        <w:tc>
          <w:tcPr>
            <w:tcW w:w="1908" w:type="dxa"/>
          </w:tcPr>
          <w:p w14:paraId="27DD5F34" w14:textId="77777777" w:rsidR="0013096D" w:rsidRDefault="005F06E4">
            <w:pPr>
              <w:pStyle w:val="TableParagraph"/>
              <w:spacing w:line="244" w:lineRule="exact"/>
              <w:ind w:left="108"/>
              <w:rPr>
                <w:sz w:val="24"/>
              </w:rPr>
            </w:pPr>
            <w:r>
              <w:rPr>
                <w:sz w:val="24"/>
              </w:rPr>
              <w:t>Project Manager</w:t>
            </w:r>
          </w:p>
        </w:tc>
        <w:tc>
          <w:tcPr>
            <w:tcW w:w="7957" w:type="dxa"/>
          </w:tcPr>
          <w:p w14:paraId="729A160B" w14:textId="2969E6AD" w:rsidR="0013096D" w:rsidRDefault="005F06E4">
            <w:pPr>
              <w:pStyle w:val="TableParagraph"/>
              <w:spacing w:line="240" w:lineRule="exact"/>
              <w:ind w:left="108" w:right="28"/>
              <w:rPr>
                <w:sz w:val="24"/>
              </w:rPr>
            </w:pPr>
            <w:r>
              <w:rPr>
                <w:sz w:val="24"/>
              </w:rPr>
              <w:t xml:space="preserve">A Project Manager is a special employee or group of employees which </w:t>
            </w:r>
            <w:proofErr w:type="gramStart"/>
            <w:r>
              <w:rPr>
                <w:sz w:val="24"/>
              </w:rPr>
              <w:t>are in charge of</w:t>
            </w:r>
            <w:proofErr w:type="gramEnd"/>
            <w:r>
              <w:rPr>
                <w:sz w:val="24"/>
              </w:rPr>
              <w:t xml:space="preserve"> managing a particular project. Project Managers will use the new system in the same way as a regular </w:t>
            </w:r>
            <w:r w:rsidR="00824967">
              <w:rPr>
                <w:sz w:val="24"/>
              </w:rPr>
              <w:t>user but</w:t>
            </w:r>
            <w:r>
              <w:rPr>
                <w:sz w:val="24"/>
              </w:rPr>
              <w:t xml:space="preserve"> will also need the ability to view project status and approve/reject changes. Project Managers will also need the ability to manage employees associated with their projects as well.</w:t>
            </w:r>
          </w:p>
        </w:tc>
      </w:tr>
      <w:tr w:rsidR="0013096D" w14:paraId="0B588142" w14:textId="77777777">
        <w:trPr>
          <w:trHeight w:val="239"/>
        </w:trPr>
        <w:tc>
          <w:tcPr>
            <w:tcW w:w="1908" w:type="dxa"/>
          </w:tcPr>
          <w:p w14:paraId="5B7343AA" w14:textId="2EE009A8" w:rsidR="0013096D" w:rsidRDefault="00BF43D6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Staff</w:t>
            </w:r>
          </w:p>
        </w:tc>
        <w:tc>
          <w:tcPr>
            <w:tcW w:w="7957" w:type="dxa"/>
          </w:tcPr>
          <w:p w14:paraId="6FF7AA98" w14:textId="7DF13154" w:rsidR="0013096D" w:rsidRDefault="00BF43D6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person who is responsible for editing the schedule</w:t>
            </w:r>
            <w:r w:rsidR="001B16A5">
              <w:rPr>
                <w:sz w:val="24"/>
              </w:rPr>
              <w:t xml:space="preserve"> and sending alerts and receiving feedbacks</w:t>
            </w:r>
            <w:r>
              <w:rPr>
                <w:sz w:val="24"/>
              </w:rPr>
              <w:t>.</w:t>
            </w:r>
          </w:p>
        </w:tc>
      </w:tr>
      <w:tr w:rsidR="0013096D" w14:paraId="0356F865" w14:textId="77777777">
        <w:trPr>
          <w:trHeight w:val="239"/>
        </w:trPr>
        <w:tc>
          <w:tcPr>
            <w:tcW w:w="1908" w:type="dxa"/>
          </w:tcPr>
          <w:p w14:paraId="5D637427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ser</w:t>
            </w:r>
          </w:p>
        </w:tc>
        <w:tc>
          <w:tcPr>
            <w:tcW w:w="7957" w:type="dxa"/>
          </w:tcPr>
          <w:p w14:paraId="4B6BD854" w14:textId="556AB52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he user is the person who use the app for searching and booking </w:t>
            </w:r>
            <w:r w:rsidR="00036251">
              <w:rPr>
                <w:sz w:val="24"/>
              </w:rPr>
              <w:t>for sections and lectures.</w:t>
            </w:r>
          </w:p>
        </w:tc>
      </w:tr>
    </w:tbl>
    <w:p w14:paraId="3A83E10E" w14:textId="77777777" w:rsidR="0013096D" w:rsidRDefault="0013096D">
      <w:pPr>
        <w:pStyle w:val="BodyText"/>
        <w:rPr>
          <w:b/>
          <w:sz w:val="30"/>
        </w:rPr>
      </w:pPr>
    </w:p>
    <w:p w14:paraId="705DAFEC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spacing w:before="183"/>
        <w:ind w:hanging="498"/>
      </w:pPr>
      <w:bookmarkStart w:id="12" w:name="_TOC_250021"/>
      <w:r>
        <w:t>Operating</w:t>
      </w:r>
      <w:r>
        <w:rPr>
          <w:spacing w:val="1"/>
        </w:rPr>
        <w:t xml:space="preserve"> </w:t>
      </w:r>
      <w:bookmarkEnd w:id="12"/>
      <w:r>
        <w:t>Environment</w:t>
      </w:r>
    </w:p>
    <w:p w14:paraId="5532E8C5" w14:textId="77777777" w:rsidR="0013096D" w:rsidRDefault="0013096D">
      <w:pPr>
        <w:pStyle w:val="BodyText"/>
        <w:spacing w:before="6" w:after="1"/>
        <w:rPr>
          <w:b/>
        </w:r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40"/>
        <w:gridCol w:w="8227"/>
      </w:tblGrid>
      <w:tr w:rsidR="0013096D" w14:paraId="17461DF8" w14:textId="77777777">
        <w:trPr>
          <w:trHeight w:val="239"/>
        </w:trPr>
        <w:tc>
          <w:tcPr>
            <w:tcW w:w="1640" w:type="dxa"/>
          </w:tcPr>
          <w:p w14:paraId="1D18A71C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OE-1:</w:t>
            </w:r>
          </w:p>
        </w:tc>
        <w:tc>
          <w:tcPr>
            <w:tcW w:w="8227" w:type="dxa"/>
          </w:tcPr>
          <w:p w14:paraId="55CF92F8" w14:textId="77777777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 is not dependent on geographical areas.</w:t>
            </w:r>
          </w:p>
        </w:tc>
      </w:tr>
      <w:tr w:rsidR="0013096D" w14:paraId="773644BB" w14:textId="77777777">
        <w:trPr>
          <w:trHeight w:val="239"/>
        </w:trPr>
        <w:tc>
          <w:tcPr>
            <w:tcW w:w="1640" w:type="dxa"/>
          </w:tcPr>
          <w:p w14:paraId="77F87FD1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OE-2:</w:t>
            </w:r>
          </w:p>
        </w:tc>
        <w:tc>
          <w:tcPr>
            <w:tcW w:w="8227" w:type="dxa"/>
          </w:tcPr>
          <w:p w14:paraId="134C7522" w14:textId="57D26ABB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 shall operate in newest versions of all android versions.</w:t>
            </w:r>
          </w:p>
        </w:tc>
      </w:tr>
      <w:tr w:rsidR="0013096D" w14:paraId="41C72BA7" w14:textId="77777777">
        <w:trPr>
          <w:trHeight w:val="479"/>
        </w:trPr>
        <w:tc>
          <w:tcPr>
            <w:tcW w:w="1640" w:type="dxa"/>
          </w:tcPr>
          <w:p w14:paraId="77F7C0A7" w14:textId="77777777" w:rsidR="0013096D" w:rsidRDefault="005F06E4">
            <w:pPr>
              <w:pStyle w:val="TableParagraph"/>
              <w:spacing w:line="244" w:lineRule="exact"/>
              <w:ind w:left="108"/>
              <w:rPr>
                <w:sz w:val="24"/>
              </w:rPr>
            </w:pPr>
            <w:r>
              <w:rPr>
                <w:sz w:val="24"/>
              </w:rPr>
              <w:t>OE-3:</w:t>
            </w:r>
          </w:p>
        </w:tc>
        <w:tc>
          <w:tcPr>
            <w:tcW w:w="8227" w:type="dxa"/>
          </w:tcPr>
          <w:p w14:paraId="76A6B748" w14:textId="77777777" w:rsidR="0013096D" w:rsidRDefault="005F06E4">
            <w:pPr>
              <w:pStyle w:val="TableParagraph"/>
              <w:spacing w:line="226" w:lineRule="exact"/>
              <w:rPr>
                <w:sz w:val="24"/>
              </w:rPr>
            </w:pPr>
            <w:r>
              <w:rPr>
                <w:sz w:val="24"/>
              </w:rPr>
              <w:t xml:space="preserve">There should be no constraint on users being able to access the system at a </w:t>
            </w:r>
            <w:proofErr w:type="gramStart"/>
            <w:r>
              <w:rPr>
                <w:sz w:val="24"/>
              </w:rPr>
              <w:t>given</w:t>
            </w:r>
            <w:proofErr w:type="gramEnd"/>
          </w:p>
          <w:p w14:paraId="74D245A8" w14:textId="77777777" w:rsidR="0013096D" w:rsidRDefault="005F06E4">
            <w:pPr>
              <w:pStyle w:val="TableParagraph"/>
              <w:spacing w:line="234" w:lineRule="exact"/>
              <w:rPr>
                <w:sz w:val="24"/>
              </w:rPr>
            </w:pPr>
            <w:r>
              <w:rPr>
                <w:sz w:val="24"/>
              </w:rPr>
              <w:t>time.</w:t>
            </w:r>
          </w:p>
        </w:tc>
      </w:tr>
      <w:tr w:rsidR="0013096D" w14:paraId="1F7D0A61" w14:textId="77777777">
        <w:trPr>
          <w:trHeight w:val="239"/>
        </w:trPr>
        <w:tc>
          <w:tcPr>
            <w:tcW w:w="1640" w:type="dxa"/>
          </w:tcPr>
          <w:p w14:paraId="10E2759F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OE-4:</w:t>
            </w:r>
          </w:p>
        </w:tc>
        <w:tc>
          <w:tcPr>
            <w:tcW w:w="8227" w:type="dxa"/>
          </w:tcPr>
          <w:p w14:paraId="5AC700F8" w14:textId="77777777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ata is generated and stored in the Google App Engine database.</w:t>
            </w:r>
          </w:p>
        </w:tc>
      </w:tr>
      <w:tr w:rsidR="0013096D" w14:paraId="3962078E" w14:textId="77777777">
        <w:trPr>
          <w:trHeight w:val="480"/>
        </w:trPr>
        <w:tc>
          <w:tcPr>
            <w:tcW w:w="1640" w:type="dxa"/>
          </w:tcPr>
          <w:p w14:paraId="1B03EE60" w14:textId="77777777" w:rsidR="0013096D" w:rsidRDefault="005F06E4">
            <w:pPr>
              <w:pStyle w:val="TableParagraph"/>
              <w:spacing w:line="244" w:lineRule="exact"/>
              <w:ind w:left="108"/>
              <w:rPr>
                <w:sz w:val="24"/>
              </w:rPr>
            </w:pPr>
            <w:r>
              <w:rPr>
                <w:sz w:val="24"/>
              </w:rPr>
              <w:t>OE-5:</w:t>
            </w:r>
          </w:p>
        </w:tc>
        <w:tc>
          <w:tcPr>
            <w:tcW w:w="8227" w:type="dxa"/>
          </w:tcPr>
          <w:p w14:paraId="00DCA921" w14:textId="77777777" w:rsidR="0013096D" w:rsidRDefault="005F06E4">
            <w:pPr>
              <w:pStyle w:val="TableParagraph"/>
              <w:spacing w:line="226" w:lineRule="exact"/>
              <w:rPr>
                <w:sz w:val="24"/>
              </w:rPr>
            </w:pPr>
            <w:r>
              <w:rPr>
                <w:sz w:val="24"/>
              </w:rPr>
              <w:t xml:space="preserve">Continuous service is preferred, but as long as there is no data loss, minor </w:t>
            </w:r>
            <w:proofErr w:type="gramStart"/>
            <w:r>
              <w:rPr>
                <w:sz w:val="24"/>
              </w:rPr>
              <w:t>service</w:t>
            </w:r>
            <w:proofErr w:type="gramEnd"/>
          </w:p>
          <w:p w14:paraId="2C50F8B5" w14:textId="77777777" w:rsidR="0013096D" w:rsidRDefault="005F06E4">
            <w:pPr>
              <w:pStyle w:val="TableParagraph"/>
              <w:spacing w:line="234" w:lineRule="exact"/>
              <w:rPr>
                <w:sz w:val="24"/>
              </w:rPr>
            </w:pPr>
            <w:r>
              <w:rPr>
                <w:sz w:val="24"/>
              </w:rPr>
              <w:t>interruptions can be tolerated.</w:t>
            </w:r>
          </w:p>
        </w:tc>
      </w:tr>
      <w:tr w:rsidR="0013096D" w14:paraId="38670607" w14:textId="77777777">
        <w:trPr>
          <w:trHeight w:val="479"/>
        </w:trPr>
        <w:tc>
          <w:tcPr>
            <w:tcW w:w="1640" w:type="dxa"/>
          </w:tcPr>
          <w:p w14:paraId="00C8A2BA" w14:textId="77777777" w:rsidR="0013096D" w:rsidRDefault="005F06E4">
            <w:pPr>
              <w:pStyle w:val="TableParagraph"/>
              <w:spacing w:line="244" w:lineRule="exact"/>
              <w:ind w:left="108"/>
              <w:rPr>
                <w:sz w:val="24"/>
              </w:rPr>
            </w:pPr>
            <w:r>
              <w:rPr>
                <w:sz w:val="24"/>
              </w:rPr>
              <w:t>OE-6:</w:t>
            </w:r>
          </w:p>
        </w:tc>
        <w:tc>
          <w:tcPr>
            <w:tcW w:w="8227" w:type="dxa"/>
          </w:tcPr>
          <w:p w14:paraId="2C1763FB" w14:textId="77777777" w:rsidR="0013096D" w:rsidRDefault="005F06E4">
            <w:pPr>
              <w:pStyle w:val="TableParagraph"/>
              <w:spacing w:line="226" w:lineRule="exact"/>
              <w:rPr>
                <w:sz w:val="24"/>
              </w:rPr>
            </w:pPr>
            <w:r>
              <w:rPr>
                <w:sz w:val="24"/>
              </w:rPr>
              <w:t>Personal data will be stored in the database, so the Google App Engine database</w:t>
            </w:r>
          </w:p>
          <w:p w14:paraId="186366AF" w14:textId="77777777" w:rsidR="0013096D" w:rsidRDefault="005F06E4">
            <w:pPr>
              <w:pStyle w:val="TableParagraph"/>
              <w:spacing w:line="234" w:lineRule="exact"/>
              <w:rPr>
                <w:sz w:val="24"/>
              </w:rPr>
            </w:pPr>
            <w:r>
              <w:rPr>
                <w:sz w:val="24"/>
              </w:rPr>
              <w:t>must be secure.</w:t>
            </w:r>
          </w:p>
        </w:tc>
      </w:tr>
      <w:tr w:rsidR="0013096D" w14:paraId="0F36A07F" w14:textId="77777777">
        <w:trPr>
          <w:trHeight w:val="239"/>
        </w:trPr>
        <w:tc>
          <w:tcPr>
            <w:tcW w:w="1640" w:type="dxa"/>
          </w:tcPr>
          <w:p w14:paraId="635F1072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OE-7:</w:t>
            </w:r>
          </w:p>
        </w:tc>
        <w:tc>
          <w:tcPr>
            <w:tcW w:w="8227" w:type="dxa"/>
          </w:tcPr>
          <w:p w14:paraId="5106DC1A" w14:textId="3E556080" w:rsidR="0013096D" w:rsidRDefault="005F06E4">
            <w:pPr>
              <w:pStyle w:val="TableParagraph"/>
              <w:ind w:left="167"/>
              <w:rPr>
                <w:sz w:val="24"/>
              </w:rPr>
            </w:pPr>
            <w:r>
              <w:rPr>
                <w:sz w:val="24"/>
              </w:rPr>
              <w:t>Kotlin library will be needed to create the user interface for the system.</w:t>
            </w:r>
          </w:p>
        </w:tc>
      </w:tr>
    </w:tbl>
    <w:p w14:paraId="3DB7F3D1" w14:textId="77777777" w:rsidR="0013096D" w:rsidRDefault="0013096D">
      <w:pPr>
        <w:pStyle w:val="BodyText"/>
        <w:rPr>
          <w:b/>
          <w:sz w:val="30"/>
        </w:rPr>
      </w:pPr>
    </w:p>
    <w:p w14:paraId="55115DEF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spacing w:before="183"/>
        <w:ind w:hanging="498"/>
      </w:pPr>
      <w:bookmarkStart w:id="13" w:name="_TOC_250020"/>
      <w:r>
        <w:t>Design and Implementation</w:t>
      </w:r>
      <w:r>
        <w:rPr>
          <w:spacing w:val="-1"/>
        </w:rPr>
        <w:t xml:space="preserve"> </w:t>
      </w:r>
      <w:bookmarkEnd w:id="13"/>
      <w:r>
        <w:t>Constraints</w:t>
      </w:r>
    </w:p>
    <w:p w14:paraId="164D7ED5" w14:textId="77777777" w:rsidR="0013096D" w:rsidRDefault="0013096D">
      <w:pPr>
        <w:pStyle w:val="BodyText"/>
        <w:spacing w:before="6" w:after="1"/>
        <w:rPr>
          <w:b/>
        </w:rPr>
      </w:pPr>
    </w:p>
    <w:tbl>
      <w:tblPr>
        <w:tblW w:w="0" w:type="auto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8"/>
        <w:gridCol w:w="8857"/>
      </w:tblGrid>
      <w:tr w:rsidR="0013096D" w14:paraId="0095FC23" w14:textId="77777777">
        <w:trPr>
          <w:trHeight w:val="239"/>
        </w:trPr>
        <w:tc>
          <w:tcPr>
            <w:tcW w:w="1008" w:type="dxa"/>
          </w:tcPr>
          <w:p w14:paraId="36075F29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CO-1:</w:t>
            </w:r>
          </w:p>
        </w:tc>
        <w:tc>
          <w:tcPr>
            <w:tcW w:w="8857" w:type="dxa"/>
          </w:tcPr>
          <w:p w14:paraId="53DA810F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ll data shall be stored on Google App Engine.</w:t>
            </w:r>
          </w:p>
        </w:tc>
      </w:tr>
      <w:tr w:rsidR="0013096D" w14:paraId="79C3565C" w14:textId="77777777">
        <w:trPr>
          <w:trHeight w:val="239"/>
        </w:trPr>
        <w:tc>
          <w:tcPr>
            <w:tcW w:w="1008" w:type="dxa"/>
          </w:tcPr>
          <w:p w14:paraId="14F67C78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CO-2:</w:t>
            </w:r>
          </w:p>
        </w:tc>
        <w:tc>
          <w:tcPr>
            <w:tcW w:w="8857" w:type="dxa"/>
          </w:tcPr>
          <w:p w14:paraId="4F11D273" w14:textId="2C1E505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ser interface shall be composed using Kotlin library.</w:t>
            </w:r>
          </w:p>
        </w:tc>
      </w:tr>
      <w:tr w:rsidR="002060C1" w14:paraId="0A020609" w14:textId="77777777">
        <w:trPr>
          <w:trHeight w:val="239"/>
        </w:trPr>
        <w:tc>
          <w:tcPr>
            <w:tcW w:w="1008" w:type="dxa"/>
          </w:tcPr>
          <w:p w14:paraId="0830A2C9" w14:textId="6D776D6F" w:rsidR="002060C1" w:rsidRDefault="002060C1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CO-3:</w:t>
            </w:r>
          </w:p>
        </w:tc>
        <w:tc>
          <w:tcPr>
            <w:tcW w:w="8857" w:type="dxa"/>
          </w:tcPr>
          <w:p w14:paraId="4CE1B5A3" w14:textId="550DBF78" w:rsidR="002060C1" w:rsidRDefault="002060C1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We Use Composer in our Web Controller Interface.</w:t>
            </w:r>
          </w:p>
        </w:tc>
      </w:tr>
      <w:tr w:rsidR="002060C1" w14:paraId="2E0F1B3B" w14:textId="77777777">
        <w:trPr>
          <w:trHeight w:val="239"/>
        </w:trPr>
        <w:tc>
          <w:tcPr>
            <w:tcW w:w="1008" w:type="dxa"/>
          </w:tcPr>
          <w:p w14:paraId="2827FA4F" w14:textId="19AE38D5" w:rsidR="002060C1" w:rsidRDefault="002060C1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CO-4:</w:t>
            </w:r>
          </w:p>
        </w:tc>
        <w:tc>
          <w:tcPr>
            <w:tcW w:w="8857" w:type="dxa"/>
          </w:tcPr>
          <w:p w14:paraId="20BA81B7" w14:textId="37907A6A" w:rsidR="002060C1" w:rsidRPr="002060C1" w:rsidRDefault="002060C1">
            <w:pPr>
              <w:pStyle w:val="TableParagraph"/>
              <w:ind w:left="108"/>
              <w:rPr>
                <w:b/>
                <w:bCs/>
                <w:sz w:val="24"/>
              </w:rPr>
            </w:pPr>
            <w:r>
              <w:rPr>
                <w:sz w:val="24"/>
              </w:rPr>
              <w:t>We Use PHP in our Web Controller Interface.</w:t>
            </w:r>
          </w:p>
        </w:tc>
      </w:tr>
      <w:tr w:rsidR="002060C1" w14:paraId="7A1FD49A" w14:textId="77777777">
        <w:trPr>
          <w:trHeight w:val="239"/>
        </w:trPr>
        <w:tc>
          <w:tcPr>
            <w:tcW w:w="1008" w:type="dxa"/>
          </w:tcPr>
          <w:p w14:paraId="404F94DD" w14:textId="5B01D049" w:rsidR="002060C1" w:rsidRDefault="002060C1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CO-5:</w:t>
            </w:r>
          </w:p>
        </w:tc>
        <w:tc>
          <w:tcPr>
            <w:tcW w:w="8857" w:type="dxa"/>
          </w:tcPr>
          <w:p w14:paraId="480EC81D" w14:textId="176BED66" w:rsidR="002060C1" w:rsidRDefault="002060C1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Who use W</w:t>
            </w:r>
            <w:r w:rsidR="001B16A5">
              <w:rPr>
                <w:sz w:val="24"/>
              </w:rPr>
              <w:t>e</w:t>
            </w:r>
            <w:r>
              <w:rPr>
                <w:sz w:val="24"/>
              </w:rPr>
              <w:t xml:space="preserve">b interface must be responsible from the college </w:t>
            </w:r>
            <w:proofErr w:type="gramStart"/>
            <w:r>
              <w:rPr>
                <w:sz w:val="24"/>
              </w:rPr>
              <w:t>staff.</w:t>
            </w:r>
            <w:proofErr w:type="gramEnd"/>
          </w:p>
        </w:tc>
      </w:tr>
    </w:tbl>
    <w:p w14:paraId="55D50201" w14:textId="77777777" w:rsidR="0013096D" w:rsidRDefault="0013096D">
      <w:pPr>
        <w:rPr>
          <w:sz w:val="24"/>
        </w:rPr>
        <w:sectPr w:rsidR="0013096D">
          <w:pgSz w:w="12240" w:h="15840"/>
          <w:pgMar w:top="1320" w:right="1060" w:bottom="1180" w:left="1080" w:header="734" w:footer="984" w:gutter="0"/>
          <w:cols w:space="720"/>
        </w:sectPr>
      </w:pPr>
    </w:p>
    <w:p w14:paraId="67BAC07F" w14:textId="77777777" w:rsidR="0013096D" w:rsidRDefault="0013096D">
      <w:pPr>
        <w:pStyle w:val="BodyText"/>
        <w:rPr>
          <w:b/>
          <w:sz w:val="20"/>
        </w:rPr>
      </w:pPr>
    </w:p>
    <w:p w14:paraId="0277A3B4" w14:textId="77777777" w:rsidR="0013096D" w:rsidRDefault="0013096D">
      <w:pPr>
        <w:pStyle w:val="BodyText"/>
        <w:spacing w:before="11"/>
        <w:rPr>
          <w:b/>
          <w:sz w:val="27"/>
        </w:rPr>
      </w:pPr>
    </w:p>
    <w:p w14:paraId="42CFE285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spacing w:before="89"/>
        <w:ind w:hanging="498"/>
      </w:pPr>
      <w:bookmarkStart w:id="14" w:name="_TOC_250019"/>
      <w:bookmarkEnd w:id="14"/>
      <w:r>
        <w:t>User Documentation</w:t>
      </w:r>
    </w:p>
    <w:p w14:paraId="3C31CFA7" w14:textId="6E78CD1E" w:rsidR="0013096D" w:rsidRDefault="005F06E4">
      <w:pPr>
        <w:spacing w:before="268"/>
        <w:ind w:left="278"/>
        <w:rPr>
          <w:rFonts w:ascii="Arial"/>
          <w:i/>
        </w:rPr>
      </w:pPr>
      <w:r>
        <w:rPr>
          <w:rFonts w:ascii="Arial"/>
          <w:i/>
        </w:rPr>
        <w:t xml:space="preserve">No user documentation information </w:t>
      </w:r>
      <w:r w:rsidR="00824967">
        <w:rPr>
          <w:rFonts w:ascii="Arial"/>
          <w:i/>
        </w:rPr>
        <w:t>currently</w:t>
      </w:r>
      <w:r>
        <w:rPr>
          <w:rFonts w:ascii="Arial"/>
          <w:i/>
        </w:rPr>
        <w:t>.</w:t>
      </w:r>
    </w:p>
    <w:p w14:paraId="5DF80126" w14:textId="77777777" w:rsidR="0013096D" w:rsidRDefault="0013096D">
      <w:pPr>
        <w:pStyle w:val="BodyText"/>
        <w:spacing w:before="2"/>
        <w:rPr>
          <w:rFonts w:ascii="Arial"/>
          <w:i/>
          <w:sz w:val="25"/>
        </w:rPr>
      </w:pPr>
    </w:p>
    <w:p w14:paraId="0E50F396" w14:textId="77777777" w:rsidR="0013096D" w:rsidRDefault="005F06E4">
      <w:pPr>
        <w:pStyle w:val="Heading2"/>
        <w:numPr>
          <w:ilvl w:val="1"/>
          <w:numId w:val="8"/>
        </w:numPr>
        <w:tabs>
          <w:tab w:val="left" w:pos="714"/>
        </w:tabs>
        <w:ind w:hanging="498"/>
      </w:pPr>
      <w:bookmarkStart w:id="15" w:name="_TOC_250018"/>
      <w:bookmarkEnd w:id="15"/>
      <w:r>
        <w:t>Assumptions and Dependencies</w:t>
      </w:r>
    </w:p>
    <w:p w14:paraId="529D80BB" w14:textId="77777777" w:rsidR="0013096D" w:rsidRDefault="0013096D">
      <w:pPr>
        <w:pStyle w:val="BodyText"/>
        <w:spacing w:before="7"/>
        <w:rPr>
          <w:b/>
        </w:rPr>
      </w:pPr>
    </w:p>
    <w:tbl>
      <w:tblPr>
        <w:tblW w:w="10405" w:type="dxa"/>
        <w:tblInd w:w="1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9"/>
        <w:gridCol w:w="8866"/>
      </w:tblGrid>
      <w:tr w:rsidR="0013096D" w14:paraId="04D7746F" w14:textId="77777777" w:rsidTr="00AB2EEC">
        <w:trPr>
          <w:trHeight w:val="335"/>
        </w:trPr>
        <w:tc>
          <w:tcPr>
            <w:tcW w:w="1539" w:type="dxa"/>
          </w:tcPr>
          <w:p w14:paraId="7F606B75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S-1:</w:t>
            </w:r>
          </w:p>
        </w:tc>
        <w:tc>
          <w:tcPr>
            <w:tcW w:w="8866" w:type="dxa"/>
          </w:tcPr>
          <w:p w14:paraId="31076C6E" w14:textId="77777777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 more than 20 GB of data stored on Google App Engine</w:t>
            </w:r>
          </w:p>
        </w:tc>
      </w:tr>
      <w:tr w:rsidR="0013096D" w14:paraId="13676D1F" w14:textId="77777777" w:rsidTr="00AB2EEC">
        <w:trPr>
          <w:trHeight w:val="335"/>
        </w:trPr>
        <w:tc>
          <w:tcPr>
            <w:tcW w:w="1539" w:type="dxa"/>
          </w:tcPr>
          <w:p w14:paraId="589A69D7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S-2:</w:t>
            </w:r>
          </w:p>
        </w:tc>
        <w:tc>
          <w:tcPr>
            <w:tcW w:w="8866" w:type="dxa"/>
          </w:tcPr>
          <w:p w14:paraId="36DB3AB1" w14:textId="77777777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 more than 100k page views monthly.</w:t>
            </w:r>
          </w:p>
        </w:tc>
      </w:tr>
      <w:tr w:rsidR="0013096D" w14:paraId="6F1198B8" w14:textId="77777777" w:rsidTr="00AB2EEC">
        <w:trPr>
          <w:trHeight w:val="335"/>
        </w:trPr>
        <w:tc>
          <w:tcPr>
            <w:tcW w:w="1539" w:type="dxa"/>
          </w:tcPr>
          <w:p w14:paraId="01D2096B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S-3:</w:t>
            </w:r>
          </w:p>
        </w:tc>
        <w:tc>
          <w:tcPr>
            <w:tcW w:w="8866" w:type="dxa"/>
          </w:tcPr>
          <w:p w14:paraId="71C00876" w14:textId="77777777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sers have a Google Account with which they can login.</w:t>
            </w:r>
          </w:p>
        </w:tc>
      </w:tr>
      <w:tr w:rsidR="0013096D" w14:paraId="2263FFB8" w14:textId="77777777" w:rsidTr="00AB2EEC">
        <w:trPr>
          <w:trHeight w:val="335"/>
        </w:trPr>
        <w:tc>
          <w:tcPr>
            <w:tcW w:w="1539" w:type="dxa"/>
          </w:tcPr>
          <w:p w14:paraId="111CB35F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DE-1:</w:t>
            </w:r>
          </w:p>
        </w:tc>
        <w:tc>
          <w:tcPr>
            <w:tcW w:w="8866" w:type="dxa"/>
          </w:tcPr>
          <w:p w14:paraId="151A05FA" w14:textId="77777777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ree Google App Engine account</w:t>
            </w:r>
          </w:p>
        </w:tc>
      </w:tr>
      <w:tr w:rsidR="0013096D" w14:paraId="10AF000D" w14:textId="77777777" w:rsidTr="00AB2EEC">
        <w:trPr>
          <w:trHeight w:val="335"/>
        </w:trPr>
        <w:tc>
          <w:tcPr>
            <w:tcW w:w="1539" w:type="dxa"/>
          </w:tcPr>
          <w:p w14:paraId="7155FCA6" w14:textId="77777777" w:rsidR="0013096D" w:rsidRDefault="005F06E4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DE-2:</w:t>
            </w:r>
          </w:p>
        </w:tc>
        <w:tc>
          <w:tcPr>
            <w:tcW w:w="8866" w:type="dxa"/>
          </w:tcPr>
          <w:p w14:paraId="0ACA5F19" w14:textId="345452BC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Kotlin library (for user interface).</w:t>
            </w:r>
          </w:p>
        </w:tc>
      </w:tr>
      <w:tr w:rsidR="00AB2EEC" w14:paraId="156AAEA7" w14:textId="77777777" w:rsidTr="00AB2EEC">
        <w:trPr>
          <w:trHeight w:val="335"/>
        </w:trPr>
        <w:tc>
          <w:tcPr>
            <w:tcW w:w="1539" w:type="dxa"/>
          </w:tcPr>
          <w:p w14:paraId="0BECB895" w14:textId="796D54DD" w:rsidR="00AB2EEC" w:rsidRDefault="00AB2EE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DE-3:</w:t>
            </w:r>
          </w:p>
        </w:tc>
        <w:tc>
          <w:tcPr>
            <w:tcW w:w="8866" w:type="dxa"/>
          </w:tcPr>
          <w:p w14:paraId="1371F257" w14:textId="5A54D4B3" w:rsidR="00AB2EEC" w:rsidRDefault="00AB2EE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se PHP &amp; MYSQL for staff control web interface.</w:t>
            </w:r>
          </w:p>
        </w:tc>
      </w:tr>
    </w:tbl>
    <w:p w14:paraId="24A1AE84" w14:textId="77777777" w:rsidR="0013096D" w:rsidRDefault="0013096D">
      <w:pPr>
        <w:pStyle w:val="BodyText"/>
        <w:rPr>
          <w:b/>
          <w:sz w:val="30"/>
        </w:rPr>
      </w:pPr>
    </w:p>
    <w:p w14:paraId="69B0D5D7" w14:textId="77777777" w:rsidR="0013096D" w:rsidRDefault="0013096D">
      <w:pPr>
        <w:pStyle w:val="BodyText"/>
        <w:spacing w:before="3"/>
        <w:rPr>
          <w:b/>
          <w:sz w:val="33"/>
        </w:rPr>
      </w:pPr>
    </w:p>
    <w:p w14:paraId="40089BC8" w14:textId="77777777" w:rsidR="0013096D" w:rsidRDefault="005F06E4">
      <w:pPr>
        <w:pStyle w:val="Heading1"/>
        <w:numPr>
          <w:ilvl w:val="0"/>
          <w:numId w:val="8"/>
        </w:numPr>
        <w:tabs>
          <w:tab w:val="left" w:pos="632"/>
        </w:tabs>
      </w:pPr>
      <w:bookmarkStart w:id="16" w:name="_TOC_250017"/>
      <w:r>
        <w:t>System</w:t>
      </w:r>
      <w:r>
        <w:rPr>
          <w:spacing w:val="-1"/>
        </w:rPr>
        <w:t xml:space="preserve"> </w:t>
      </w:r>
      <w:bookmarkEnd w:id="16"/>
      <w:r>
        <w:t>Features</w:t>
      </w:r>
    </w:p>
    <w:p w14:paraId="254D191B" w14:textId="77777777" w:rsidR="0013096D" w:rsidRDefault="0013096D">
      <w:pPr>
        <w:pStyle w:val="BodyText"/>
        <w:rPr>
          <w:b/>
          <w:sz w:val="46"/>
        </w:rPr>
      </w:pPr>
    </w:p>
    <w:p w14:paraId="19C8E54C" w14:textId="5569AF40" w:rsidR="0013096D" w:rsidRDefault="005F06E4">
      <w:pPr>
        <w:pStyle w:val="Heading2"/>
        <w:numPr>
          <w:ilvl w:val="1"/>
          <w:numId w:val="8"/>
        </w:numPr>
        <w:tabs>
          <w:tab w:val="left" w:pos="782"/>
          <w:tab w:val="left" w:pos="783"/>
        </w:tabs>
        <w:spacing w:before="1"/>
        <w:ind w:left="782" w:hanging="567"/>
      </w:pPr>
      <w:bookmarkStart w:id="17" w:name="_TOC_250016"/>
      <w:r>
        <w:t>Data and application hosting on Google</w:t>
      </w:r>
      <w:r>
        <w:rPr>
          <w:spacing w:val="2"/>
        </w:rPr>
        <w:t xml:space="preserve"> </w:t>
      </w:r>
      <w:bookmarkEnd w:id="17"/>
      <w:r>
        <w:t>Apps</w:t>
      </w:r>
    </w:p>
    <w:p w14:paraId="4B1148D6" w14:textId="77777777" w:rsidR="0013096D" w:rsidRDefault="0013096D">
      <w:pPr>
        <w:pStyle w:val="BodyText"/>
        <w:spacing w:before="2"/>
        <w:rPr>
          <w:b/>
          <w:sz w:val="32"/>
        </w:rPr>
      </w:pPr>
    </w:p>
    <w:p w14:paraId="7124045E" w14:textId="77777777" w:rsidR="0013096D" w:rsidRDefault="005F06E4">
      <w:pPr>
        <w:pStyle w:val="Heading3"/>
        <w:numPr>
          <w:ilvl w:val="2"/>
          <w:numId w:val="7"/>
        </w:numPr>
        <w:tabs>
          <w:tab w:val="left" w:pos="1657"/>
        </w:tabs>
        <w:jc w:val="both"/>
      </w:pPr>
      <w:r>
        <w:t>Description and</w:t>
      </w:r>
      <w:r>
        <w:rPr>
          <w:spacing w:val="-1"/>
        </w:rPr>
        <w:t xml:space="preserve"> </w:t>
      </w:r>
      <w:r>
        <w:t>Priority</w:t>
      </w:r>
    </w:p>
    <w:p w14:paraId="0DC8870F" w14:textId="77777777" w:rsidR="0013096D" w:rsidRDefault="005F06E4">
      <w:pPr>
        <w:spacing w:before="87"/>
        <w:ind w:left="1632"/>
        <w:rPr>
          <w:rFonts w:ascii="Arial"/>
          <w:i/>
        </w:rPr>
      </w:pPr>
      <w:r>
        <w:rPr>
          <w:rFonts w:ascii="Arial"/>
          <w:i/>
        </w:rPr>
        <w:t>Application will need to be hosted on Google App Engine.</w:t>
      </w:r>
    </w:p>
    <w:p w14:paraId="60F1F621" w14:textId="77777777" w:rsidR="0013096D" w:rsidRDefault="005F06E4">
      <w:pPr>
        <w:spacing w:before="189"/>
        <w:ind w:left="1632"/>
        <w:rPr>
          <w:rFonts w:ascii="Arial"/>
          <w:i/>
        </w:rPr>
      </w:pPr>
      <w:r>
        <w:rPr>
          <w:rFonts w:ascii="Arial"/>
          <w:i/>
        </w:rPr>
        <w:t>Priority: high.</w:t>
      </w:r>
    </w:p>
    <w:p w14:paraId="3D7C4C38" w14:textId="77777777" w:rsidR="0013096D" w:rsidRDefault="005F06E4">
      <w:pPr>
        <w:pStyle w:val="Heading3"/>
        <w:numPr>
          <w:ilvl w:val="2"/>
          <w:numId w:val="7"/>
        </w:numPr>
        <w:tabs>
          <w:tab w:val="left" w:pos="1657"/>
        </w:tabs>
        <w:spacing w:before="85"/>
        <w:jc w:val="both"/>
      </w:pPr>
      <w:r>
        <w:t>Stimulus/Response</w:t>
      </w:r>
      <w:r>
        <w:rPr>
          <w:spacing w:val="-2"/>
        </w:rPr>
        <w:t xml:space="preserve"> </w:t>
      </w:r>
      <w:r>
        <w:t>Sequences</w:t>
      </w:r>
    </w:p>
    <w:p w14:paraId="6484E053" w14:textId="77777777" w:rsidR="0013096D" w:rsidRDefault="005F06E4">
      <w:pPr>
        <w:spacing w:before="87"/>
        <w:ind w:left="1632"/>
        <w:rPr>
          <w:rFonts w:ascii="Arial"/>
          <w:i/>
        </w:rPr>
      </w:pPr>
      <w:r>
        <w:rPr>
          <w:rFonts w:ascii="Arial"/>
          <w:i/>
        </w:rPr>
        <w:t>Not applicable.</w:t>
      </w:r>
    </w:p>
    <w:p w14:paraId="589EC424" w14:textId="77777777" w:rsidR="0013096D" w:rsidRDefault="0013096D">
      <w:pPr>
        <w:pStyle w:val="BodyText"/>
        <w:spacing w:before="6"/>
        <w:rPr>
          <w:rFonts w:ascii="Arial"/>
          <w:i/>
          <w:sz w:val="26"/>
        </w:rPr>
      </w:pPr>
    </w:p>
    <w:p w14:paraId="5DD779CF" w14:textId="77777777" w:rsidR="0013096D" w:rsidRDefault="005F06E4">
      <w:pPr>
        <w:pStyle w:val="Heading3"/>
        <w:numPr>
          <w:ilvl w:val="2"/>
          <w:numId w:val="7"/>
        </w:numPr>
        <w:tabs>
          <w:tab w:val="left" w:pos="1657"/>
        </w:tabs>
        <w:spacing w:before="1"/>
        <w:jc w:val="both"/>
      </w:pPr>
      <w:r>
        <w:t>Functional</w:t>
      </w:r>
      <w:r>
        <w:rPr>
          <w:spacing w:val="-1"/>
        </w:rPr>
        <w:t xml:space="preserve"> </w:t>
      </w:r>
      <w:r>
        <w:t>Requirements</w:t>
      </w:r>
    </w:p>
    <w:p w14:paraId="2E68E725" w14:textId="77777777" w:rsidR="0013096D" w:rsidRDefault="005F06E4">
      <w:pPr>
        <w:spacing w:before="87"/>
        <w:ind w:left="1632"/>
        <w:rPr>
          <w:rFonts w:ascii="Arial"/>
          <w:i/>
        </w:rPr>
      </w:pPr>
      <w:r>
        <w:rPr>
          <w:rFonts w:ascii="Arial"/>
          <w:i/>
        </w:rPr>
        <w:t>Not applicable.</w:t>
      </w:r>
    </w:p>
    <w:p w14:paraId="09785455" w14:textId="77777777" w:rsidR="0013096D" w:rsidRDefault="0013096D">
      <w:pPr>
        <w:pStyle w:val="BodyText"/>
        <w:spacing w:before="9"/>
        <w:rPr>
          <w:rFonts w:ascii="Arial"/>
          <w:i/>
        </w:rPr>
      </w:pPr>
    </w:p>
    <w:p w14:paraId="6847E4D8" w14:textId="77777777" w:rsidR="0013096D" w:rsidRDefault="005F06E4">
      <w:pPr>
        <w:pStyle w:val="Heading2"/>
        <w:numPr>
          <w:ilvl w:val="1"/>
          <w:numId w:val="8"/>
        </w:numPr>
        <w:tabs>
          <w:tab w:val="left" w:pos="782"/>
          <w:tab w:val="left" w:pos="783"/>
        </w:tabs>
        <w:ind w:left="782" w:hanging="567"/>
      </w:pPr>
      <w:bookmarkStart w:id="18" w:name="_TOC_250015"/>
      <w:r>
        <w:t>Sign up and log</w:t>
      </w:r>
      <w:r>
        <w:rPr>
          <w:spacing w:val="1"/>
        </w:rPr>
        <w:t xml:space="preserve"> </w:t>
      </w:r>
      <w:bookmarkEnd w:id="18"/>
      <w:proofErr w:type="gramStart"/>
      <w:r>
        <w:t>in</w:t>
      </w:r>
      <w:proofErr w:type="gramEnd"/>
    </w:p>
    <w:p w14:paraId="29231381" w14:textId="77777777" w:rsidR="0013096D" w:rsidRDefault="0013096D">
      <w:pPr>
        <w:pStyle w:val="BodyText"/>
        <w:spacing w:before="2"/>
        <w:rPr>
          <w:b/>
          <w:sz w:val="32"/>
        </w:rPr>
      </w:pPr>
    </w:p>
    <w:p w14:paraId="41AFF7F5" w14:textId="77777777" w:rsidR="0013096D" w:rsidRDefault="005F06E4">
      <w:pPr>
        <w:pStyle w:val="Heading3"/>
        <w:numPr>
          <w:ilvl w:val="2"/>
          <w:numId w:val="6"/>
        </w:numPr>
        <w:tabs>
          <w:tab w:val="left" w:pos="1630"/>
        </w:tabs>
        <w:jc w:val="both"/>
      </w:pPr>
      <w:r>
        <w:t>Description and</w:t>
      </w:r>
      <w:r>
        <w:rPr>
          <w:spacing w:val="-1"/>
        </w:rPr>
        <w:t xml:space="preserve"> </w:t>
      </w:r>
      <w:r>
        <w:t>Priority</w:t>
      </w:r>
    </w:p>
    <w:p w14:paraId="16C83F68" w14:textId="4F8457D3" w:rsidR="0013096D" w:rsidRDefault="005F06E4">
      <w:pPr>
        <w:pStyle w:val="BodyText"/>
        <w:spacing w:before="234" w:line="208" w:lineRule="auto"/>
        <w:ind w:left="1656" w:firstLine="4"/>
      </w:pPr>
      <w:r>
        <w:t>Users of “</w:t>
      </w:r>
      <w:r w:rsidR="00BF43D6">
        <w:t>College Schedule</w:t>
      </w:r>
      <w:r>
        <w:t xml:space="preserve">” can sign up using </w:t>
      </w:r>
      <w:r w:rsidR="00824967">
        <w:t>username</w:t>
      </w:r>
      <w:r>
        <w:t xml:space="preserve"> and password easily also log in using their </w:t>
      </w:r>
      <w:r w:rsidR="00D01F0C">
        <w:t>username</w:t>
      </w:r>
      <w:r>
        <w:t xml:space="preserve"> and password.</w:t>
      </w:r>
    </w:p>
    <w:p w14:paraId="1B35449C" w14:textId="77777777" w:rsidR="0013096D" w:rsidRDefault="005F06E4">
      <w:pPr>
        <w:pStyle w:val="BodyText"/>
        <w:spacing w:before="211"/>
        <w:ind w:left="1661"/>
      </w:pPr>
      <w:r>
        <w:t>Priority: medium.</w:t>
      </w:r>
    </w:p>
    <w:p w14:paraId="6595E79E" w14:textId="77777777" w:rsidR="0013096D" w:rsidRDefault="005F06E4">
      <w:pPr>
        <w:pStyle w:val="Heading3"/>
        <w:numPr>
          <w:ilvl w:val="2"/>
          <w:numId w:val="6"/>
        </w:numPr>
        <w:tabs>
          <w:tab w:val="left" w:pos="1630"/>
        </w:tabs>
        <w:spacing w:before="204"/>
        <w:jc w:val="both"/>
      </w:pPr>
      <w:r>
        <w:t>Stimulus/Response</w:t>
      </w:r>
      <w:r>
        <w:rPr>
          <w:spacing w:val="-2"/>
        </w:rPr>
        <w:t xml:space="preserve"> </w:t>
      </w:r>
      <w:r>
        <w:t>Sequences.</w:t>
      </w:r>
    </w:p>
    <w:p w14:paraId="42E37529" w14:textId="77777777" w:rsidR="0013096D" w:rsidRDefault="005F06E4">
      <w:pPr>
        <w:pStyle w:val="BodyText"/>
        <w:spacing w:before="84" w:line="312" w:lineRule="auto"/>
        <w:ind w:left="2376" w:right="508"/>
        <w:jc w:val="both"/>
      </w:pPr>
      <w:r>
        <w:t xml:space="preserve">Stimulus: User requests to sign up with full name, </w:t>
      </w:r>
      <w:proofErr w:type="gramStart"/>
      <w:r>
        <w:t>username</w:t>
      </w:r>
      <w:proofErr w:type="gramEnd"/>
      <w:r>
        <w:t xml:space="preserve"> and</w:t>
      </w:r>
      <w:r>
        <w:rPr>
          <w:spacing w:val="-27"/>
        </w:rPr>
        <w:t xml:space="preserve"> </w:t>
      </w:r>
      <w:r>
        <w:t xml:space="preserve">password. Response: System checks information validity then store user information. </w:t>
      </w:r>
      <w:r>
        <w:lastRenderedPageBreak/>
        <w:t>Stimulus: User requests to log in with username and</w:t>
      </w:r>
      <w:r>
        <w:rPr>
          <w:spacing w:val="-12"/>
        </w:rPr>
        <w:t xml:space="preserve"> </w:t>
      </w:r>
      <w:r>
        <w:t>password.</w:t>
      </w:r>
    </w:p>
    <w:p w14:paraId="12942FF6" w14:textId="77777777" w:rsidR="0013096D" w:rsidRDefault="0013096D">
      <w:pPr>
        <w:spacing w:line="312" w:lineRule="auto"/>
        <w:jc w:val="both"/>
      </w:pPr>
    </w:p>
    <w:p w14:paraId="5F81DA50" w14:textId="77777777" w:rsidR="00B1397F" w:rsidRDefault="00B1397F">
      <w:pPr>
        <w:spacing w:line="312" w:lineRule="auto"/>
        <w:jc w:val="both"/>
      </w:pPr>
    </w:p>
    <w:p w14:paraId="2B127ACA" w14:textId="7EFC5F41" w:rsidR="00B1397F" w:rsidRDefault="00B1397F">
      <w:pPr>
        <w:spacing w:line="312" w:lineRule="auto"/>
        <w:jc w:val="both"/>
        <w:sectPr w:rsidR="00B1397F">
          <w:pgSz w:w="12240" w:h="15840"/>
          <w:pgMar w:top="1320" w:right="1060" w:bottom="1180" w:left="1080" w:header="734" w:footer="984" w:gutter="0"/>
          <w:cols w:space="720"/>
        </w:sectPr>
      </w:pPr>
    </w:p>
    <w:p w14:paraId="7EFD6980" w14:textId="77777777" w:rsidR="0013096D" w:rsidRDefault="005F06E4">
      <w:pPr>
        <w:pStyle w:val="BodyText"/>
        <w:spacing w:before="109" w:line="208" w:lineRule="auto"/>
        <w:ind w:left="2376" w:right="268"/>
      </w:pPr>
      <w:r>
        <w:lastRenderedPageBreak/>
        <w:t>Response: System checks password and username validity then redirect user to home page.</w:t>
      </w:r>
    </w:p>
    <w:p w14:paraId="5AC556B3" w14:textId="77777777" w:rsidR="0013096D" w:rsidRDefault="0013096D">
      <w:pPr>
        <w:pStyle w:val="BodyText"/>
        <w:rPr>
          <w:sz w:val="26"/>
        </w:rPr>
      </w:pPr>
    </w:p>
    <w:p w14:paraId="5F9BECF6" w14:textId="77777777" w:rsidR="0013096D" w:rsidRDefault="0013096D">
      <w:pPr>
        <w:pStyle w:val="BodyText"/>
        <w:rPr>
          <w:sz w:val="26"/>
        </w:rPr>
      </w:pPr>
    </w:p>
    <w:p w14:paraId="7BDE94B2" w14:textId="77777777" w:rsidR="0013096D" w:rsidRDefault="0013096D">
      <w:pPr>
        <w:pStyle w:val="BodyText"/>
        <w:spacing w:before="11"/>
        <w:rPr>
          <w:sz w:val="28"/>
        </w:rPr>
      </w:pPr>
    </w:p>
    <w:p w14:paraId="24FB701E" w14:textId="77777777" w:rsidR="0013096D" w:rsidRDefault="005F06E4">
      <w:pPr>
        <w:pStyle w:val="Heading3"/>
        <w:numPr>
          <w:ilvl w:val="2"/>
          <w:numId w:val="6"/>
        </w:numPr>
        <w:tabs>
          <w:tab w:val="left" w:pos="1629"/>
          <w:tab w:val="left" w:pos="1630"/>
        </w:tabs>
      </w:pPr>
      <w:r>
        <w:t>Functional</w:t>
      </w:r>
      <w:r>
        <w:rPr>
          <w:spacing w:val="-1"/>
        </w:rPr>
        <w:t xml:space="preserve"> </w:t>
      </w:r>
      <w:r>
        <w:t>Requirements.</w:t>
      </w:r>
    </w:p>
    <w:p w14:paraId="5D0907B0" w14:textId="77777777" w:rsidR="0013096D" w:rsidRDefault="0013096D">
      <w:pPr>
        <w:pStyle w:val="BodyText"/>
        <w:rPr>
          <w:b/>
          <w:sz w:val="20"/>
        </w:rPr>
      </w:pPr>
    </w:p>
    <w:p w14:paraId="3E78CE25" w14:textId="77777777" w:rsidR="0013096D" w:rsidRDefault="0013096D">
      <w:pPr>
        <w:pStyle w:val="BodyText"/>
        <w:rPr>
          <w:b/>
          <w:sz w:val="20"/>
        </w:rPr>
      </w:pPr>
    </w:p>
    <w:p w14:paraId="3B8927CD" w14:textId="77777777" w:rsidR="0013096D" w:rsidRDefault="0013096D">
      <w:pPr>
        <w:pStyle w:val="BodyText"/>
        <w:spacing w:before="9"/>
        <w:rPr>
          <w:b/>
          <w:sz w:val="11"/>
        </w:rPr>
      </w:pPr>
    </w:p>
    <w:tbl>
      <w:tblPr>
        <w:tblW w:w="8556" w:type="dxa"/>
        <w:tblInd w:w="16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6"/>
        <w:gridCol w:w="6610"/>
      </w:tblGrid>
      <w:tr w:rsidR="0013096D" w14:paraId="19022F4A" w14:textId="77777777" w:rsidTr="00B1397F">
        <w:trPr>
          <w:trHeight w:val="718"/>
        </w:trPr>
        <w:tc>
          <w:tcPr>
            <w:tcW w:w="1946" w:type="dxa"/>
          </w:tcPr>
          <w:p w14:paraId="17C8AC75" w14:textId="77777777" w:rsidR="0013096D" w:rsidRDefault="005F06E4">
            <w:pPr>
              <w:pStyle w:val="TableParagraph"/>
              <w:spacing w:before="87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Sign up</w:t>
            </w:r>
          </w:p>
        </w:tc>
        <w:tc>
          <w:tcPr>
            <w:tcW w:w="6610" w:type="dxa"/>
          </w:tcPr>
          <w:p w14:paraId="088CB4D6" w14:textId="77777777" w:rsidR="0013096D" w:rsidRDefault="005F06E4">
            <w:pPr>
              <w:pStyle w:val="TableParagraph"/>
              <w:spacing w:before="87" w:line="240" w:lineRule="auto"/>
              <w:rPr>
                <w:sz w:val="24"/>
              </w:rPr>
            </w:pPr>
            <w:r>
              <w:rPr>
                <w:sz w:val="24"/>
              </w:rPr>
              <w:t>The system shall allow a user to sign up.</w:t>
            </w:r>
          </w:p>
        </w:tc>
      </w:tr>
      <w:tr w:rsidR="0013096D" w14:paraId="27B92A1F" w14:textId="77777777" w:rsidTr="00B1397F">
        <w:trPr>
          <w:trHeight w:val="1078"/>
        </w:trPr>
        <w:tc>
          <w:tcPr>
            <w:tcW w:w="1946" w:type="dxa"/>
          </w:tcPr>
          <w:p w14:paraId="03DCF08B" w14:textId="77777777" w:rsidR="0013096D" w:rsidRDefault="005F06E4">
            <w:pPr>
              <w:pStyle w:val="TableParagraph"/>
              <w:spacing w:before="87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Log in</w:t>
            </w:r>
          </w:p>
        </w:tc>
        <w:tc>
          <w:tcPr>
            <w:tcW w:w="6610" w:type="dxa"/>
          </w:tcPr>
          <w:p w14:paraId="4E04C2FC" w14:textId="0C65D601" w:rsidR="0013096D" w:rsidRDefault="005F06E4">
            <w:pPr>
              <w:pStyle w:val="TableParagraph"/>
              <w:spacing w:before="117" w:line="208" w:lineRule="auto"/>
              <w:ind w:right="110"/>
              <w:rPr>
                <w:sz w:val="24"/>
              </w:rPr>
            </w:pPr>
            <w:r>
              <w:rPr>
                <w:sz w:val="24"/>
              </w:rPr>
              <w:t xml:space="preserve">The system shall allow a user who is logged in to </w:t>
            </w:r>
            <w:r w:rsidR="00642015">
              <w:rPr>
                <w:sz w:val="24"/>
              </w:rPr>
              <w:t>sections and lectures</w:t>
            </w:r>
            <w:r>
              <w:rPr>
                <w:sz w:val="24"/>
              </w:rPr>
              <w:t>.</w:t>
            </w:r>
          </w:p>
        </w:tc>
      </w:tr>
      <w:tr w:rsidR="00B1397F" w14:paraId="56BD6242" w14:textId="77777777" w:rsidTr="00B1397F">
        <w:trPr>
          <w:trHeight w:val="1078"/>
        </w:trPr>
        <w:tc>
          <w:tcPr>
            <w:tcW w:w="1946" w:type="dxa"/>
          </w:tcPr>
          <w:p w14:paraId="3128749C" w14:textId="7E5D34C5" w:rsidR="00B1397F" w:rsidRDefault="00B1397F">
            <w:pPr>
              <w:pStyle w:val="TableParagraph"/>
              <w:spacing w:before="87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Forget Password</w:t>
            </w:r>
          </w:p>
        </w:tc>
        <w:tc>
          <w:tcPr>
            <w:tcW w:w="6610" w:type="dxa"/>
          </w:tcPr>
          <w:p w14:paraId="780E46C1" w14:textId="604BB200" w:rsidR="00B1397F" w:rsidRDefault="00B1397F">
            <w:pPr>
              <w:pStyle w:val="TableParagraph"/>
              <w:spacing w:before="117" w:line="208" w:lineRule="auto"/>
              <w:ind w:right="110"/>
              <w:rPr>
                <w:sz w:val="24"/>
              </w:rPr>
            </w:pPr>
            <w:r>
              <w:rPr>
                <w:sz w:val="24"/>
              </w:rPr>
              <w:t>The system shall allow a user to enter a new password if he forgets his/her current password depending on his/her E-mail.</w:t>
            </w:r>
          </w:p>
        </w:tc>
      </w:tr>
      <w:tr w:rsidR="0013096D" w14:paraId="5A2F5B39" w14:textId="77777777" w:rsidTr="00B1397F">
        <w:trPr>
          <w:trHeight w:val="749"/>
        </w:trPr>
        <w:tc>
          <w:tcPr>
            <w:tcW w:w="1946" w:type="dxa"/>
          </w:tcPr>
          <w:p w14:paraId="0591A24F" w14:textId="77777777" w:rsidR="0013096D" w:rsidRDefault="005F06E4">
            <w:pPr>
              <w:pStyle w:val="TableParagraph"/>
              <w:spacing w:before="88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Reset password</w:t>
            </w:r>
          </w:p>
        </w:tc>
        <w:tc>
          <w:tcPr>
            <w:tcW w:w="6610" w:type="dxa"/>
          </w:tcPr>
          <w:p w14:paraId="3F0C6945" w14:textId="77777777" w:rsidR="0013096D" w:rsidRDefault="005F06E4">
            <w:pPr>
              <w:pStyle w:val="TableParagraph"/>
              <w:spacing w:before="117" w:line="208" w:lineRule="auto"/>
              <w:ind w:right="110"/>
              <w:rPr>
                <w:sz w:val="24"/>
              </w:rPr>
            </w:pPr>
            <w:r>
              <w:rPr>
                <w:sz w:val="24"/>
              </w:rPr>
              <w:t>The system shall allow a user to reset password by many options.</w:t>
            </w:r>
          </w:p>
        </w:tc>
      </w:tr>
      <w:tr w:rsidR="005017DA" w14:paraId="7387861F" w14:textId="77777777" w:rsidTr="00B1397F">
        <w:trPr>
          <w:trHeight w:val="749"/>
        </w:trPr>
        <w:tc>
          <w:tcPr>
            <w:tcW w:w="1946" w:type="dxa"/>
          </w:tcPr>
          <w:p w14:paraId="5FA6A1ED" w14:textId="77777777" w:rsidR="005017DA" w:rsidRDefault="005017DA">
            <w:pPr>
              <w:pStyle w:val="TableParagraph"/>
              <w:spacing w:before="88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Remember User </w:t>
            </w:r>
          </w:p>
          <w:p w14:paraId="487B4F79" w14:textId="5F67243B" w:rsidR="005017DA" w:rsidRDefault="005017DA">
            <w:pPr>
              <w:pStyle w:val="TableParagraph"/>
              <w:spacing w:before="88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Credentials</w:t>
            </w:r>
          </w:p>
        </w:tc>
        <w:tc>
          <w:tcPr>
            <w:tcW w:w="6610" w:type="dxa"/>
          </w:tcPr>
          <w:p w14:paraId="3DA4BA30" w14:textId="5CBE4097" w:rsidR="005017DA" w:rsidRDefault="005017DA">
            <w:pPr>
              <w:pStyle w:val="TableParagraph"/>
              <w:spacing w:before="117" w:line="208" w:lineRule="auto"/>
              <w:ind w:right="110"/>
              <w:rPr>
                <w:sz w:val="24"/>
              </w:rPr>
            </w:pPr>
            <w:r>
              <w:rPr>
                <w:sz w:val="24"/>
              </w:rPr>
              <w:t>The application remembers user credentials after login from first time.</w:t>
            </w:r>
          </w:p>
        </w:tc>
      </w:tr>
      <w:tr w:rsidR="009D2BA9" w14:paraId="1C3657CE" w14:textId="77777777" w:rsidTr="00B1397F">
        <w:trPr>
          <w:trHeight w:val="749"/>
        </w:trPr>
        <w:tc>
          <w:tcPr>
            <w:tcW w:w="1946" w:type="dxa"/>
          </w:tcPr>
          <w:p w14:paraId="0F3159CA" w14:textId="28CF0683" w:rsidR="009D2BA9" w:rsidRDefault="009D2BA9">
            <w:pPr>
              <w:pStyle w:val="TableParagraph"/>
              <w:spacing w:before="88"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Verify User Credentials</w:t>
            </w:r>
          </w:p>
        </w:tc>
        <w:tc>
          <w:tcPr>
            <w:tcW w:w="6610" w:type="dxa"/>
          </w:tcPr>
          <w:p w14:paraId="734E4191" w14:textId="26E15B07" w:rsidR="009D2BA9" w:rsidRDefault="009D2BA9" w:rsidP="009D2BA9">
            <w:pPr>
              <w:pStyle w:val="TableParagraph"/>
              <w:tabs>
                <w:tab w:val="left" w:pos="1968"/>
              </w:tabs>
              <w:spacing w:before="117" w:line="208" w:lineRule="auto"/>
              <w:ind w:right="110"/>
              <w:rPr>
                <w:sz w:val="24"/>
              </w:rPr>
            </w:pPr>
            <w:r>
              <w:rPr>
                <w:sz w:val="24"/>
              </w:rPr>
              <w:t>The application verifies user e-mail and validates it.</w:t>
            </w:r>
          </w:p>
        </w:tc>
      </w:tr>
    </w:tbl>
    <w:p w14:paraId="65CB8DC5" w14:textId="77777777" w:rsidR="0013096D" w:rsidRDefault="0013096D">
      <w:pPr>
        <w:pStyle w:val="BodyText"/>
        <w:rPr>
          <w:b/>
          <w:sz w:val="20"/>
        </w:rPr>
      </w:pPr>
    </w:p>
    <w:p w14:paraId="4D0AA644" w14:textId="54556B7E" w:rsidR="0013096D" w:rsidRDefault="00E23CA2" w:rsidP="00E23CA2">
      <w:pPr>
        <w:pStyle w:val="BodyText"/>
        <w:numPr>
          <w:ilvl w:val="1"/>
          <w:numId w:val="6"/>
        </w:numPr>
        <w:rPr>
          <w:b/>
          <w:sz w:val="28"/>
          <w:szCs w:val="28"/>
        </w:rPr>
      </w:pPr>
      <w:r w:rsidRPr="00E23CA2">
        <w:rPr>
          <w:b/>
          <w:sz w:val="28"/>
          <w:szCs w:val="28"/>
        </w:rPr>
        <w:t xml:space="preserve">internet connection Checking app </w:t>
      </w:r>
    </w:p>
    <w:p w14:paraId="658C1A0A" w14:textId="366C1DA7" w:rsidR="00E23CA2" w:rsidRDefault="00E23CA2" w:rsidP="00E23CA2">
      <w:pPr>
        <w:pStyle w:val="BodyText"/>
        <w:ind w:left="1630"/>
        <w:rPr>
          <w:b/>
          <w:sz w:val="28"/>
          <w:szCs w:val="28"/>
        </w:rPr>
      </w:pPr>
    </w:p>
    <w:p w14:paraId="6CBA51AD" w14:textId="42093A18" w:rsidR="00E23CA2" w:rsidRDefault="00E23CA2" w:rsidP="00E23CA2">
      <w:pPr>
        <w:pStyle w:val="BodyText"/>
        <w:numPr>
          <w:ilvl w:val="2"/>
          <w:numId w:val="6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Description and priority</w:t>
      </w:r>
    </w:p>
    <w:p w14:paraId="44256F0F" w14:textId="231CBEFF" w:rsidR="00E23CA2" w:rsidRDefault="00E23CA2" w:rsidP="00E23CA2">
      <w:pPr>
        <w:pStyle w:val="BodyText"/>
        <w:ind w:left="1630"/>
        <w:rPr>
          <w:b/>
          <w:sz w:val="28"/>
          <w:szCs w:val="28"/>
        </w:rPr>
      </w:pPr>
    </w:p>
    <w:p w14:paraId="20D7FE5A" w14:textId="7526848D" w:rsidR="00E23CA2" w:rsidRDefault="00E23CA2" w:rsidP="00E23CA2">
      <w:pPr>
        <w:pStyle w:val="BodyText"/>
        <w:ind w:left="1630"/>
        <w:rPr>
          <w:b/>
          <w:sz w:val="28"/>
          <w:szCs w:val="28"/>
        </w:rPr>
      </w:pPr>
      <w:r>
        <w:rPr>
          <w:b/>
          <w:sz w:val="28"/>
          <w:szCs w:val="28"/>
        </w:rPr>
        <w:t>The app check internet before fetch or send data to the firebase.</w:t>
      </w:r>
    </w:p>
    <w:p w14:paraId="61B80144" w14:textId="77777777" w:rsidR="00E23CA2" w:rsidRDefault="00E23CA2" w:rsidP="00E23CA2">
      <w:pPr>
        <w:pStyle w:val="BodyText"/>
        <w:ind w:left="1630"/>
        <w:rPr>
          <w:b/>
          <w:sz w:val="28"/>
          <w:szCs w:val="28"/>
        </w:rPr>
      </w:pPr>
    </w:p>
    <w:p w14:paraId="52D06287" w14:textId="39B65C1E" w:rsidR="00E23CA2" w:rsidRDefault="00E23CA2" w:rsidP="00E23CA2">
      <w:pPr>
        <w:pStyle w:val="BodyText"/>
        <w:numPr>
          <w:ilvl w:val="2"/>
          <w:numId w:val="6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timulus/Response sequences.</w:t>
      </w:r>
    </w:p>
    <w:p w14:paraId="348A539C" w14:textId="04D3E884" w:rsidR="00E23CA2" w:rsidRDefault="00E23CA2" w:rsidP="00E23CA2">
      <w:pPr>
        <w:pStyle w:val="BodyText"/>
        <w:ind w:left="1630"/>
        <w:rPr>
          <w:b/>
          <w:sz w:val="28"/>
          <w:szCs w:val="28"/>
        </w:rPr>
      </w:pPr>
      <w:r>
        <w:rPr>
          <w:b/>
          <w:sz w:val="28"/>
          <w:szCs w:val="28"/>
        </w:rPr>
        <w:t>Not Applicable.</w:t>
      </w:r>
    </w:p>
    <w:p w14:paraId="508BB890" w14:textId="77777777" w:rsidR="00E23CA2" w:rsidRDefault="00E23CA2" w:rsidP="00E23CA2">
      <w:pPr>
        <w:pStyle w:val="BodyText"/>
        <w:ind w:left="1630"/>
        <w:rPr>
          <w:b/>
          <w:sz w:val="28"/>
          <w:szCs w:val="28"/>
        </w:rPr>
      </w:pPr>
    </w:p>
    <w:p w14:paraId="776C297F" w14:textId="78B89C91" w:rsidR="00E23CA2" w:rsidRDefault="00E23CA2" w:rsidP="00E23CA2">
      <w:pPr>
        <w:pStyle w:val="BodyText"/>
        <w:numPr>
          <w:ilvl w:val="2"/>
          <w:numId w:val="6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Functional Requirements.</w:t>
      </w:r>
    </w:p>
    <w:p w14:paraId="165FEA9F" w14:textId="5D5B5977" w:rsidR="00E23CA2" w:rsidRDefault="00E23CA2" w:rsidP="00E23CA2">
      <w:pPr>
        <w:pStyle w:val="BodyText"/>
        <w:ind w:left="1630"/>
        <w:rPr>
          <w:b/>
          <w:sz w:val="28"/>
          <w:szCs w:val="28"/>
        </w:rPr>
      </w:pPr>
    </w:p>
    <w:tbl>
      <w:tblPr>
        <w:tblStyle w:val="TableGrid"/>
        <w:tblW w:w="9080" w:type="dxa"/>
        <w:tblInd w:w="1630" w:type="dxa"/>
        <w:tblLook w:val="04A0" w:firstRow="1" w:lastRow="0" w:firstColumn="1" w:lastColumn="0" w:noHBand="0" w:noVBand="1"/>
      </w:tblPr>
      <w:tblGrid>
        <w:gridCol w:w="1585"/>
        <w:gridCol w:w="7495"/>
      </w:tblGrid>
      <w:tr w:rsidR="00E23CA2" w14:paraId="220DD630" w14:textId="77777777" w:rsidTr="00E23CA2">
        <w:trPr>
          <w:trHeight w:val="1060"/>
        </w:trPr>
        <w:tc>
          <w:tcPr>
            <w:tcW w:w="1513" w:type="dxa"/>
          </w:tcPr>
          <w:p w14:paraId="3621ADF2" w14:textId="77777777" w:rsidR="00E23CA2" w:rsidRDefault="00CD2D6D" w:rsidP="00E23CA2">
            <w:pPr>
              <w:pStyle w:val="BodyTex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Internet </w:t>
            </w:r>
          </w:p>
          <w:p w14:paraId="6DAC80BC" w14:textId="0B234C8C" w:rsidR="00CD2D6D" w:rsidRDefault="00CD2D6D" w:rsidP="00E23CA2">
            <w:pPr>
              <w:pStyle w:val="BodyTex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nnection</w:t>
            </w:r>
          </w:p>
          <w:p w14:paraId="77F5A1A1" w14:textId="74734B87" w:rsidR="00CD2D6D" w:rsidRDefault="00CD2D6D" w:rsidP="00E23CA2">
            <w:pPr>
              <w:pStyle w:val="BodyTex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tatus</w:t>
            </w:r>
          </w:p>
        </w:tc>
        <w:tc>
          <w:tcPr>
            <w:tcW w:w="7567" w:type="dxa"/>
          </w:tcPr>
          <w:p w14:paraId="2546A3FD" w14:textId="4DB9C234" w:rsidR="00E23CA2" w:rsidRDefault="00CD2D6D" w:rsidP="00CD2D6D">
            <w:pPr>
              <w:pStyle w:val="BodyText"/>
              <w:ind w:firstLine="72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he app checks internet connection status before sending or receiving data from the internet.</w:t>
            </w:r>
          </w:p>
        </w:tc>
      </w:tr>
    </w:tbl>
    <w:p w14:paraId="14840E90" w14:textId="77777777" w:rsidR="00E23CA2" w:rsidRDefault="00E23CA2" w:rsidP="00E23CA2">
      <w:pPr>
        <w:pStyle w:val="BodyText"/>
        <w:ind w:left="1630"/>
        <w:rPr>
          <w:b/>
          <w:sz w:val="28"/>
          <w:szCs w:val="28"/>
        </w:rPr>
      </w:pPr>
    </w:p>
    <w:p w14:paraId="4448C2F6" w14:textId="77777777" w:rsidR="00E23CA2" w:rsidRPr="00E23CA2" w:rsidRDefault="00E23CA2" w:rsidP="00E23CA2">
      <w:pPr>
        <w:pStyle w:val="BodyText"/>
        <w:ind w:left="1630"/>
        <w:rPr>
          <w:b/>
          <w:sz w:val="28"/>
          <w:szCs w:val="28"/>
        </w:rPr>
      </w:pPr>
    </w:p>
    <w:p w14:paraId="2C996788" w14:textId="77777777" w:rsidR="0013096D" w:rsidRDefault="0013096D">
      <w:pPr>
        <w:pStyle w:val="BodyText"/>
        <w:rPr>
          <w:b/>
          <w:sz w:val="19"/>
        </w:rPr>
      </w:pPr>
    </w:p>
    <w:p w14:paraId="1425844E" w14:textId="35C6FDD3" w:rsidR="0013096D" w:rsidRDefault="00EA259F" w:rsidP="00EA259F">
      <w:pPr>
        <w:pStyle w:val="Heading2"/>
        <w:numPr>
          <w:ilvl w:val="1"/>
          <w:numId w:val="6"/>
        </w:numPr>
        <w:tabs>
          <w:tab w:val="left" w:pos="714"/>
        </w:tabs>
        <w:spacing w:before="89"/>
      </w:pPr>
      <w:bookmarkStart w:id="19" w:name="_TOC_250014"/>
      <w:r>
        <w:lastRenderedPageBreak/>
        <w:t xml:space="preserve">  </w:t>
      </w:r>
      <w:r w:rsidR="005F06E4">
        <w:t>Upload information and features of</w:t>
      </w:r>
      <w:r w:rsidR="005F06E4">
        <w:rPr>
          <w:spacing w:val="3"/>
        </w:rPr>
        <w:t xml:space="preserve"> </w:t>
      </w:r>
      <w:bookmarkEnd w:id="19"/>
      <w:r w:rsidR="00642015">
        <w:t>the schedule</w:t>
      </w:r>
      <w:r w:rsidR="005F06E4">
        <w:t>.</w:t>
      </w:r>
    </w:p>
    <w:p w14:paraId="7E516B24" w14:textId="77777777" w:rsidR="0013096D" w:rsidRDefault="0013096D">
      <w:pPr>
        <w:pStyle w:val="BodyText"/>
        <w:spacing w:before="3"/>
        <w:rPr>
          <w:b/>
          <w:sz w:val="32"/>
        </w:rPr>
      </w:pPr>
    </w:p>
    <w:p w14:paraId="148836DF" w14:textId="1A730CFF" w:rsidR="0013096D" w:rsidRPr="00EA259F" w:rsidRDefault="00EA259F" w:rsidP="00EA259F">
      <w:pPr>
        <w:tabs>
          <w:tab w:val="left" w:pos="1629"/>
          <w:tab w:val="left" w:pos="1630"/>
        </w:tabs>
        <w:ind w:left="990"/>
        <w:rPr>
          <w:b/>
          <w:sz w:val="24"/>
        </w:rPr>
      </w:pPr>
      <w:r>
        <w:rPr>
          <w:b/>
          <w:sz w:val="24"/>
        </w:rPr>
        <w:t xml:space="preserve">3.4.1 </w:t>
      </w:r>
      <w:r w:rsidR="005F06E4" w:rsidRPr="00EA259F">
        <w:rPr>
          <w:b/>
          <w:sz w:val="24"/>
        </w:rPr>
        <w:t>Description and</w:t>
      </w:r>
      <w:r w:rsidR="005F06E4" w:rsidRPr="00EA259F">
        <w:rPr>
          <w:b/>
          <w:spacing w:val="-1"/>
          <w:sz w:val="24"/>
        </w:rPr>
        <w:t xml:space="preserve"> </w:t>
      </w:r>
      <w:r w:rsidR="005F06E4" w:rsidRPr="00EA259F">
        <w:rPr>
          <w:b/>
          <w:sz w:val="24"/>
        </w:rPr>
        <w:t>Priority</w:t>
      </w:r>
    </w:p>
    <w:p w14:paraId="48ADC6FA" w14:textId="527CE7C9" w:rsidR="0013096D" w:rsidRDefault="00642015">
      <w:pPr>
        <w:pStyle w:val="BodyText"/>
        <w:spacing w:before="233" w:line="208" w:lineRule="auto"/>
        <w:ind w:left="1656" w:right="268" w:firstLine="4"/>
      </w:pPr>
      <w:r w:rsidRPr="00642015">
        <w:rPr>
          <w:b/>
          <w:bCs/>
          <w:sz w:val="36"/>
          <w:szCs w:val="36"/>
        </w:rPr>
        <w:t>staff</w:t>
      </w:r>
      <w:r w:rsidR="005F06E4">
        <w:t xml:space="preserve"> of the </w:t>
      </w:r>
      <w:r>
        <w:t>college</w:t>
      </w:r>
      <w:r w:rsidR="005F06E4">
        <w:t xml:space="preserve"> should be able to upload </w:t>
      </w:r>
      <w:r>
        <w:t>the schedule</w:t>
      </w:r>
      <w:r w:rsidR="005F06E4">
        <w:t xml:space="preserve"> information and its </w:t>
      </w:r>
      <w:r>
        <w:t>new editing</w:t>
      </w:r>
      <w:r w:rsidR="005F06E4">
        <w:t>.</w:t>
      </w:r>
    </w:p>
    <w:p w14:paraId="4DB746FA" w14:textId="77777777" w:rsidR="0013096D" w:rsidRDefault="005F06E4" w:rsidP="00EA259F">
      <w:pPr>
        <w:pStyle w:val="Heading3"/>
        <w:numPr>
          <w:ilvl w:val="2"/>
          <w:numId w:val="6"/>
        </w:numPr>
        <w:tabs>
          <w:tab w:val="left" w:pos="1629"/>
          <w:tab w:val="left" w:pos="1630"/>
        </w:tabs>
        <w:spacing w:before="211"/>
      </w:pPr>
      <w:r>
        <w:t>Stimulus/Response</w:t>
      </w:r>
      <w:r>
        <w:rPr>
          <w:spacing w:val="-2"/>
        </w:rPr>
        <w:t xml:space="preserve"> </w:t>
      </w:r>
      <w:r>
        <w:t>Sequences.</w:t>
      </w:r>
    </w:p>
    <w:p w14:paraId="0B2ABCB7" w14:textId="3ECFE460" w:rsidR="0013096D" w:rsidRDefault="005F06E4">
      <w:pPr>
        <w:pStyle w:val="BodyText"/>
        <w:spacing w:before="84"/>
        <w:ind w:left="2376"/>
      </w:pPr>
      <w:r>
        <w:t xml:space="preserve">Stimulus: </w:t>
      </w:r>
      <w:r w:rsidR="00F55473">
        <w:t>staff requests</w:t>
      </w:r>
      <w:r>
        <w:t xml:space="preserve"> to upload new </w:t>
      </w:r>
      <w:r w:rsidR="00642015">
        <w:t>information</w:t>
      </w:r>
      <w:r>
        <w:t>.</w:t>
      </w:r>
    </w:p>
    <w:p w14:paraId="01966E6F" w14:textId="1997FBE8" w:rsidR="0013096D" w:rsidRDefault="005F06E4">
      <w:pPr>
        <w:pStyle w:val="BodyText"/>
        <w:spacing w:before="84" w:line="312" w:lineRule="auto"/>
        <w:ind w:left="2376"/>
      </w:pPr>
      <w:r>
        <w:t xml:space="preserve">Response: System returns form should be filled out by </w:t>
      </w:r>
      <w:r w:rsidR="00642015">
        <w:t>Schedule</w:t>
      </w:r>
      <w:r>
        <w:t xml:space="preserve"> information. Stimulus: User requests to </w:t>
      </w:r>
      <w:r w:rsidR="00F55473">
        <w:t>edit time of sections or lectures</w:t>
      </w:r>
      <w:r>
        <w:t>.</w:t>
      </w:r>
    </w:p>
    <w:p w14:paraId="03174369" w14:textId="0438B3C2" w:rsidR="0013096D" w:rsidRDefault="005F06E4">
      <w:pPr>
        <w:pStyle w:val="BodyText"/>
        <w:spacing w:before="3"/>
        <w:ind w:left="2376"/>
      </w:pPr>
      <w:r>
        <w:t xml:space="preserve">Response: System store information then </w:t>
      </w:r>
      <w:r w:rsidR="0092309F">
        <w:t>S</w:t>
      </w:r>
      <w:r w:rsidR="00F55473">
        <w:t>taff see</w:t>
      </w:r>
      <w:r>
        <w:t xml:space="preserve"> it.</w:t>
      </w:r>
    </w:p>
    <w:p w14:paraId="2E81D7A2" w14:textId="77777777" w:rsidR="0013096D" w:rsidRDefault="0013096D">
      <w:pPr>
        <w:pStyle w:val="BodyText"/>
        <w:rPr>
          <w:sz w:val="26"/>
        </w:rPr>
      </w:pPr>
    </w:p>
    <w:p w14:paraId="463A2193" w14:textId="77777777" w:rsidR="0013096D" w:rsidRDefault="0013096D">
      <w:pPr>
        <w:pStyle w:val="BodyText"/>
        <w:rPr>
          <w:sz w:val="23"/>
        </w:rPr>
      </w:pPr>
    </w:p>
    <w:p w14:paraId="3F26ED0A" w14:textId="77777777" w:rsidR="0013096D" w:rsidRDefault="005F06E4" w:rsidP="00EA259F">
      <w:pPr>
        <w:pStyle w:val="Heading3"/>
        <w:numPr>
          <w:ilvl w:val="2"/>
          <w:numId w:val="6"/>
        </w:numPr>
        <w:tabs>
          <w:tab w:val="left" w:pos="1629"/>
          <w:tab w:val="left" w:pos="1630"/>
        </w:tabs>
      </w:pPr>
      <w:r>
        <w:t>Functional</w:t>
      </w:r>
      <w:r>
        <w:rPr>
          <w:spacing w:val="-1"/>
        </w:rPr>
        <w:t xml:space="preserve"> </w:t>
      </w:r>
      <w:r>
        <w:t>Requirements.</w:t>
      </w:r>
    </w:p>
    <w:p w14:paraId="536078B1" w14:textId="77777777" w:rsidR="0013096D" w:rsidRDefault="0013096D">
      <w:pPr>
        <w:pStyle w:val="BodyText"/>
        <w:rPr>
          <w:b/>
          <w:sz w:val="20"/>
        </w:rPr>
      </w:pPr>
    </w:p>
    <w:p w14:paraId="3702F2E5" w14:textId="77777777" w:rsidR="0013096D" w:rsidRDefault="0013096D">
      <w:pPr>
        <w:pStyle w:val="BodyText"/>
        <w:rPr>
          <w:b/>
          <w:sz w:val="11"/>
        </w:rPr>
      </w:pPr>
    </w:p>
    <w:tbl>
      <w:tblPr>
        <w:tblW w:w="0" w:type="auto"/>
        <w:tblInd w:w="16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43"/>
        <w:gridCol w:w="6875"/>
      </w:tblGrid>
      <w:tr w:rsidR="0013096D" w14:paraId="79D7D2E1" w14:textId="77777777">
        <w:trPr>
          <w:trHeight w:val="480"/>
        </w:trPr>
        <w:tc>
          <w:tcPr>
            <w:tcW w:w="1443" w:type="dxa"/>
          </w:tcPr>
          <w:p w14:paraId="072D17CE" w14:textId="77777777" w:rsidR="0013096D" w:rsidRDefault="005F06E4">
            <w:pPr>
              <w:pStyle w:val="TableParagraph"/>
              <w:spacing w:line="22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Upload</w:t>
            </w:r>
          </w:p>
          <w:p w14:paraId="67F700CA" w14:textId="77777777" w:rsidR="0013096D" w:rsidRDefault="005F06E4">
            <w:pPr>
              <w:pStyle w:val="TableParagraph"/>
              <w:spacing w:line="234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information</w:t>
            </w:r>
          </w:p>
        </w:tc>
        <w:tc>
          <w:tcPr>
            <w:tcW w:w="6875" w:type="dxa"/>
          </w:tcPr>
          <w:p w14:paraId="621C7C42" w14:textId="65BD8485" w:rsidR="0013096D" w:rsidRDefault="005F06E4" w:rsidP="00642015">
            <w:pPr>
              <w:pStyle w:val="TableParagraph"/>
              <w:spacing w:line="226" w:lineRule="exact"/>
              <w:rPr>
                <w:sz w:val="24"/>
              </w:rPr>
            </w:pPr>
            <w:r>
              <w:rPr>
                <w:sz w:val="24"/>
              </w:rPr>
              <w:t xml:space="preserve">The system shall allow the </w:t>
            </w:r>
            <w:r w:rsidR="0092309F">
              <w:rPr>
                <w:sz w:val="24"/>
              </w:rPr>
              <w:t>S</w:t>
            </w:r>
            <w:r w:rsidR="00642015">
              <w:rPr>
                <w:sz w:val="24"/>
              </w:rPr>
              <w:t xml:space="preserve">taff </w:t>
            </w:r>
            <w:r>
              <w:rPr>
                <w:sz w:val="24"/>
              </w:rPr>
              <w:t xml:space="preserve">to upload </w:t>
            </w:r>
            <w:r w:rsidR="00642015">
              <w:rPr>
                <w:sz w:val="24"/>
              </w:rPr>
              <w:t>new sections or lectures</w:t>
            </w:r>
            <w:r>
              <w:rPr>
                <w:sz w:val="24"/>
              </w:rPr>
              <w:t xml:space="preserve"> and add</w:t>
            </w:r>
            <w:r w:rsidR="00642015">
              <w:rPr>
                <w:sz w:val="24"/>
              </w:rPr>
              <w:t xml:space="preserve"> or edit existing one</w:t>
            </w:r>
            <w:r>
              <w:rPr>
                <w:sz w:val="24"/>
              </w:rPr>
              <w:t>.</w:t>
            </w:r>
          </w:p>
        </w:tc>
      </w:tr>
      <w:tr w:rsidR="0013096D" w14:paraId="7F673D16" w14:textId="77777777">
        <w:trPr>
          <w:trHeight w:val="479"/>
        </w:trPr>
        <w:tc>
          <w:tcPr>
            <w:tcW w:w="1443" w:type="dxa"/>
          </w:tcPr>
          <w:p w14:paraId="67C1F8F2" w14:textId="3DD4C365" w:rsidR="0013096D" w:rsidRDefault="005F06E4">
            <w:pPr>
              <w:pStyle w:val="TableParagraph"/>
              <w:spacing w:line="240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isplay </w:t>
            </w:r>
            <w:r w:rsidR="00105746">
              <w:rPr>
                <w:b/>
                <w:sz w:val="24"/>
              </w:rPr>
              <w:t>data</w:t>
            </w:r>
          </w:p>
        </w:tc>
        <w:tc>
          <w:tcPr>
            <w:tcW w:w="6875" w:type="dxa"/>
          </w:tcPr>
          <w:p w14:paraId="17785BD2" w14:textId="6265AD45" w:rsidR="0013096D" w:rsidRDefault="005F06E4">
            <w:pPr>
              <w:pStyle w:val="TableParagraph"/>
              <w:spacing w:line="240" w:lineRule="exact"/>
              <w:ind w:right="126"/>
              <w:rPr>
                <w:sz w:val="24"/>
              </w:rPr>
            </w:pPr>
            <w:r>
              <w:rPr>
                <w:sz w:val="24"/>
              </w:rPr>
              <w:t>The system shall display</w:t>
            </w:r>
            <w:r w:rsidR="00AB2EEC">
              <w:rPr>
                <w:sz w:val="24"/>
              </w:rPr>
              <w:t xml:space="preserve"> Student </w:t>
            </w:r>
            <w:r w:rsidR="00D01F0C">
              <w:rPr>
                <w:sz w:val="24"/>
              </w:rPr>
              <w:t>Information (</w:t>
            </w:r>
            <w:r w:rsidR="00AB2EEC">
              <w:rPr>
                <w:sz w:val="24"/>
              </w:rPr>
              <w:t>e-mail – Name – phone number)</w:t>
            </w:r>
            <w:r w:rsidR="00F55473">
              <w:rPr>
                <w:sz w:val="24"/>
              </w:rPr>
              <w:t>.</w:t>
            </w:r>
          </w:p>
        </w:tc>
      </w:tr>
      <w:tr w:rsidR="0013096D" w14:paraId="0280A30C" w14:textId="77777777">
        <w:trPr>
          <w:trHeight w:val="479"/>
        </w:trPr>
        <w:tc>
          <w:tcPr>
            <w:tcW w:w="1443" w:type="dxa"/>
          </w:tcPr>
          <w:p w14:paraId="369F5EDE" w14:textId="77777777" w:rsidR="0013096D" w:rsidRDefault="005F06E4">
            <w:pPr>
              <w:pStyle w:val="TableParagraph"/>
              <w:spacing w:line="225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Store</w:t>
            </w:r>
          </w:p>
          <w:p w14:paraId="1B073774" w14:textId="77777777" w:rsidR="0013096D" w:rsidRDefault="005F06E4">
            <w:pPr>
              <w:pStyle w:val="TableParagraph"/>
              <w:spacing w:line="234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information</w:t>
            </w:r>
          </w:p>
        </w:tc>
        <w:tc>
          <w:tcPr>
            <w:tcW w:w="6875" w:type="dxa"/>
          </w:tcPr>
          <w:p w14:paraId="7EE71795" w14:textId="77E9AA39" w:rsidR="0013096D" w:rsidRDefault="005F06E4">
            <w:pPr>
              <w:pStyle w:val="TableParagraph"/>
              <w:spacing w:line="243" w:lineRule="exact"/>
              <w:rPr>
                <w:sz w:val="24"/>
              </w:rPr>
            </w:pPr>
            <w:r>
              <w:rPr>
                <w:sz w:val="24"/>
              </w:rPr>
              <w:t xml:space="preserve">The system shall store information of </w:t>
            </w:r>
            <w:r w:rsidR="00F55473">
              <w:rPr>
                <w:sz w:val="24"/>
              </w:rPr>
              <w:t>schedule</w:t>
            </w:r>
            <w:r>
              <w:rPr>
                <w:sz w:val="24"/>
              </w:rPr>
              <w:t xml:space="preserve"> in database.</w:t>
            </w:r>
          </w:p>
        </w:tc>
      </w:tr>
    </w:tbl>
    <w:p w14:paraId="1BFBB6D6" w14:textId="77777777" w:rsidR="0013096D" w:rsidRDefault="0013096D">
      <w:pPr>
        <w:spacing w:line="243" w:lineRule="exact"/>
        <w:rPr>
          <w:sz w:val="24"/>
        </w:rPr>
        <w:sectPr w:rsidR="0013096D">
          <w:pgSz w:w="12240" w:h="15840"/>
          <w:pgMar w:top="1320" w:right="1060" w:bottom="1180" w:left="1080" w:header="734" w:footer="984" w:gutter="0"/>
          <w:cols w:space="720"/>
        </w:sectPr>
      </w:pPr>
    </w:p>
    <w:p w14:paraId="22A2016B" w14:textId="23A6151B" w:rsidR="0013096D" w:rsidRDefault="00EA259F" w:rsidP="00EA259F">
      <w:pPr>
        <w:pStyle w:val="Heading2"/>
        <w:numPr>
          <w:ilvl w:val="1"/>
          <w:numId w:val="6"/>
        </w:numPr>
        <w:tabs>
          <w:tab w:val="left" w:pos="714"/>
        </w:tabs>
        <w:spacing w:before="119"/>
      </w:pPr>
      <w:bookmarkStart w:id="20" w:name="_TOC_250013"/>
      <w:r>
        <w:lastRenderedPageBreak/>
        <w:t xml:space="preserve"> </w:t>
      </w:r>
      <w:r w:rsidR="005F06E4">
        <w:t xml:space="preserve">Supporting </w:t>
      </w:r>
      <w:bookmarkEnd w:id="20"/>
      <w:r w:rsidR="00F55473">
        <w:t>feedback from students</w:t>
      </w:r>
    </w:p>
    <w:p w14:paraId="3C1D2FE7" w14:textId="77777777" w:rsidR="0013096D" w:rsidRDefault="0013096D">
      <w:pPr>
        <w:pStyle w:val="BodyText"/>
        <w:spacing w:before="3"/>
        <w:rPr>
          <w:b/>
          <w:sz w:val="32"/>
        </w:rPr>
      </w:pPr>
    </w:p>
    <w:p w14:paraId="46C37614" w14:textId="0620A77D" w:rsidR="0013096D" w:rsidRPr="00EA259F" w:rsidRDefault="005F06E4" w:rsidP="00EA259F">
      <w:pPr>
        <w:pStyle w:val="ListParagraph"/>
        <w:numPr>
          <w:ilvl w:val="2"/>
          <w:numId w:val="6"/>
        </w:numPr>
        <w:tabs>
          <w:tab w:val="left" w:pos="1596"/>
          <w:tab w:val="left" w:pos="1597"/>
        </w:tabs>
        <w:rPr>
          <w:b/>
          <w:sz w:val="24"/>
        </w:rPr>
      </w:pPr>
      <w:r w:rsidRPr="00EA259F">
        <w:rPr>
          <w:b/>
          <w:sz w:val="24"/>
        </w:rPr>
        <w:t>Description and</w:t>
      </w:r>
      <w:r w:rsidRPr="00EA259F">
        <w:rPr>
          <w:b/>
          <w:spacing w:val="-1"/>
          <w:sz w:val="24"/>
        </w:rPr>
        <w:t xml:space="preserve"> </w:t>
      </w:r>
      <w:r w:rsidRPr="00EA259F">
        <w:rPr>
          <w:b/>
          <w:sz w:val="24"/>
        </w:rPr>
        <w:t>Priority</w:t>
      </w:r>
    </w:p>
    <w:p w14:paraId="5395A9D7" w14:textId="72E780A9" w:rsidR="0013096D" w:rsidRDefault="005F06E4">
      <w:pPr>
        <w:pStyle w:val="BodyText"/>
        <w:spacing w:before="204"/>
        <w:ind w:left="1656"/>
      </w:pPr>
      <w:r>
        <w:t>The system should support</w:t>
      </w:r>
      <w:r w:rsidR="00F55473">
        <w:t xml:space="preserve"> sending feedback from students</w:t>
      </w:r>
      <w:r>
        <w:t>.</w:t>
      </w:r>
    </w:p>
    <w:p w14:paraId="2FA18F5F" w14:textId="77777777" w:rsidR="0013096D" w:rsidRDefault="0013096D">
      <w:pPr>
        <w:pStyle w:val="BodyText"/>
        <w:spacing w:before="7"/>
        <w:rPr>
          <w:sz w:val="38"/>
        </w:rPr>
      </w:pPr>
    </w:p>
    <w:p w14:paraId="6406096C" w14:textId="77777777" w:rsidR="0013096D" w:rsidRDefault="005F06E4" w:rsidP="00EA259F">
      <w:pPr>
        <w:pStyle w:val="Heading3"/>
        <w:numPr>
          <w:ilvl w:val="2"/>
          <w:numId w:val="6"/>
        </w:numPr>
        <w:tabs>
          <w:tab w:val="left" w:pos="1596"/>
          <w:tab w:val="left" w:pos="1597"/>
        </w:tabs>
        <w:ind w:hanging="781"/>
      </w:pPr>
      <w:r>
        <w:t>Stimulus/Response</w:t>
      </w:r>
      <w:r>
        <w:rPr>
          <w:spacing w:val="-2"/>
        </w:rPr>
        <w:t xml:space="preserve"> </w:t>
      </w:r>
      <w:r>
        <w:t>Sequences.</w:t>
      </w:r>
    </w:p>
    <w:p w14:paraId="56A4733D" w14:textId="77777777" w:rsidR="0013096D" w:rsidRDefault="005F06E4">
      <w:pPr>
        <w:pStyle w:val="BodyText"/>
        <w:spacing w:before="204"/>
        <w:ind w:left="1656"/>
      </w:pPr>
      <w:r>
        <w:t>Not applicable.</w:t>
      </w:r>
    </w:p>
    <w:p w14:paraId="7DE5C06D" w14:textId="77777777" w:rsidR="0013096D" w:rsidRDefault="005F06E4" w:rsidP="00EA259F">
      <w:pPr>
        <w:pStyle w:val="Heading3"/>
        <w:numPr>
          <w:ilvl w:val="2"/>
          <w:numId w:val="6"/>
        </w:numPr>
        <w:tabs>
          <w:tab w:val="left" w:pos="1596"/>
          <w:tab w:val="left" w:pos="1597"/>
        </w:tabs>
        <w:spacing w:before="84"/>
        <w:ind w:hanging="781"/>
      </w:pPr>
      <w:r>
        <w:t>Functional Requirements.</w:t>
      </w:r>
    </w:p>
    <w:p w14:paraId="72140A8F" w14:textId="77777777" w:rsidR="0013096D" w:rsidRDefault="0013096D">
      <w:pPr>
        <w:pStyle w:val="BodyText"/>
        <w:spacing w:before="6"/>
        <w:rPr>
          <w:b/>
          <w:sz w:val="20"/>
        </w:rPr>
      </w:pPr>
    </w:p>
    <w:tbl>
      <w:tblPr>
        <w:tblW w:w="0" w:type="auto"/>
        <w:tblInd w:w="16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2"/>
        <w:gridCol w:w="6786"/>
      </w:tblGrid>
      <w:tr w:rsidR="0013096D" w14:paraId="3EF41ECE" w14:textId="77777777">
        <w:trPr>
          <w:trHeight w:val="480"/>
        </w:trPr>
        <w:tc>
          <w:tcPr>
            <w:tcW w:w="1532" w:type="dxa"/>
          </w:tcPr>
          <w:p w14:paraId="05E5FE9F" w14:textId="49BAE910" w:rsidR="0013096D" w:rsidRDefault="00F55473">
            <w:pPr>
              <w:pStyle w:val="TableParagraph"/>
              <w:spacing w:line="244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feedback</w:t>
            </w:r>
          </w:p>
        </w:tc>
        <w:tc>
          <w:tcPr>
            <w:tcW w:w="6786" w:type="dxa"/>
          </w:tcPr>
          <w:p w14:paraId="6365D82D" w14:textId="6E0697F9" w:rsidR="0013096D" w:rsidRDefault="005F06E4">
            <w:pPr>
              <w:pStyle w:val="TableParagraph"/>
              <w:spacing w:line="226" w:lineRule="exact"/>
              <w:rPr>
                <w:sz w:val="24"/>
              </w:rPr>
            </w:pPr>
            <w:r>
              <w:rPr>
                <w:sz w:val="24"/>
              </w:rPr>
              <w:t xml:space="preserve">The system shall allow to </w:t>
            </w:r>
            <w:r w:rsidR="00F55473">
              <w:rPr>
                <w:sz w:val="24"/>
              </w:rPr>
              <w:t>send feedback</w:t>
            </w:r>
            <w:r>
              <w:rPr>
                <w:sz w:val="24"/>
              </w:rPr>
              <w:t xml:space="preserve"> of </w:t>
            </w:r>
            <w:r w:rsidR="00F55473">
              <w:rPr>
                <w:sz w:val="24"/>
              </w:rPr>
              <w:t>students</w:t>
            </w:r>
            <w:r>
              <w:rPr>
                <w:sz w:val="24"/>
              </w:rPr>
              <w:t xml:space="preserve"> in</w:t>
            </w:r>
          </w:p>
          <w:p w14:paraId="55231BF3" w14:textId="0145F8F2" w:rsidR="0013096D" w:rsidRDefault="00F55473">
            <w:pPr>
              <w:pStyle w:val="TableParagraph"/>
              <w:spacing w:line="234" w:lineRule="exact"/>
              <w:rPr>
                <w:sz w:val="24"/>
              </w:rPr>
            </w:pPr>
            <w:r>
              <w:rPr>
                <w:sz w:val="24"/>
              </w:rPr>
              <w:t>college</w:t>
            </w:r>
            <w:r w:rsidR="005F06E4">
              <w:rPr>
                <w:sz w:val="24"/>
              </w:rPr>
              <w:t>.</w:t>
            </w:r>
          </w:p>
        </w:tc>
      </w:tr>
    </w:tbl>
    <w:p w14:paraId="364EA365" w14:textId="77777777" w:rsidR="0013096D" w:rsidRDefault="0013096D">
      <w:pPr>
        <w:pStyle w:val="BodyText"/>
        <w:rPr>
          <w:b/>
          <w:sz w:val="26"/>
        </w:rPr>
      </w:pPr>
    </w:p>
    <w:p w14:paraId="01DF3C60" w14:textId="6D9BEAF5" w:rsidR="0013096D" w:rsidRDefault="00F55473" w:rsidP="00EA259F">
      <w:pPr>
        <w:pStyle w:val="Heading2"/>
        <w:numPr>
          <w:ilvl w:val="1"/>
          <w:numId w:val="6"/>
        </w:numPr>
        <w:tabs>
          <w:tab w:val="left" w:pos="714"/>
        </w:tabs>
        <w:spacing w:before="229"/>
        <w:ind w:hanging="498"/>
      </w:pPr>
      <w:r>
        <w:t>Showing college Schedule</w:t>
      </w:r>
    </w:p>
    <w:p w14:paraId="6C1BEAD1" w14:textId="77777777" w:rsidR="0013096D" w:rsidRDefault="0013096D">
      <w:pPr>
        <w:pStyle w:val="BodyText"/>
        <w:spacing w:before="2"/>
        <w:rPr>
          <w:b/>
          <w:sz w:val="32"/>
        </w:rPr>
      </w:pPr>
    </w:p>
    <w:p w14:paraId="060C39C2" w14:textId="24759B9E" w:rsidR="0013096D" w:rsidRPr="00EA259F" w:rsidRDefault="005F06E4" w:rsidP="00EA259F">
      <w:pPr>
        <w:pStyle w:val="ListParagraph"/>
        <w:numPr>
          <w:ilvl w:val="2"/>
          <w:numId w:val="6"/>
        </w:numPr>
        <w:tabs>
          <w:tab w:val="left" w:pos="1629"/>
          <w:tab w:val="left" w:pos="1630"/>
        </w:tabs>
        <w:spacing w:before="1"/>
        <w:rPr>
          <w:b/>
          <w:sz w:val="24"/>
        </w:rPr>
      </w:pPr>
      <w:r w:rsidRPr="00EA259F">
        <w:rPr>
          <w:b/>
          <w:sz w:val="24"/>
        </w:rPr>
        <w:t>Description and</w:t>
      </w:r>
      <w:r w:rsidRPr="00EA259F">
        <w:rPr>
          <w:b/>
          <w:spacing w:val="-1"/>
          <w:sz w:val="24"/>
        </w:rPr>
        <w:t xml:space="preserve"> </w:t>
      </w:r>
      <w:r w:rsidRPr="00EA259F">
        <w:rPr>
          <w:b/>
          <w:sz w:val="24"/>
        </w:rPr>
        <w:t>Priority</w:t>
      </w:r>
    </w:p>
    <w:p w14:paraId="1E108C30" w14:textId="21BDEF51" w:rsidR="0013096D" w:rsidRDefault="005F06E4">
      <w:pPr>
        <w:pStyle w:val="BodyText"/>
        <w:spacing w:before="204"/>
        <w:ind w:left="1656"/>
      </w:pPr>
      <w:r>
        <w:t xml:space="preserve">The system shall allow user to </w:t>
      </w:r>
      <w:r w:rsidR="00307E3C">
        <w:t>display</w:t>
      </w:r>
      <w:r w:rsidR="00105746">
        <w:t xml:space="preserve"> the time of his lectures and sections</w:t>
      </w:r>
      <w:r>
        <w:t>.</w:t>
      </w:r>
    </w:p>
    <w:p w14:paraId="7BDED690" w14:textId="77777777" w:rsidR="0013096D" w:rsidRDefault="005F06E4" w:rsidP="00EA259F">
      <w:pPr>
        <w:pStyle w:val="Heading3"/>
        <w:numPr>
          <w:ilvl w:val="2"/>
          <w:numId w:val="6"/>
        </w:numPr>
        <w:tabs>
          <w:tab w:val="left" w:pos="1629"/>
          <w:tab w:val="left" w:pos="1630"/>
        </w:tabs>
        <w:spacing w:before="204"/>
      </w:pPr>
      <w:r>
        <w:t>Stimulus/Response</w:t>
      </w:r>
      <w:r>
        <w:rPr>
          <w:spacing w:val="-2"/>
        </w:rPr>
        <w:t xml:space="preserve"> </w:t>
      </w:r>
      <w:r>
        <w:t>Sequences.</w:t>
      </w:r>
    </w:p>
    <w:p w14:paraId="7E0E4B4B" w14:textId="0E46338E" w:rsidR="003C175E" w:rsidRDefault="003C175E" w:rsidP="003C175E">
      <w:pPr>
        <w:pStyle w:val="BodyText"/>
        <w:spacing w:before="204"/>
        <w:ind w:left="810"/>
      </w:pPr>
      <w:r>
        <w:t xml:space="preserve">                Not applicable.</w:t>
      </w:r>
    </w:p>
    <w:p w14:paraId="2EDA5D4E" w14:textId="02FEA50B" w:rsidR="0013096D" w:rsidRPr="000C3E90" w:rsidRDefault="005F06E4">
      <w:pPr>
        <w:pStyle w:val="BodyText"/>
        <w:spacing w:before="84" w:line="312" w:lineRule="auto"/>
        <w:ind w:left="2376" w:right="268"/>
        <w:rPr>
          <w:color w:val="FF0000"/>
        </w:rPr>
      </w:pPr>
      <w:r w:rsidRPr="000C3E90">
        <w:rPr>
          <w:color w:val="FF0000"/>
        </w:rPr>
        <w:t>.</w:t>
      </w:r>
    </w:p>
    <w:p w14:paraId="0A3A5115" w14:textId="77777777" w:rsidR="0013096D" w:rsidRDefault="0013096D">
      <w:pPr>
        <w:pStyle w:val="BodyText"/>
        <w:rPr>
          <w:sz w:val="26"/>
        </w:rPr>
      </w:pPr>
    </w:p>
    <w:p w14:paraId="7A453AA3" w14:textId="77777777" w:rsidR="0013096D" w:rsidRDefault="005F06E4" w:rsidP="00EA259F">
      <w:pPr>
        <w:pStyle w:val="Heading3"/>
        <w:numPr>
          <w:ilvl w:val="2"/>
          <w:numId w:val="6"/>
        </w:numPr>
        <w:tabs>
          <w:tab w:val="left" w:pos="1629"/>
          <w:tab w:val="left" w:pos="1630"/>
        </w:tabs>
        <w:spacing w:before="183"/>
      </w:pPr>
      <w:r>
        <w:t>Functional</w:t>
      </w:r>
      <w:r>
        <w:rPr>
          <w:spacing w:val="-1"/>
        </w:rPr>
        <w:t xml:space="preserve"> </w:t>
      </w:r>
      <w:r>
        <w:t>Requirements.</w:t>
      </w:r>
    </w:p>
    <w:p w14:paraId="4CE77F44" w14:textId="77777777" w:rsidR="0013096D" w:rsidRDefault="0013096D">
      <w:pPr>
        <w:pStyle w:val="BodyText"/>
        <w:spacing w:before="6" w:after="1"/>
        <w:rPr>
          <w:b/>
          <w:sz w:val="20"/>
        </w:rPr>
      </w:pPr>
    </w:p>
    <w:tbl>
      <w:tblPr>
        <w:tblW w:w="0" w:type="auto"/>
        <w:tblInd w:w="16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2"/>
        <w:gridCol w:w="6786"/>
      </w:tblGrid>
      <w:tr w:rsidR="0013096D" w14:paraId="231D1A2D" w14:textId="77777777">
        <w:trPr>
          <w:trHeight w:val="479"/>
        </w:trPr>
        <w:tc>
          <w:tcPr>
            <w:tcW w:w="1532" w:type="dxa"/>
          </w:tcPr>
          <w:p w14:paraId="680A3DE0" w14:textId="3A8490BB" w:rsidR="0013096D" w:rsidRDefault="005F06E4">
            <w:pPr>
              <w:pStyle w:val="TableParagraph"/>
              <w:spacing w:line="208" w:lineRule="auto"/>
              <w:ind w:right="101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earching for </w:t>
            </w:r>
            <w:r w:rsidR="00395DC5">
              <w:rPr>
                <w:b/>
                <w:sz w:val="24"/>
              </w:rPr>
              <w:t>lectures and sections</w:t>
            </w:r>
          </w:p>
        </w:tc>
        <w:tc>
          <w:tcPr>
            <w:tcW w:w="6786" w:type="dxa"/>
          </w:tcPr>
          <w:p w14:paraId="6BF4A2F9" w14:textId="13DE19FD" w:rsidR="0013096D" w:rsidRPr="00E15A92" w:rsidRDefault="005F06E4">
            <w:pPr>
              <w:pStyle w:val="TableParagraph"/>
              <w:spacing w:line="240" w:lineRule="exact"/>
              <w:rPr>
                <w:color w:val="000000" w:themeColor="text1"/>
                <w:sz w:val="24"/>
                <w:rtl/>
                <w:lang w:bidi="ar-EG"/>
              </w:rPr>
            </w:pPr>
            <w:r w:rsidRPr="00E15A92">
              <w:rPr>
                <w:color w:val="000000" w:themeColor="text1"/>
                <w:sz w:val="24"/>
              </w:rPr>
              <w:t xml:space="preserve">The system shall allow user to search for </w:t>
            </w:r>
            <w:r w:rsidR="00307E3C" w:rsidRPr="00E15A92">
              <w:rPr>
                <w:color w:val="000000" w:themeColor="text1"/>
                <w:sz w:val="24"/>
              </w:rPr>
              <w:t>his sections and lectures.</w:t>
            </w:r>
          </w:p>
        </w:tc>
      </w:tr>
    </w:tbl>
    <w:p w14:paraId="62E5EA8D" w14:textId="77777777" w:rsidR="0013096D" w:rsidRDefault="0013096D">
      <w:pPr>
        <w:pStyle w:val="BodyText"/>
        <w:rPr>
          <w:b/>
          <w:sz w:val="26"/>
        </w:rPr>
      </w:pPr>
    </w:p>
    <w:p w14:paraId="29640288" w14:textId="0D21890E" w:rsidR="0013096D" w:rsidRDefault="00307E3C" w:rsidP="00EA259F">
      <w:pPr>
        <w:pStyle w:val="Heading2"/>
        <w:numPr>
          <w:ilvl w:val="1"/>
          <w:numId w:val="6"/>
        </w:numPr>
        <w:tabs>
          <w:tab w:val="left" w:pos="714"/>
        </w:tabs>
        <w:spacing w:before="229"/>
        <w:ind w:hanging="498"/>
      </w:pPr>
      <w:r>
        <w:t xml:space="preserve">Change or </w:t>
      </w:r>
      <w:r w:rsidR="00D27E0D">
        <w:t>E</w:t>
      </w:r>
      <w:r>
        <w:t xml:space="preserve">diting </w:t>
      </w:r>
      <w:r w:rsidR="00D27E0D">
        <w:t>S</w:t>
      </w:r>
      <w:r>
        <w:t>chedule</w:t>
      </w:r>
    </w:p>
    <w:p w14:paraId="7CC1F70A" w14:textId="77777777" w:rsidR="0013096D" w:rsidRDefault="0013096D">
      <w:pPr>
        <w:pStyle w:val="BodyText"/>
        <w:spacing w:before="3"/>
        <w:rPr>
          <w:b/>
          <w:sz w:val="32"/>
        </w:rPr>
      </w:pPr>
    </w:p>
    <w:p w14:paraId="382F4075" w14:textId="4B2FFB54" w:rsidR="0013096D" w:rsidRPr="00EA259F" w:rsidRDefault="005F06E4" w:rsidP="00EA259F">
      <w:pPr>
        <w:pStyle w:val="ListParagraph"/>
        <w:numPr>
          <w:ilvl w:val="2"/>
          <w:numId w:val="6"/>
        </w:numPr>
        <w:tabs>
          <w:tab w:val="left" w:pos="1629"/>
          <w:tab w:val="left" w:pos="1630"/>
        </w:tabs>
        <w:rPr>
          <w:b/>
          <w:sz w:val="24"/>
        </w:rPr>
      </w:pPr>
      <w:r w:rsidRPr="00EA259F">
        <w:rPr>
          <w:b/>
          <w:sz w:val="24"/>
        </w:rPr>
        <w:t>Description and</w:t>
      </w:r>
      <w:r w:rsidRPr="00EA259F">
        <w:rPr>
          <w:b/>
          <w:spacing w:val="-1"/>
          <w:sz w:val="24"/>
        </w:rPr>
        <w:t xml:space="preserve"> </w:t>
      </w:r>
      <w:r w:rsidRPr="00EA259F">
        <w:rPr>
          <w:b/>
          <w:sz w:val="24"/>
        </w:rPr>
        <w:t>Priority</w:t>
      </w:r>
    </w:p>
    <w:p w14:paraId="07C88BDE" w14:textId="0E8463AE" w:rsidR="0013096D" w:rsidRDefault="005F06E4">
      <w:pPr>
        <w:pStyle w:val="BodyText"/>
        <w:spacing w:before="204"/>
        <w:ind w:left="1656"/>
      </w:pPr>
      <w:r>
        <w:t xml:space="preserve">The system should </w:t>
      </w:r>
      <w:r w:rsidR="00307E3C">
        <w:t>Allow Staff to</w:t>
      </w:r>
      <w:r w:rsidR="00577774">
        <w:t xml:space="preserve"> use Web controller interface to</w:t>
      </w:r>
      <w:r w:rsidR="00307E3C">
        <w:t xml:space="preserve"> make </w:t>
      </w:r>
      <w:r w:rsidR="00D27E0D">
        <w:t>needed changes on it</w:t>
      </w:r>
      <w:r>
        <w:t>.</w:t>
      </w:r>
    </w:p>
    <w:p w14:paraId="33AA8270" w14:textId="77777777" w:rsidR="0013096D" w:rsidRDefault="005F06E4" w:rsidP="00EA259F">
      <w:pPr>
        <w:pStyle w:val="Heading3"/>
        <w:numPr>
          <w:ilvl w:val="2"/>
          <w:numId w:val="6"/>
        </w:numPr>
        <w:tabs>
          <w:tab w:val="left" w:pos="1629"/>
          <w:tab w:val="left" w:pos="1630"/>
        </w:tabs>
        <w:spacing w:before="204"/>
      </w:pPr>
      <w:r>
        <w:t>Stimulus/Response</w:t>
      </w:r>
      <w:r>
        <w:rPr>
          <w:spacing w:val="-2"/>
        </w:rPr>
        <w:t xml:space="preserve"> </w:t>
      </w:r>
      <w:r>
        <w:t>Sequences.</w:t>
      </w:r>
    </w:p>
    <w:p w14:paraId="2F5AE4C5" w14:textId="2C8B3AD2" w:rsidR="0013096D" w:rsidRDefault="005F06E4">
      <w:pPr>
        <w:pStyle w:val="BodyText"/>
        <w:spacing w:before="84" w:line="312" w:lineRule="auto"/>
        <w:ind w:left="2376" w:right="1360"/>
      </w:pPr>
      <w:r>
        <w:t xml:space="preserve">Stimulus: User requests to </w:t>
      </w:r>
      <w:r w:rsidR="00D27E0D">
        <w:t>change some lectures or sections time</w:t>
      </w:r>
      <w:r>
        <w:t xml:space="preserve">. Response: System </w:t>
      </w:r>
      <w:r w:rsidR="00D27E0D">
        <w:t>receive all feedbacks and make proper decisions about it</w:t>
      </w:r>
      <w:r>
        <w:t>.</w:t>
      </w:r>
    </w:p>
    <w:p w14:paraId="4D072A7D" w14:textId="77777777" w:rsidR="0013096D" w:rsidRDefault="0013096D">
      <w:pPr>
        <w:spacing w:line="312" w:lineRule="auto"/>
        <w:sectPr w:rsidR="0013096D">
          <w:pgSz w:w="12240" w:h="15840"/>
          <w:pgMar w:top="1320" w:right="1060" w:bottom="1180" w:left="1080" w:header="734" w:footer="984" w:gutter="0"/>
          <w:cols w:space="720"/>
        </w:sectPr>
      </w:pPr>
    </w:p>
    <w:p w14:paraId="26F5DDD8" w14:textId="77777777" w:rsidR="0013096D" w:rsidRDefault="0013096D">
      <w:pPr>
        <w:pStyle w:val="BodyText"/>
        <w:rPr>
          <w:sz w:val="20"/>
        </w:rPr>
      </w:pPr>
    </w:p>
    <w:p w14:paraId="414C788B" w14:textId="77777777" w:rsidR="0013096D" w:rsidRDefault="005F06E4" w:rsidP="00EA259F">
      <w:pPr>
        <w:pStyle w:val="Heading3"/>
        <w:numPr>
          <w:ilvl w:val="2"/>
          <w:numId w:val="6"/>
        </w:numPr>
        <w:tabs>
          <w:tab w:val="left" w:pos="1629"/>
          <w:tab w:val="left" w:pos="1630"/>
        </w:tabs>
        <w:spacing w:before="90"/>
      </w:pPr>
      <w:r>
        <w:t>Functional</w:t>
      </w:r>
      <w:r>
        <w:rPr>
          <w:spacing w:val="-1"/>
        </w:rPr>
        <w:t xml:space="preserve"> </w:t>
      </w:r>
      <w:r>
        <w:t>Requirements.</w:t>
      </w:r>
    </w:p>
    <w:p w14:paraId="2DB93481" w14:textId="77777777" w:rsidR="0013096D" w:rsidRDefault="0013096D">
      <w:pPr>
        <w:pStyle w:val="BodyText"/>
        <w:spacing w:before="6"/>
        <w:rPr>
          <w:b/>
          <w:sz w:val="20"/>
        </w:rPr>
      </w:pPr>
    </w:p>
    <w:tbl>
      <w:tblPr>
        <w:tblW w:w="0" w:type="auto"/>
        <w:tblInd w:w="16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1"/>
        <w:gridCol w:w="6697"/>
      </w:tblGrid>
      <w:tr w:rsidR="0013096D" w14:paraId="16EB06E4" w14:textId="77777777">
        <w:trPr>
          <w:trHeight w:val="479"/>
        </w:trPr>
        <w:tc>
          <w:tcPr>
            <w:tcW w:w="1621" w:type="dxa"/>
          </w:tcPr>
          <w:p w14:paraId="27EDD26C" w14:textId="4DF390CE" w:rsidR="0013096D" w:rsidRDefault="005F06E4" w:rsidP="00321C41">
            <w:pPr>
              <w:pStyle w:val="TableParagraph"/>
              <w:spacing w:line="22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isplay</w:t>
            </w:r>
          </w:p>
        </w:tc>
        <w:tc>
          <w:tcPr>
            <w:tcW w:w="6697" w:type="dxa"/>
          </w:tcPr>
          <w:p w14:paraId="5C1B1B16" w14:textId="7E7899AA" w:rsidR="0013096D" w:rsidRDefault="005F06E4" w:rsidP="00A04DC5">
            <w:pPr>
              <w:pStyle w:val="TableParagraph"/>
              <w:spacing w:line="226" w:lineRule="exact"/>
              <w:rPr>
                <w:sz w:val="24"/>
              </w:rPr>
            </w:pPr>
            <w:r>
              <w:rPr>
                <w:sz w:val="24"/>
              </w:rPr>
              <w:t xml:space="preserve">The system shall display all </w:t>
            </w:r>
            <w:r w:rsidR="00A04DC5">
              <w:rPr>
                <w:sz w:val="24"/>
              </w:rPr>
              <w:t>lectures and sections.</w:t>
            </w:r>
          </w:p>
        </w:tc>
      </w:tr>
      <w:tr w:rsidR="0013096D" w14:paraId="3A70ECA1" w14:textId="77777777">
        <w:trPr>
          <w:trHeight w:val="239"/>
        </w:trPr>
        <w:tc>
          <w:tcPr>
            <w:tcW w:w="1621" w:type="dxa"/>
          </w:tcPr>
          <w:p w14:paraId="517421E2" w14:textId="0169FC66" w:rsidR="0013096D" w:rsidRDefault="00920FC3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showing</w:t>
            </w:r>
          </w:p>
        </w:tc>
        <w:tc>
          <w:tcPr>
            <w:tcW w:w="6697" w:type="dxa"/>
          </w:tcPr>
          <w:p w14:paraId="6F44B8C2" w14:textId="3AF64AFE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The system shall allow a user to </w:t>
            </w:r>
            <w:r w:rsidR="00A04DC5">
              <w:rPr>
                <w:sz w:val="24"/>
              </w:rPr>
              <w:t xml:space="preserve">display his </w:t>
            </w:r>
            <w:r w:rsidR="00920FC3" w:rsidRPr="00920FC3">
              <w:rPr>
                <w:sz w:val="24"/>
              </w:rPr>
              <w:t>appointments</w:t>
            </w:r>
            <w:r>
              <w:rPr>
                <w:sz w:val="24"/>
              </w:rPr>
              <w:t>.</w:t>
            </w:r>
          </w:p>
        </w:tc>
      </w:tr>
      <w:tr w:rsidR="0013096D" w14:paraId="0B2A502A" w14:textId="77777777">
        <w:trPr>
          <w:trHeight w:val="239"/>
        </w:trPr>
        <w:tc>
          <w:tcPr>
            <w:tcW w:w="1621" w:type="dxa"/>
          </w:tcPr>
          <w:p w14:paraId="1932A399" w14:textId="38F65FA5" w:rsidR="0013096D" w:rsidRDefault="00920FC3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feedback</w:t>
            </w:r>
          </w:p>
        </w:tc>
        <w:tc>
          <w:tcPr>
            <w:tcW w:w="6697" w:type="dxa"/>
          </w:tcPr>
          <w:p w14:paraId="46BAE685" w14:textId="66C6DDBD" w:rsidR="0013096D" w:rsidRDefault="005F06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The system shall allow a user to </w:t>
            </w:r>
            <w:r w:rsidR="00920FC3">
              <w:rPr>
                <w:sz w:val="24"/>
              </w:rPr>
              <w:t xml:space="preserve">send his thoughts and </w:t>
            </w:r>
            <w:r w:rsidR="00920FC3" w:rsidRPr="00920FC3">
              <w:rPr>
                <w:sz w:val="24"/>
              </w:rPr>
              <w:t>Conflicts</w:t>
            </w:r>
            <w:r>
              <w:rPr>
                <w:sz w:val="24"/>
              </w:rPr>
              <w:t>.</w:t>
            </w:r>
          </w:p>
        </w:tc>
      </w:tr>
    </w:tbl>
    <w:p w14:paraId="7152188C" w14:textId="7C1E288A" w:rsidR="0013096D" w:rsidRDefault="0013096D">
      <w:pPr>
        <w:pStyle w:val="BodyText"/>
        <w:rPr>
          <w:b/>
          <w:sz w:val="26"/>
        </w:rPr>
      </w:pPr>
    </w:p>
    <w:p w14:paraId="2C062F5E" w14:textId="2BAD81EE" w:rsidR="00321C41" w:rsidRDefault="00321C41" w:rsidP="00EA259F">
      <w:pPr>
        <w:pStyle w:val="BodyText"/>
        <w:numPr>
          <w:ilvl w:val="1"/>
          <w:numId w:val="6"/>
        </w:numPr>
        <w:rPr>
          <w:b/>
          <w:sz w:val="26"/>
        </w:rPr>
      </w:pPr>
      <w:r>
        <w:rPr>
          <w:b/>
          <w:sz w:val="26"/>
        </w:rPr>
        <w:t>web interface Data Storing</w:t>
      </w:r>
    </w:p>
    <w:p w14:paraId="21F413EF" w14:textId="3A5E5397" w:rsidR="00321C41" w:rsidRDefault="00321C41" w:rsidP="00321C41">
      <w:pPr>
        <w:pStyle w:val="BodyText"/>
        <w:ind w:left="713"/>
        <w:rPr>
          <w:b/>
          <w:sz w:val="26"/>
        </w:rPr>
      </w:pPr>
    </w:p>
    <w:p w14:paraId="4FB9904F" w14:textId="32F6C4C4" w:rsidR="00321C41" w:rsidRDefault="0072020D" w:rsidP="00EA259F">
      <w:pPr>
        <w:pStyle w:val="BodyText"/>
        <w:numPr>
          <w:ilvl w:val="2"/>
          <w:numId w:val="6"/>
        </w:numPr>
        <w:rPr>
          <w:b/>
          <w:sz w:val="26"/>
        </w:rPr>
      </w:pPr>
      <w:r>
        <w:rPr>
          <w:b/>
          <w:sz w:val="26"/>
        </w:rPr>
        <w:t>Description</w:t>
      </w:r>
      <w:r w:rsidR="00321C41">
        <w:rPr>
          <w:b/>
          <w:sz w:val="26"/>
        </w:rPr>
        <w:t xml:space="preserve"> and Priority</w:t>
      </w:r>
    </w:p>
    <w:p w14:paraId="789922B1" w14:textId="25D4E7EC" w:rsidR="00321C41" w:rsidRDefault="00321C41" w:rsidP="00321C41">
      <w:pPr>
        <w:pStyle w:val="BodyText"/>
        <w:ind w:left="713"/>
        <w:rPr>
          <w:b/>
          <w:sz w:val="26"/>
        </w:rPr>
      </w:pPr>
    </w:p>
    <w:p w14:paraId="7A13DE63" w14:textId="7FAA551B" w:rsidR="0072020D" w:rsidRDefault="00321C41" w:rsidP="0072020D">
      <w:pPr>
        <w:pStyle w:val="BodyText"/>
        <w:ind w:left="1373"/>
        <w:rPr>
          <w:bCs/>
          <w:sz w:val="26"/>
        </w:rPr>
      </w:pPr>
      <w:r w:rsidRPr="0072020D">
        <w:rPr>
          <w:bCs/>
          <w:sz w:val="26"/>
        </w:rPr>
        <w:t>The system should Allow Staff to store data locally before</w:t>
      </w:r>
      <w:r w:rsidR="0072020D" w:rsidRPr="0072020D">
        <w:rPr>
          <w:bCs/>
          <w:sz w:val="26"/>
        </w:rPr>
        <w:t xml:space="preserve"> taking its final editing</w:t>
      </w:r>
      <w:r w:rsidR="0072020D">
        <w:rPr>
          <w:bCs/>
          <w:sz w:val="26"/>
        </w:rPr>
        <w:t xml:space="preserve">              decision</w:t>
      </w:r>
      <w:r w:rsidR="0072020D" w:rsidRPr="0072020D">
        <w:rPr>
          <w:bCs/>
          <w:sz w:val="26"/>
        </w:rPr>
        <w:t>.</w:t>
      </w:r>
    </w:p>
    <w:p w14:paraId="448FDD6D" w14:textId="77777777" w:rsidR="0072020D" w:rsidRDefault="0072020D" w:rsidP="0072020D">
      <w:pPr>
        <w:pStyle w:val="BodyText"/>
        <w:ind w:left="1373"/>
        <w:rPr>
          <w:bCs/>
          <w:sz w:val="26"/>
        </w:rPr>
      </w:pPr>
    </w:p>
    <w:p w14:paraId="27AB2F0B" w14:textId="173D0F9D" w:rsidR="0072020D" w:rsidRPr="00350E02" w:rsidRDefault="0072020D" w:rsidP="00EA259F">
      <w:pPr>
        <w:pStyle w:val="BodyText"/>
        <w:numPr>
          <w:ilvl w:val="2"/>
          <w:numId w:val="6"/>
        </w:numPr>
        <w:rPr>
          <w:b/>
          <w:sz w:val="26"/>
          <w:szCs w:val="26"/>
        </w:rPr>
      </w:pPr>
      <w:r w:rsidRPr="00350E02">
        <w:rPr>
          <w:b/>
          <w:sz w:val="26"/>
          <w:szCs w:val="26"/>
        </w:rPr>
        <w:t>Stimulus/Response</w:t>
      </w:r>
      <w:r w:rsidRPr="00350E02">
        <w:rPr>
          <w:b/>
          <w:spacing w:val="-2"/>
          <w:sz w:val="26"/>
          <w:szCs w:val="26"/>
        </w:rPr>
        <w:t xml:space="preserve"> </w:t>
      </w:r>
      <w:r w:rsidRPr="00350E02">
        <w:rPr>
          <w:b/>
          <w:sz w:val="26"/>
          <w:szCs w:val="26"/>
        </w:rPr>
        <w:t>Sequences.</w:t>
      </w:r>
    </w:p>
    <w:p w14:paraId="0CAE569A" w14:textId="306CA82E" w:rsidR="0072020D" w:rsidRDefault="0072020D" w:rsidP="00350E02">
      <w:pPr>
        <w:pStyle w:val="BodyText"/>
        <w:ind w:left="712"/>
        <w:rPr>
          <w:b/>
        </w:rPr>
      </w:pPr>
    </w:p>
    <w:p w14:paraId="103A30EB" w14:textId="1680F6DB" w:rsidR="0072020D" w:rsidRPr="00350E02" w:rsidRDefault="00350E02" w:rsidP="0072020D">
      <w:pPr>
        <w:pStyle w:val="BodyText"/>
        <w:ind w:left="1432"/>
        <w:rPr>
          <w:bCs/>
          <w:lang w:bidi="ar-EG"/>
        </w:rPr>
      </w:pPr>
      <w:r w:rsidRPr="00350E02">
        <w:rPr>
          <w:bCs/>
        </w:rPr>
        <w:t>Stimulus:</w:t>
      </w:r>
      <w:r w:rsidR="0072020D" w:rsidRPr="00350E02">
        <w:rPr>
          <w:bCs/>
        </w:rPr>
        <w:t xml:space="preserve"> staff wants to make changes or send </w:t>
      </w:r>
      <w:r w:rsidR="0072020D" w:rsidRPr="00350E02">
        <w:rPr>
          <w:bCs/>
          <w:lang w:bidi="ar-EG"/>
        </w:rPr>
        <w:t>Alerts to the App.</w:t>
      </w:r>
    </w:p>
    <w:p w14:paraId="69027806" w14:textId="430CCA21" w:rsidR="0072020D" w:rsidRDefault="00350E02" w:rsidP="0072020D">
      <w:pPr>
        <w:pStyle w:val="BodyText"/>
        <w:ind w:left="1432"/>
      </w:pPr>
      <w:r>
        <w:t>Response: students see the changes onto their android applications in Schedule or new notification.</w:t>
      </w:r>
    </w:p>
    <w:p w14:paraId="603672C2" w14:textId="23DD65FA" w:rsidR="00350E02" w:rsidRDefault="00350E02" w:rsidP="0072020D">
      <w:pPr>
        <w:pStyle w:val="BodyText"/>
        <w:ind w:left="1432"/>
      </w:pPr>
    </w:p>
    <w:p w14:paraId="7F9DF811" w14:textId="4C042EE6" w:rsidR="00350E02" w:rsidRDefault="00350E02" w:rsidP="00EA259F">
      <w:pPr>
        <w:pStyle w:val="BodyText"/>
        <w:numPr>
          <w:ilvl w:val="2"/>
          <w:numId w:val="6"/>
        </w:numPr>
        <w:rPr>
          <w:b/>
          <w:bCs/>
          <w:sz w:val="26"/>
          <w:szCs w:val="26"/>
        </w:rPr>
      </w:pPr>
      <w:r w:rsidRPr="00E541CC">
        <w:rPr>
          <w:b/>
          <w:bCs/>
          <w:sz w:val="26"/>
          <w:szCs w:val="26"/>
        </w:rPr>
        <w:t>Functional Requirements</w:t>
      </w:r>
    </w:p>
    <w:p w14:paraId="5787F9E8" w14:textId="168B16A5" w:rsidR="00E541CC" w:rsidRDefault="00E541CC" w:rsidP="00E541CC">
      <w:pPr>
        <w:pStyle w:val="BodyText"/>
        <w:ind w:left="1432"/>
        <w:rPr>
          <w:b/>
          <w:bCs/>
          <w:sz w:val="26"/>
          <w:szCs w:val="26"/>
        </w:rPr>
      </w:pPr>
    </w:p>
    <w:tbl>
      <w:tblPr>
        <w:tblW w:w="0" w:type="auto"/>
        <w:tblInd w:w="1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42"/>
        <w:gridCol w:w="7502"/>
      </w:tblGrid>
      <w:tr w:rsidR="00E541CC" w14:paraId="44F77F73" w14:textId="4D4F6A75" w:rsidTr="00E541CC">
        <w:trPr>
          <w:trHeight w:val="1442"/>
        </w:trPr>
        <w:tc>
          <w:tcPr>
            <w:tcW w:w="1069" w:type="dxa"/>
          </w:tcPr>
          <w:p w14:paraId="51D4C83D" w14:textId="77777777" w:rsidR="00E541CC" w:rsidRDefault="00E541CC" w:rsidP="00E541CC">
            <w:pPr>
              <w:pStyle w:val="BodyText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Storing </w:t>
            </w:r>
          </w:p>
          <w:p w14:paraId="6E3366B1" w14:textId="7C8F8B7A" w:rsidR="00E541CC" w:rsidRDefault="00E541CC" w:rsidP="00E541CC">
            <w:pPr>
              <w:pStyle w:val="BodyText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Data</w:t>
            </w:r>
          </w:p>
        </w:tc>
        <w:tc>
          <w:tcPr>
            <w:tcW w:w="7626" w:type="dxa"/>
          </w:tcPr>
          <w:p w14:paraId="7AB3F340" w14:textId="5274D0CD" w:rsidR="00E541CC" w:rsidRPr="00E541CC" w:rsidRDefault="00E541CC" w:rsidP="00E541CC">
            <w:pPr>
              <w:pStyle w:val="BodyText"/>
              <w:rPr>
                <w:sz w:val="26"/>
                <w:szCs w:val="26"/>
              </w:rPr>
            </w:pPr>
            <w:r w:rsidRPr="00E541CC">
              <w:rPr>
                <w:sz w:val="26"/>
                <w:szCs w:val="26"/>
              </w:rPr>
              <w:t>The system allow staff to store data locally before submitting it onto firebase database.</w:t>
            </w:r>
          </w:p>
        </w:tc>
      </w:tr>
      <w:tr w:rsidR="00E541CC" w14:paraId="7FFAE1AA" w14:textId="77777777" w:rsidTr="00E541CC">
        <w:trPr>
          <w:trHeight w:val="1442"/>
        </w:trPr>
        <w:tc>
          <w:tcPr>
            <w:tcW w:w="1069" w:type="dxa"/>
          </w:tcPr>
          <w:p w14:paraId="461F6B1A" w14:textId="39BF57E8" w:rsidR="00E541CC" w:rsidRDefault="00E541CC" w:rsidP="00E541CC">
            <w:pPr>
              <w:pStyle w:val="BodyText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Database</w:t>
            </w:r>
          </w:p>
        </w:tc>
        <w:tc>
          <w:tcPr>
            <w:tcW w:w="7626" w:type="dxa"/>
          </w:tcPr>
          <w:p w14:paraId="3E5C8F86" w14:textId="03FF6634" w:rsidR="00E541CC" w:rsidRPr="00E541CC" w:rsidRDefault="00E541CC" w:rsidP="00E541CC">
            <w:pPr>
              <w:pStyle w:val="BodyTex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h firebase Database system used to store or retrieve data from the internet to show changes instantly to students.</w:t>
            </w:r>
          </w:p>
        </w:tc>
      </w:tr>
    </w:tbl>
    <w:p w14:paraId="70F077DA" w14:textId="77777777" w:rsidR="00E541CC" w:rsidRDefault="00E541CC" w:rsidP="00E541CC">
      <w:pPr>
        <w:pStyle w:val="BodyText"/>
        <w:pBdr>
          <w:between w:val="single" w:sz="4" w:space="1" w:color="auto"/>
          <w:bar w:val="single" w:sz="4" w:color="auto"/>
        </w:pBdr>
        <w:ind w:left="1432"/>
        <w:rPr>
          <w:b/>
          <w:bCs/>
          <w:sz w:val="26"/>
          <w:szCs w:val="26"/>
        </w:rPr>
      </w:pPr>
    </w:p>
    <w:p w14:paraId="2EB53F06" w14:textId="61E59410" w:rsidR="0072020D" w:rsidRDefault="006529BA" w:rsidP="00EA259F">
      <w:pPr>
        <w:pStyle w:val="BodyText"/>
        <w:numPr>
          <w:ilvl w:val="1"/>
          <w:numId w:val="6"/>
        </w:numPr>
        <w:rPr>
          <w:b/>
          <w:sz w:val="26"/>
          <w:szCs w:val="26"/>
        </w:rPr>
      </w:pPr>
      <w:r w:rsidRPr="006529BA">
        <w:rPr>
          <w:b/>
          <w:sz w:val="26"/>
          <w:szCs w:val="26"/>
        </w:rPr>
        <w:t>Web interface algorithm helper</w:t>
      </w:r>
    </w:p>
    <w:p w14:paraId="1835C57A" w14:textId="3F6E133D" w:rsidR="006529BA" w:rsidRDefault="006529BA" w:rsidP="006529BA">
      <w:pPr>
        <w:pStyle w:val="BodyText"/>
        <w:ind w:left="713"/>
        <w:rPr>
          <w:b/>
          <w:sz w:val="26"/>
          <w:szCs w:val="26"/>
        </w:rPr>
      </w:pPr>
    </w:p>
    <w:p w14:paraId="7CE4D470" w14:textId="56410CFE" w:rsidR="006529BA" w:rsidRDefault="00EA259F" w:rsidP="006529BA">
      <w:pPr>
        <w:pStyle w:val="BodyText"/>
        <w:ind w:left="713"/>
        <w:rPr>
          <w:b/>
          <w:sz w:val="26"/>
          <w:szCs w:val="26"/>
        </w:rPr>
      </w:pPr>
      <w:r>
        <w:rPr>
          <w:b/>
          <w:sz w:val="26"/>
          <w:szCs w:val="26"/>
        </w:rPr>
        <w:t>3.9.1</w:t>
      </w:r>
      <w:r w:rsidR="006529BA">
        <w:rPr>
          <w:b/>
          <w:sz w:val="26"/>
          <w:szCs w:val="26"/>
        </w:rPr>
        <w:t xml:space="preserve"> Description and Priority</w:t>
      </w:r>
    </w:p>
    <w:p w14:paraId="2770E872" w14:textId="4C3CE563" w:rsidR="006529BA" w:rsidRDefault="006529BA" w:rsidP="006529BA">
      <w:pPr>
        <w:pStyle w:val="BodyText"/>
        <w:ind w:left="713"/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</w:p>
    <w:p w14:paraId="5738E3E0" w14:textId="61E4685E" w:rsidR="006529BA" w:rsidRDefault="006529BA" w:rsidP="006529BA">
      <w:pPr>
        <w:pStyle w:val="BodyText"/>
        <w:ind w:left="1440" w:firstLine="5"/>
        <w:rPr>
          <w:bCs/>
          <w:sz w:val="26"/>
          <w:szCs w:val="26"/>
        </w:rPr>
      </w:pPr>
      <w:r w:rsidRPr="006529BA">
        <w:rPr>
          <w:bCs/>
          <w:sz w:val="26"/>
          <w:szCs w:val="26"/>
        </w:rPr>
        <w:t>The system will help staff to make best choice when putting data into college   schedule to help staff faster than usual.</w:t>
      </w:r>
    </w:p>
    <w:p w14:paraId="08266E59" w14:textId="4564007B" w:rsidR="006529BA" w:rsidRDefault="006529BA" w:rsidP="006529BA">
      <w:pPr>
        <w:pStyle w:val="BodyText"/>
        <w:ind w:left="1440" w:firstLine="5"/>
        <w:rPr>
          <w:bCs/>
          <w:sz w:val="26"/>
          <w:szCs w:val="26"/>
        </w:rPr>
      </w:pPr>
    </w:p>
    <w:p w14:paraId="287358B5" w14:textId="33ED0A5A" w:rsidR="006529BA" w:rsidRDefault="006529BA" w:rsidP="006529BA">
      <w:pPr>
        <w:pStyle w:val="BodyText"/>
        <w:rPr>
          <w:bCs/>
          <w:sz w:val="26"/>
          <w:szCs w:val="26"/>
        </w:rPr>
      </w:pPr>
      <w:r>
        <w:rPr>
          <w:bCs/>
          <w:sz w:val="26"/>
          <w:szCs w:val="26"/>
        </w:rPr>
        <w:tab/>
      </w:r>
      <w:r w:rsidR="00EA259F">
        <w:rPr>
          <w:b/>
          <w:sz w:val="26"/>
          <w:szCs w:val="26"/>
        </w:rPr>
        <w:t>3.9.2</w:t>
      </w:r>
      <w:r>
        <w:rPr>
          <w:bCs/>
          <w:sz w:val="26"/>
          <w:szCs w:val="26"/>
        </w:rPr>
        <w:t xml:space="preserve"> </w:t>
      </w:r>
      <w:r w:rsidRPr="004473FE">
        <w:rPr>
          <w:b/>
          <w:sz w:val="26"/>
          <w:szCs w:val="26"/>
        </w:rPr>
        <w:t>Stimulus/Response Sequences.</w:t>
      </w:r>
    </w:p>
    <w:p w14:paraId="32735CA8" w14:textId="0EB67499" w:rsidR="006529BA" w:rsidRDefault="006529BA" w:rsidP="006529BA">
      <w:pPr>
        <w:pStyle w:val="BodyText"/>
        <w:rPr>
          <w:bCs/>
          <w:sz w:val="26"/>
          <w:szCs w:val="26"/>
        </w:rPr>
      </w:pPr>
    </w:p>
    <w:p w14:paraId="08A3C3B6" w14:textId="2AB92EAD" w:rsidR="006529BA" w:rsidRDefault="006529BA" w:rsidP="006529BA">
      <w:pPr>
        <w:pStyle w:val="BodyText"/>
        <w:ind w:left="1440"/>
        <w:rPr>
          <w:bCs/>
          <w:sz w:val="26"/>
          <w:szCs w:val="26"/>
        </w:rPr>
      </w:pPr>
      <w:r>
        <w:rPr>
          <w:bCs/>
          <w:sz w:val="26"/>
          <w:szCs w:val="26"/>
        </w:rPr>
        <w:t>When collecting data from professors and teach assistants to make the schedule               best way.</w:t>
      </w:r>
    </w:p>
    <w:p w14:paraId="1D4060D1" w14:textId="228283BD" w:rsidR="004473FE" w:rsidRDefault="004473FE" w:rsidP="004473FE">
      <w:pPr>
        <w:pStyle w:val="BodyText"/>
        <w:rPr>
          <w:bCs/>
          <w:sz w:val="26"/>
          <w:szCs w:val="26"/>
        </w:rPr>
      </w:pPr>
      <w:r>
        <w:rPr>
          <w:bCs/>
          <w:sz w:val="26"/>
          <w:szCs w:val="26"/>
        </w:rPr>
        <w:tab/>
      </w:r>
    </w:p>
    <w:p w14:paraId="04049F9D" w14:textId="23286250" w:rsidR="004473FE" w:rsidRPr="009A43E7" w:rsidRDefault="004473FE" w:rsidP="00EA259F">
      <w:pPr>
        <w:pStyle w:val="BodyText"/>
        <w:numPr>
          <w:ilvl w:val="2"/>
          <w:numId w:val="15"/>
        </w:numPr>
        <w:rPr>
          <w:b/>
          <w:sz w:val="26"/>
          <w:szCs w:val="26"/>
        </w:rPr>
      </w:pPr>
      <w:r w:rsidRPr="009A43E7">
        <w:rPr>
          <w:b/>
          <w:sz w:val="26"/>
          <w:szCs w:val="26"/>
        </w:rPr>
        <w:lastRenderedPageBreak/>
        <w:t>Functional Requirements.</w:t>
      </w:r>
    </w:p>
    <w:p w14:paraId="0FE890EF" w14:textId="680CCE9A" w:rsidR="004473FE" w:rsidRDefault="004473FE" w:rsidP="004473FE">
      <w:pPr>
        <w:pStyle w:val="BodyText"/>
        <w:ind w:left="1432"/>
        <w:rPr>
          <w:bCs/>
          <w:sz w:val="26"/>
          <w:szCs w:val="26"/>
        </w:rPr>
      </w:pPr>
    </w:p>
    <w:tbl>
      <w:tblPr>
        <w:tblStyle w:val="TableGrid"/>
        <w:tblW w:w="9206" w:type="dxa"/>
        <w:tblInd w:w="1432" w:type="dxa"/>
        <w:tblLook w:val="04A0" w:firstRow="1" w:lastRow="0" w:firstColumn="1" w:lastColumn="0" w:noHBand="0" w:noVBand="1"/>
      </w:tblPr>
      <w:tblGrid>
        <w:gridCol w:w="1372"/>
        <w:gridCol w:w="7834"/>
      </w:tblGrid>
      <w:tr w:rsidR="004473FE" w14:paraId="72B8296A" w14:textId="77777777" w:rsidTr="004473FE">
        <w:trPr>
          <w:trHeight w:val="1105"/>
        </w:trPr>
        <w:tc>
          <w:tcPr>
            <w:tcW w:w="1332" w:type="dxa"/>
          </w:tcPr>
          <w:p w14:paraId="110706E3" w14:textId="4A7FBBD8" w:rsidR="004473FE" w:rsidRPr="009A43E7" w:rsidRDefault="009A43E7" w:rsidP="004473FE">
            <w:pPr>
              <w:pStyle w:val="BodyText"/>
              <w:rPr>
                <w:b/>
                <w:sz w:val="26"/>
                <w:szCs w:val="26"/>
              </w:rPr>
            </w:pPr>
            <w:r w:rsidRPr="009A43E7">
              <w:rPr>
                <w:b/>
                <w:sz w:val="26"/>
                <w:szCs w:val="26"/>
              </w:rPr>
              <w:t>Algorithm</w:t>
            </w:r>
            <w:r w:rsidRPr="009A43E7">
              <w:rPr>
                <w:b/>
                <w:sz w:val="26"/>
                <w:szCs w:val="26"/>
              </w:rPr>
              <w:br/>
              <w:t>helper</w:t>
            </w:r>
          </w:p>
        </w:tc>
        <w:tc>
          <w:tcPr>
            <w:tcW w:w="7874" w:type="dxa"/>
          </w:tcPr>
          <w:p w14:paraId="559FE8F0" w14:textId="329AF5ED" w:rsidR="004473FE" w:rsidRDefault="009A43E7" w:rsidP="004473FE">
            <w:pPr>
              <w:pStyle w:val="BodyText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This algorithm help staff to arrange the schedule and make suggestions for him/her to choose from.</w:t>
            </w:r>
          </w:p>
        </w:tc>
      </w:tr>
    </w:tbl>
    <w:p w14:paraId="4E5EE979" w14:textId="77777777" w:rsidR="004473FE" w:rsidRDefault="004473FE" w:rsidP="004473FE">
      <w:pPr>
        <w:pStyle w:val="BodyText"/>
        <w:ind w:left="1432"/>
        <w:rPr>
          <w:bCs/>
          <w:sz w:val="26"/>
          <w:szCs w:val="26"/>
        </w:rPr>
      </w:pPr>
    </w:p>
    <w:p w14:paraId="7584A306" w14:textId="50837E6F" w:rsidR="0013096D" w:rsidRDefault="00EA259F" w:rsidP="00EA259F">
      <w:pPr>
        <w:pStyle w:val="Heading2"/>
        <w:numPr>
          <w:ilvl w:val="1"/>
          <w:numId w:val="15"/>
        </w:numPr>
        <w:tabs>
          <w:tab w:val="left" w:pos="714"/>
        </w:tabs>
        <w:spacing w:before="229"/>
        <w:ind w:hanging="498"/>
      </w:pPr>
      <w:bookmarkStart w:id="21" w:name="_TOC_250010"/>
      <w:bookmarkEnd w:id="21"/>
      <w:r>
        <w:t xml:space="preserve"> </w:t>
      </w:r>
      <w:r w:rsidR="00577774">
        <w:t>Web controller interface</w:t>
      </w:r>
    </w:p>
    <w:p w14:paraId="7C6F1A3B" w14:textId="77777777" w:rsidR="0013096D" w:rsidRDefault="0013096D">
      <w:pPr>
        <w:pStyle w:val="BodyText"/>
        <w:spacing w:before="2"/>
        <w:rPr>
          <w:b/>
          <w:sz w:val="32"/>
        </w:rPr>
      </w:pPr>
    </w:p>
    <w:p w14:paraId="4D4E4FC8" w14:textId="15E323C9" w:rsidR="0013096D" w:rsidRPr="00EA259F" w:rsidRDefault="005F06E4" w:rsidP="00EA259F">
      <w:pPr>
        <w:pStyle w:val="ListParagraph"/>
        <w:numPr>
          <w:ilvl w:val="2"/>
          <w:numId w:val="16"/>
        </w:numPr>
        <w:tabs>
          <w:tab w:val="left" w:pos="1629"/>
          <w:tab w:val="left" w:pos="1630"/>
        </w:tabs>
        <w:spacing w:before="1"/>
        <w:rPr>
          <w:b/>
          <w:sz w:val="24"/>
        </w:rPr>
      </w:pPr>
      <w:r w:rsidRPr="00EA259F">
        <w:rPr>
          <w:b/>
          <w:sz w:val="24"/>
        </w:rPr>
        <w:t>Description and</w:t>
      </w:r>
      <w:r w:rsidRPr="00EA259F">
        <w:rPr>
          <w:b/>
          <w:spacing w:val="-1"/>
          <w:sz w:val="24"/>
        </w:rPr>
        <w:t xml:space="preserve"> </w:t>
      </w:r>
      <w:r w:rsidRPr="00EA259F">
        <w:rPr>
          <w:b/>
          <w:sz w:val="24"/>
        </w:rPr>
        <w:t>Priority</w:t>
      </w:r>
    </w:p>
    <w:p w14:paraId="5057795B" w14:textId="1CC0D2A3" w:rsidR="0013096D" w:rsidRDefault="005F06E4">
      <w:pPr>
        <w:pStyle w:val="BodyText"/>
        <w:spacing w:before="204"/>
        <w:ind w:left="1656"/>
      </w:pPr>
      <w:r>
        <w:t xml:space="preserve">The system shall allow </w:t>
      </w:r>
      <w:r w:rsidR="0092309F">
        <w:t>S</w:t>
      </w:r>
      <w:r w:rsidR="00577774">
        <w:t>taff to handle feedbacks and makes proper changes on the app</w:t>
      </w:r>
      <w:r>
        <w:t>.</w:t>
      </w:r>
    </w:p>
    <w:p w14:paraId="46D77FC2" w14:textId="224E9230" w:rsidR="0013096D" w:rsidRDefault="005F06E4" w:rsidP="00EA259F">
      <w:pPr>
        <w:pStyle w:val="Heading3"/>
        <w:numPr>
          <w:ilvl w:val="2"/>
          <w:numId w:val="16"/>
        </w:numPr>
        <w:tabs>
          <w:tab w:val="left" w:pos="1629"/>
          <w:tab w:val="left" w:pos="1630"/>
        </w:tabs>
        <w:spacing w:before="204"/>
      </w:pPr>
      <w:r>
        <w:t>Stimulus/Response</w:t>
      </w:r>
      <w:r>
        <w:rPr>
          <w:spacing w:val="-2"/>
        </w:rPr>
        <w:t xml:space="preserve"> </w:t>
      </w:r>
      <w:r>
        <w:t>Sequences.</w:t>
      </w:r>
    </w:p>
    <w:p w14:paraId="544D1E4D" w14:textId="77777777" w:rsidR="0013096D" w:rsidRDefault="005F06E4">
      <w:pPr>
        <w:pStyle w:val="BodyText"/>
        <w:spacing w:before="204"/>
        <w:ind w:left="1656"/>
      </w:pPr>
      <w:r>
        <w:t>Not applicable.</w:t>
      </w:r>
    </w:p>
    <w:p w14:paraId="2D904E3C" w14:textId="77777777" w:rsidR="0013096D" w:rsidRDefault="005F06E4" w:rsidP="00EA259F">
      <w:pPr>
        <w:pStyle w:val="Heading3"/>
        <w:numPr>
          <w:ilvl w:val="2"/>
          <w:numId w:val="16"/>
        </w:numPr>
        <w:tabs>
          <w:tab w:val="left" w:pos="1629"/>
          <w:tab w:val="left" w:pos="1630"/>
        </w:tabs>
        <w:spacing w:before="84"/>
      </w:pPr>
      <w:r>
        <w:t>Functional</w:t>
      </w:r>
      <w:r>
        <w:rPr>
          <w:spacing w:val="-1"/>
        </w:rPr>
        <w:t xml:space="preserve"> </w:t>
      </w:r>
      <w:r>
        <w:t>Requirements.</w:t>
      </w:r>
    </w:p>
    <w:p w14:paraId="14161A9B" w14:textId="77777777" w:rsidR="0013096D" w:rsidRDefault="0013096D">
      <w:pPr>
        <w:pStyle w:val="BodyText"/>
        <w:spacing w:before="6"/>
        <w:rPr>
          <w:b/>
          <w:sz w:val="20"/>
        </w:rPr>
      </w:pPr>
    </w:p>
    <w:tbl>
      <w:tblPr>
        <w:tblW w:w="0" w:type="auto"/>
        <w:tblInd w:w="16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21"/>
        <w:gridCol w:w="6697"/>
      </w:tblGrid>
      <w:tr w:rsidR="0013096D" w14:paraId="09E4E449" w14:textId="77777777">
        <w:trPr>
          <w:trHeight w:val="530"/>
        </w:trPr>
        <w:tc>
          <w:tcPr>
            <w:tcW w:w="1621" w:type="dxa"/>
          </w:tcPr>
          <w:p w14:paraId="2F0778BD" w14:textId="170C5764" w:rsidR="0013096D" w:rsidRDefault="005F06E4">
            <w:pPr>
              <w:pStyle w:val="TableParagraph"/>
              <w:spacing w:line="208" w:lineRule="auto"/>
              <w:ind w:right="157"/>
              <w:rPr>
                <w:b/>
                <w:sz w:val="24"/>
              </w:rPr>
            </w:pPr>
            <w:bookmarkStart w:id="22" w:name="_Hlk68300519"/>
            <w:r>
              <w:rPr>
                <w:b/>
                <w:sz w:val="24"/>
              </w:rPr>
              <w:t xml:space="preserve">Contact with </w:t>
            </w:r>
            <w:r w:rsidR="0092309F">
              <w:rPr>
                <w:b/>
                <w:sz w:val="24"/>
              </w:rPr>
              <w:t>S</w:t>
            </w:r>
            <w:r w:rsidR="00577774">
              <w:rPr>
                <w:b/>
                <w:sz w:val="24"/>
              </w:rPr>
              <w:t>taff</w:t>
            </w:r>
          </w:p>
        </w:tc>
        <w:tc>
          <w:tcPr>
            <w:tcW w:w="6697" w:type="dxa"/>
          </w:tcPr>
          <w:p w14:paraId="4CAFA8A0" w14:textId="2D33DD1D" w:rsidR="0013096D" w:rsidRDefault="005F06E4">
            <w:pPr>
              <w:pStyle w:val="TableParagraph"/>
              <w:spacing w:line="208" w:lineRule="auto"/>
              <w:rPr>
                <w:sz w:val="24"/>
              </w:rPr>
            </w:pPr>
            <w:r>
              <w:rPr>
                <w:sz w:val="24"/>
              </w:rPr>
              <w:t xml:space="preserve">The system shall allow a user to contact with </w:t>
            </w:r>
            <w:r w:rsidR="0092309F">
              <w:rPr>
                <w:sz w:val="24"/>
              </w:rPr>
              <w:t>S</w:t>
            </w:r>
            <w:r w:rsidR="00577774">
              <w:rPr>
                <w:sz w:val="24"/>
              </w:rPr>
              <w:t>taff</w:t>
            </w:r>
            <w:r>
              <w:rPr>
                <w:sz w:val="24"/>
              </w:rPr>
              <w:t xml:space="preserve"> to able to </w:t>
            </w:r>
            <w:r w:rsidR="00577774">
              <w:rPr>
                <w:sz w:val="24"/>
              </w:rPr>
              <w:t>makes changes on the schedule</w:t>
            </w:r>
            <w:r>
              <w:rPr>
                <w:sz w:val="24"/>
              </w:rPr>
              <w:t>.</w:t>
            </w:r>
          </w:p>
        </w:tc>
      </w:tr>
      <w:bookmarkEnd w:id="22"/>
    </w:tbl>
    <w:p w14:paraId="2D16760C" w14:textId="77777777" w:rsidR="0013096D" w:rsidRDefault="0013096D">
      <w:pPr>
        <w:pStyle w:val="BodyText"/>
        <w:rPr>
          <w:b/>
          <w:sz w:val="26"/>
        </w:rPr>
      </w:pPr>
    </w:p>
    <w:p w14:paraId="51BB86AC" w14:textId="20C178D0" w:rsidR="0013096D" w:rsidRDefault="002E159E" w:rsidP="00EA259F">
      <w:pPr>
        <w:pStyle w:val="BodyText"/>
        <w:numPr>
          <w:ilvl w:val="1"/>
          <w:numId w:val="16"/>
        </w:numPr>
        <w:spacing w:before="2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C23E06" w:rsidRPr="00C23E06">
        <w:rPr>
          <w:b/>
          <w:sz w:val="28"/>
          <w:szCs w:val="28"/>
        </w:rPr>
        <w:t xml:space="preserve">web controller interface supports sending </w:t>
      </w:r>
      <w:proofErr w:type="gramStart"/>
      <w:r w:rsidR="00C23E06" w:rsidRPr="00C23E06">
        <w:rPr>
          <w:b/>
          <w:sz w:val="28"/>
          <w:szCs w:val="28"/>
        </w:rPr>
        <w:t>Alerts</w:t>
      </w:r>
      <w:proofErr w:type="gramEnd"/>
    </w:p>
    <w:p w14:paraId="51FE4D3D" w14:textId="77777777" w:rsidR="00C23E06" w:rsidRDefault="00C23E06" w:rsidP="00C23E06">
      <w:pPr>
        <w:pStyle w:val="BodyText"/>
        <w:spacing w:before="2"/>
        <w:ind w:left="713"/>
        <w:rPr>
          <w:b/>
          <w:sz w:val="28"/>
          <w:szCs w:val="28"/>
        </w:rPr>
      </w:pPr>
    </w:p>
    <w:p w14:paraId="1043E175" w14:textId="099B6881" w:rsidR="00C23E06" w:rsidRDefault="00EA259F" w:rsidP="00C23E06">
      <w:pPr>
        <w:pStyle w:val="BodyText"/>
        <w:spacing w:before="2"/>
        <w:ind w:left="713"/>
        <w:rPr>
          <w:b/>
          <w:sz w:val="28"/>
          <w:szCs w:val="28"/>
        </w:rPr>
      </w:pPr>
      <w:r>
        <w:rPr>
          <w:b/>
          <w:sz w:val="28"/>
          <w:szCs w:val="28"/>
        </w:rPr>
        <w:t>3.11.1</w:t>
      </w:r>
      <w:r w:rsidR="00C23E06">
        <w:rPr>
          <w:b/>
          <w:sz w:val="28"/>
          <w:szCs w:val="28"/>
        </w:rPr>
        <w:t xml:space="preserve"> Description and Priority</w:t>
      </w:r>
    </w:p>
    <w:p w14:paraId="456BF58D" w14:textId="77777777" w:rsidR="00C23E06" w:rsidRDefault="00C23E06" w:rsidP="00C23E06">
      <w:pPr>
        <w:pStyle w:val="BodyText"/>
        <w:spacing w:before="2"/>
        <w:ind w:left="713"/>
        <w:rPr>
          <w:b/>
          <w:sz w:val="28"/>
          <w:szCs w:val="28"/>
        </w:rPr>
      </w:pPr>
    </w:p>
    <w:p w14:paraId="341F4322" w14:textId="59B7F2B2" w:rsidR="00C23E06" w:rsidRDefault="00C23E06" w:rsidP="00C23E06">
      <w:pPr>
        <w:pStyle w:val="BodyText"/>
        <w:spacing w:before="2"/>
        <w:ind w:left="713"/>
        <w:rPr>
          <w:bCs/>
        </w:rPr>
      </w:pPr>
      <w:r w:rsidRPr="00C23E06">
        <w:rPr>
          <w:bCs/>
        </w:rPr>
        <w:tab/>
      </w:r>
      <w:r w:rsidRPr="00C23E06">
        <w:rPr>
          <w:bCs/>
        </w:rPr>
        <w:tab/>
        <w:t>the system shall allow staff to send important Alerts to the students on the app.</w:t>
      </w:r>
    </w:p>
    <w:p w14:paraId="00E673A7" w14:textId="23EF911B" w:rsidR="00C23E06" w:rsidRDefault="00C23E06" w:rsidP="00C23E06">
      <w:pPr>
        <w:pStyle w:val="BodyText"/>
        <w:spacing w:before="2"/>
        <w:ind w:left="713"/>
        <w:rPr>
          <w:bCs/>
        </w:rPr>
      </w:pPr>
    </w:p>
    <w:p w14:paraId="7FC0AEC8" w14:textId="5E1467A7" w:rsidR="00C23E06" w:rsidRPr="00C23E06" w:rsidRDefault="00FE5421" w:rsidP="00D01F0C">
      <w:pPr>
        <w:pStyle w:val="Heading3"/>
        <w:tabs>
          <w:tab w:val="left" w:pos="1629"/>
          <w:tab w:val="left" w:pos="1630"/>
        </w:tabs>
        <w:spacing w:before="204"/>
        <w:ind w:left="0" w:firstLine="0"/>
        <w:rPr>
          <w:sz w:val="28"/>
          <w:szCs w:val="28"/>
        </w:rPr>
      </w:pPr>
      <w:r>
        <w:rPr>
          <w:bCs w:val="0"/>
          <w:sz w:val="28"/>
          <w:szCs w:val="28"/>
        </w:rPr>
        <w:t xml:space="preserve">         </w:t>
      </w:r>
      <w:r w:rsidR="00EA259F">
        <w:rPr>
          <w:bCs w:val="0"/>
          <w:sz w:val="28"/>
          <w:szCs w:val="28"/>
        </w:rPr>
        <w:t>3.11.2</w:t>
      </w:r>
      <w:r w:rsidR="00C23E06" w:rsidRPr="00C23E06">
        <w:rPr>
          <w:bCs w:val="0"/>
          <w:sz w:val="28"/>
          <w:szCs w:val="28"/>
        </w:rPr>
        <w:t xml:space="preserve"> </w:t>
      </w:r>
      <w:r w:rsidR="00C23E06" w:rsidRPr="00C23E06">
        <w:rPr>
          <w:sz w:val="28"/>
          <w:szCs w:val="28"/>
        </w:rPr>
        <w:t>Stimulus/Response</w:t>
      </w:r>
      <w:r w:rsidR="00C23E06" w:rsidRPr="00C23E06">
        <w:rPr>
          <w:spacing w:val="-2"/>
          <w:sz w:val="28"/>
          <w:szCs w:val="28"/>
        </w:rPr>
        <w:t xml:space="preserve"> </w:t>
      </w:r>
      <w:r w:rsidR="00C23E06" w:rsidRPr="00C23E06">
        <w:rPr>
          <w:sz w:val="28"/>
          <w:szCs w:val="28"/>
        </w:rPr>
        <w:t>Sequences.</w:t>
      </w:r>
    </w:p>
    <w:p w14:paraId="45DBA0C3" w14:textId="77B0D14F" w:rsidR="00C23E06" w:rsidRDefault="00C23E06" w:rsidP="00C23E06">
      <w:pPr>
        <w:pStyle w:val="Heading3"/>
        <w:tabs>
          <w:tab w:val="left" w:pos="1629"/>
          <w:tab w:val="left" w:pos="1630"/>
        </w:tabs>
        <w:spacing w:before="204"/>
        <w:rPr>
          <w:b w:val="0"/>
          <w:bCs w:val="0"/>
        </w:rPr>
      </w:pPr>
      <w:r w:rsidRPr="00C23E06">
        <w:rPr>
          <w:b w:val="0"/>
          <w:bCs w:val="0"/>
        </w:rPr>
        <w:t xml:space="preserve">          Not applicable.</w:t>
      </w:r>
    </w:p>
    <w:p w14:paraId="2A080F61" w14:textId="42189859" w:rsidR="009D01F9" w:rsidRPr="009D01F9" w:rsidRDefault="00C23E06" w:rsidP="00EA259F">
      <w:pPr>
        <w:pStyle w:val="Heading3"/>
        <w:numPr>
          <w:ilvl w:val="2"/>
          <w:numId w:val="17"/>
        </w:numPr>
        <w:tabs>
          <w:tab w:val="left" w:pos="1629"/>
          <w:tab w:val="left" w:pos="1630"/>
        </w:tabs>
        <w:spacing w:before="204"/>
        <w:rPr>
          <w:sz w:val="28"/>
          <w:szCs w:val="28"/>
        </w:rPr>
      </w:pPr>
      <w:r w:rsidRPr="00D01F0C">
        <w:rPr>
          <w:sz w:val="28"/>
          <w:szCs w:val="28"/>
        </w:rPr>
        <w:t>Functional Requirements.</w:t>
      </w:r>
    </w:p>
    <w:tbl>
      <w:tblPr>
        <w:tblW w:w="9047" w:type="dxa"/>
        <w:tblInd w:w="10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63"/>
        <w:gridCol w:w="7284"/>
      </w:tblGrid>
      <w:tr w:rsidR="006D06E5" w14:paraId="01A1A462" w14:textId="77777777" w:rsidTr="00D01F0C">
        <w:trPr>
          <w:trHeight w:val="392"/>
        </w:trPr>
        <w:tc>
          <w:tcPr>
            <w:tcW w:w="1763" w:type="dxa"/>
          </w:tcPr>
          <w:p w14:paraId="6CD81910" w14:textId="77777777" w:rsidR="006D06E5" w:rsidRDefault="006D06E5" w:rsidP="00E23CA2">
            <w:pPr>
              <w:pStyle w:val="TableParagraph"/>
              <w:spacing w:line="208" w:lineRule="auto"/>
              <w:ind w:right="157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end Alerts </w:t>
            </w:r>
          </w:p>
          <w:p w14:paraId="72097DC2" w14:textId="5AF4C718" w:rsidR="006D06E5" w:rsidRDefault="006D06E5" w:rsidP="00E23CA2">
            <w:pPr>
              <w:pStyle w:val="TableParagraph"/>
              <w:spacing w:line="208" w:lineRule="auto"/>
              <w:ind w:right="157"/>
              <w:rPr>
                <w:b/>
                <w:sz w:val="24"/>
              </w:rPr>
            </w:pPr>
            <w:r>
              <w:rPr>
                <w:b/>
                <w:sz w:val="24"/>
              </w:rPr>
              <w:t>From Staff</w:t>
            </w:r>
          </w:p>
        </w:tc>
        <w:tc>
          <w:tcPr>
            <w:tcW w:w="7284" w:type="dxa"/>
          </w:tcPr>
          <w:p w14:paraId="712A5F94" w14:textId="3FFE14C5" w:rsidR="006D06E5" w:rsidRDefault="006D06E5" w:rsidP="00E23CA2">
            <w:pPr>
              <w:pStyle w:val="TableParagraph"/>
              <w:spacing w:line="208" w:lineRule="auto"/>
              <w:rPr>
                <w:sz w:val="24"/>
              </w:rPr>
            </w:pPr>
            <w:r>
              <w:rPr>
                <w:sz w:val="24"/>
              </w:rPr>
              <w:t xml:space="preserve">The system shall </w:t>
            </w:r>
            <w:r w:rsidR="00D01F0C">
              <w:rPr>
                <w:sz w:val="24"/>
              </w:rPr>
              <w:t xml:space="preserve">allow the </w:t>
            </w:r>
            <w:r>
              <w:rPr>
                <w:sz w:val="24"/>
              </w:rPr>
              <w:t>Staff to Send important Alerts to student on their android app.</w:t>
            </w:r>
          </w:p>
        </w:tc>
      </w:tr>
    </w:tbl>
    <w:p w14:paraId="51150423" w14:textId="77777777" w:rsidR="009D01F9" w:rsidRDefault="009D01F9" w:rsidP="009D01F9">
      <w:pPr>
        <w:pStyle w:val="Heading1"/>
        <w:tabs>
          <w:tab w:val="left" w:pos="632"/>
        </w:tabs>
        <w:ind w:left="215" w:firstLine="0"/>
      </w:pPr>
      <w:bookmarkStart w:id="23" w:name="_TOC_250009"/>
    </w:p>
    <w:p w14:paraId="4B7F20D3" w14:textId="3BFBFC29" w:rsidR="009D01F9" w:rsidRPr="00821D9E" w:rsidRDefault="00FE5421" w:rsidP="00EA259F">
      <w:pPr>
        <w:pStyle w:val="Heading1"/>
        <w:numPr>
          <w:ilvl w:val="1"/>
          <w:numId w:val="17"/>
        </w:numPr>
        <w:tabs>
          <w:tab w:val="left" w:pos="632"/>
        </w:tabs>
        <w:rPr>
          <w:b w:val="0"/>
          <w:bCs w:val="0"/>
        </w:rPr>
      </w:pPr>
      <w:r>
        <w:rPr>
          <w:b w:val="0"/>
          <w:bCs w:val="0"/>
        </w:rPr>
        <w:t xml:space="preserve">  </w:t>
      </w:r>
      <w:r w:rsidR="009D01F9" w:rsidRPr="00821D9E">
        <w:rPr>
          <w:b w:val="0"/>
          <w:bCs w:val="0"/>
        </w:rPr>
        <w:t>Guide Notification system</w:t>
      </w:r>
    </w:p>
    <w:p w14:paraId="159E6A6A" w14:textId="491A9F57" w:rsidR="009D01F9" w:rsidRPr="00821D9E" w:rsidRDefault="009D01F9" w:rsidP="009D01F9">
      <w:pPr>
        <w:pStyle w:val="Heading1"/>
        <w:tabs>
          <w:tab w:val="left" w:pos="632"/>
        </w:tabs>
        <w:rPr>
          <w:b w:val="0"/>
          <w:bCs w:val="0"/>
        </w:rPr>
      </w:pPr>
      <w:r w:rsidRPr="00821D9E">
        <w:rPr>
          <w:b w:val="0"/>
          <w:bCs w:val="0"/>
        </w:rPr>
        <w:tab/>
      </w:r>
      <w:r w:rsidR="00EA259F">
        <w:rPr>
          <w:b w:val="0"/>
          <w:bCs w:val="0"/>
        </w:rPr>
        <w:t xml:space="preserve">3.12.1 </w:t>
      </w:r>
      <w:r w:rsidRPr="00821D9E">
        <w:rPr>
          <w:b w:val="0"/>
          <w:bCs w:val="0"/>
        </w:rPr>
        <w:t>Description and priority</w:t>
      </w:r>
    </w:p>
    <w:p w14:paraId="4DCCE4E2" w14:textId="1240C544" w:rsidR="009D01F9" w:rsidRDefault="009D01F9" w:rsidP="009D01F9">
      <w:pPr>
        <w:pStyle w:val="Heading1"/>
        <w:tabs>
          <w:tab w:val="left" w:pos="632"/>
        </w:tabs>
        <w:rPr>
          <w:b w:val="0"/>
          <w:bCs w:val="0"/>
        </w:rPr>
      </w:pPr>
      <w:r w:rsidRPr="00821D9E">
        <w:rPr>
          <w:b w:val="0"/>
          <w:bCs w:val="0"/>
        </w:rPr>
        <w:tab/>
      </w:r>
      <w:r w:rsidRPr="00821D9E">
        <w:rPr>
          <w:b w:val="0"/>
          <w:bCs w:val="0"/>
        </w:rPr>
        <w:tab/>
      </w:r>
      <w:r w:rsidRPr="00821D9E">
        <w:rPr>
          <w:b w:val="0"/>
          <w:bCs w:val="0"/>
        </w:rPr>
        <w:tab/>
      </w:r>
      <w:r w:rsidRPr="00821D9E">
        <w:rPr>
          <w:b w:val="0"/>
          <w:bCs w:val="0"/>
        </w:rPr>
        <w:tab/>
        <w:t xml:space="preserve">The system </w:t>
      </w:r>
      <w:r w:rsidR="001D5D12" w:rsidRPr="00821D9E">
        <w:rPr>
          <w:b w:val="0"/>
          <w:bCs w:val="0"/>
        </w:rPr>
        <w:t>shows</w:t>
      </w:r>
      <w:r w:rsidRPr="00821D9E">
        <w:rPr>
          <w:b w:val="0"/>
          <w:bCs w:val="0"/>
        </w:rPr>
        <w:t xml:space="preserve"> guide notification for web</w:t>
      </w:r>
      <w:r w:rsidR="001D5D12" w:rsidRPr="00821D9E">
        <w:rPr>
          <w:b w:val="0"/>
          <w:bCs w:val="0"/>
        </w:rPr>
        <w:t xml:space="preserve"> </w:t>
      </w:r>
      <w:r w:rsidRPr="00821D9E">
        <w:rPr>
          <w:b w:val="0"/>
          <w:bCs w:val="0"/>
        </w:rPr>
        <w:t>application.</w:t>
      </w:r>
    </w:p>
    <w:p w14:paraId="59DC6AFD" w14:textId="77777777" w:rsidR="00821D9E" w:rsidRPr="00821D9E" w:rsidRDefault="00821D9E" w:rsidP="009D01F9">
      <w:pPr>
        <w:pStyle w:val="Heading1"/>
        <w:tabs>
          <w:tab w:val="left" w:pos="632"/>
        </w:tabs>
        <w:rPr>
          <w:b w:val="0"/>
          <w:bCs w:val="0"/>
        </w:rPr>
      </w:pPr>
    </w:p>
    <w:p w14:paraId="26C3FB54" w14:textId="79026D67" w:rsidR="009D01F9" w:rsidRPr="00821D9E" w:rsidRDefault="009D01F9" w:rsidP="009D01F9">
      <w:pPr>
        <w:pStyle w:val="Heading1"/>
        <w:tabs>
          <w:tab w:val="left" w:pos="632"/>
        </w:tabs>
        <w:rPr>
          <w:b w:val="0"/>
          <w:bCs w:val="0"/>
        </w:rPr>
      </w:pPr>
      <w:r w:rsidRPr="00821D9E">
        <w:rPr>
          <w:b w:val="0"/>
          <w:bCs w:val="0"/>
        </w:rPr>
        <w:tab/>
        <w:t>3.</w:t>
      </w:r>
      <w:r w:rsidR="00EA259F">
        <w:rPr>
          <w:b w:val="0"/>
          <w:bCs w:val="0"/>
        </w:rPr>
        <w:t>12</w:t>
      </w:r>
      <w:r w:rsidRPr="00821D9E">
        <w:rPr>
          <w:b w:val="0"/>
          <w:bCs w:val="0"/>
        </w:rPr>
        <w:t>.2 Stimulus/Response Sequences</w:t>
      </w:r>
    </w:p>
    <w:p w14:paraId="3955E6EC" w14:textId="780148F8" w:rsidR="009D01F9" w:rsidRDefault="009D01F9" w:rsidP="009D01F9">
      <w:pPr>
        <w:pStyle w:val="Heading1"/>
        <w:tabs>
          <w:tab w:val="left" w:pos="632"/>
        </w:tabs>
        <w:rPr>
          <w:b w:val="0"/>
          <w:bCs w:val="0"/>
        </w:rPr>
      </w:pPr>
      <w:r w:rsidRPr="00821D9E">
        <w:rPr>
          <w:b w:val="0"/>
          <w:bCs w:val="0"/>
        </w:rPr>
        <w:tab/>
      </w:r>
      <w:r w:rsidRPr="00821D9E">
        <w:rPr>
          <w:b w:val="0"/>
          <w:bCs w:val="0"/>
        </w:rPr>
        <w:tab/>
      </w:r>
      <w:r w:rsidRPr="00821D9E">
        <w:rPr>
          <w:b w:val="0"/>
          <w:bCs w:val="0"/>
        </w:rPr>
        <w:tab/>
      </w:r>
      <w:r w:rsidRPr="00821D9E">
        <w:rPr>
          <w:b w:val="0"/>
          <w:bCs w:val="0"/>
        </w:rPr>
        <w:tab/>
        <w:t xml:space="preserve">When inserting </w:t>
      </w:r>
      <w:r w:rsidR="001D5D12" w:rsidRPr="00821D9E">
        <w:rPr>
          <w:b w:val="0"/>
          <w:bCs w:val="0"/>
        </w:rPr>
        <w:t>Schedule Data into the Application.</w:t>
      </w:r>
    </w:p>
    <w:p w14:paraId="645942DC" w14:textId="77777777" w:rsidR="00821D9E" w:rsidRPr="00821D9E" w:rsidRDefault="00821D9E" w:rsidP="009D01F9">
      <w:pPr>
        <w:pStyle w:val="Heading1"/>
        <w:tabs>
          <w:tab w:val="left" w:pos="632"/>
        </w:tabs>
        <w:rPr>
          <w:b w:val="0"/>
          <w:bCs w:val="0"/>
        </w:rPr>
      </w:pPr>
    </w:p>
    <w:p w14:paraId="7268111A" w14:textId="196894A9" w:rsidR="001D5D12" w:rsidRPr="00821D9E" w:rsidRDefault="001D5D12" w:rsidP="009D01F9">
      <w:pPr>
        <w:pStyle w:val="Heading1"/>
        <w:tabs>
          <w:tab w:val="left" w:pos="632"/>
        </w:tabs>
        <w:rPr>
          <w:b w:val="0"/>
          <w:bCs w:val="0"/>
        </w:rPr>
      </w:pPr>
      <w:r w:rsidRPr="00821D9E">
        <w:rPr>
          <w:b w:val="0"/>
          <w:bCs w:val="0"/>
        </w:rPr>
        <w:lastRenderedPageBreak/>
        <w:tab/>
        <w:t>3.</w:t>
      </w:r>
      <w:r w:rsidR="00EA259F">
        <w:rPr>
          <w:b w:val="0"/>
          <w:bCs w:val="0"/>
        </w:rPr>
        <w:t>12</w:t>
      </w:r>
      <w:r w:rsidRPr="00821D9E">
        <w:rPr>
          <w:b w:val="0"/>
          <w:bCs w:val="0"/>
        </w:rPr>
        <w:t>.3 Functional Requirements.</w:t>
      </w:r>
    </w:p>
    <w:p w14:paraId="260E8856" w14:textId="77777777" w:rsidR="001D5D12" w:rsidRDefault="001D5D12" w:rsidP="009D01F9">
      <w:pPr>
        <w:pStyle w:val="Heading1"/>
        <w:tabs>
          <w:tab w:val="left" w:pos="632"/>
        </w:tabs>
      </w:pPr>
      <w:r>
        <w:tab/>
      </w:r>
      <w:r>
        <w:tab/>
      </w:r>
      <w:r>
        <w:tab/>
      </w:r>
      <w:r>
        <w:tab/>
      </w:r>
    </w:p>
    <w:tbl>
      <w:tblPr>
        <w:tblStyle w:val="TableGrid"/>
        <w:tblW w:w="9791" w:type="dxa"/>
        <w:tblInd w:w="631" w:type="dxa"/>
        <w:tblLook w:val="04A0" w:firstRow="1" w:lastRow="0" w:firstColumn="1" w:lastColumn="0" w:noHBand="0" w:noVBand="1"/>
      </w:tblPr>
      <w:tblGrid>
        <w:gridCol w:w="2710"/>
        <w:gridCol w:w="7081"/>
      </w:tblGrid>
      <w:tr w:rsidR="001D5D12" w14:paraId="16FD710B" w14:textId="77777777" w:rsidTr="00821D9E">
        <w:trPr>
          <w:trHeight w:val="1289"/>
        </w:trPr>
        <w:tc>
          <w:tcPr>
            <w:tcW w:w="2710" w:type="dxa"/>
          </w:tcPr>
          <w:p w14:paraId="51EE300B" w14:textId="15C0219E" w:rsidR="001D5D12" w:rsidRDefault="001D5D12" w:rsidP="009D01F9">
            <w:pPr>
              <w:pStyle w:val="Heading1"/>
              <w:tabs>
                <w:tab w:val="left" w:pos="632"/>
              </w:tabs>
              <w:ind w:left="0" w:firstLine="0"/>
            </w:pPr>
            <w:r>
              <w:t>Show guiding Alerts for inserting data</w:t>
            </w:r>
          </w:p>
        </w:tc>
        <w:tc>
          <w:tcPr>
            <w:tcW w:w="7081" w:type="dxa"/>
          </w:tcPr>
          <w:p w14:paraId="39B6057D" w14:textId="5364B30F" w:rsidR="001D5D12" w:rsidRDefault="001D5D12" w:rsidP="009D01F9">
            <w:pPr>
              <w:pStyle w:val="Heading1"/>
              <w:tabs>
                <w:tab w:val="left" w:pos="632"/>
              </w:tabs>
              <w:ind w:left="0" w:firstLine="0"/>
            </w:pPr>
            <w:r>
              <w:t>The system shows guide messages(alerts) during insertion of data.</w:t>
            </w:r>
          </w:p>
        </w:tc>
      </w:tr>
    </w:tbl>
    <w:p w14:paraId="57C59AFA" w14:textId="6D8F1B13" w:rsidR="001D5D12" w:rsidRDefault="001D5D12" w:rsidP="009D01F9">
      <w:pPr>
        <w:pStyle w:val="Heading1"/>
        <w:tabs>
          <w:tab w:val="left" w:pos="632"/>
        </w:tabs>
      </w:pPr>
    </w:p>
    <w:p w14:paraId="3713A7AF" w14:textId="694358FC" w:rsidR="009D01F9" w:rsidRDefault="00FE5421" w:rsidP="00EA259F">
      <w:pPr>
        <w:pStyle w:val="Heading1"/>
        <w:numPr>
          <w:ilvl w:val="1"/>
          <w:numId w:val="17"/>
        </w:numPr>
        <w:tabs>
          <w:tab w:val="left" w:pos="632"/>
        </w:tabs>
      </w:pPr>
      <w:r>
        <w:t xml:space="preserve">  </w:t>
      </w:r>
      <w:r w:rsidR="00821D9E">
        <w:t>sending images as alerts</w:t>
      </w:r>
    </w:p>
    <w:p w14:paraId="1B3BD474" w14:textId="35B20B9A" w:rsidR="00821D9E" w:rsidRDefault="00821D9E" w:rsidP="00821D9E">
      <w:pPr>
        <w:pStyle w:val="Heading1"/>
        <w:tabs>
          <w:tab w:val="left" w:pos="632"/>
        </w:tabs>
        <w:ind w:left="713" w:firstLine="0"/>
      </w:pPr>
      <w:r>
        <w:t>3.1</w:t>
      </w:r>
      <w:r w:rsidR="00EA259F">
        <w:t>3</w:t>
      </w:r>
      <w:r>
        <w:t>.1 Description and priority</w:t>
      </w:r>
    </w:p>
    <w:p w14:paraId="2ABD9B75" w14:textId="0D23768E" w:rsidR="00821D9E" w:rsidRDefault="00821D9E" w:rsidP="00821D9E">
      <w:pPr>
        <w:pStyle w:val="Heading1"/>
        <w:tabs>
          <w:tab w:val="left" w:pos="632"/>
        </w:tabs>
        <w:ind w:left="713" w:firstLine="0"/>
      </w:pPr>
      <w:r>
        <w:tab/>
      </w:r>
      <w:r>
        <w:tab/>
        <w:t xml:space="preserve">Admin or staff can send urgent alerts to android app by </w:t>
      </w:r>
    </w:p>
    <w:p w14:paraId="2487CFFF" w14:textId="7E1248BF" w:rsidR="00821D9E" w:rsidRDefault="00821D9E" w:rsidP="00821D9E">
      <w:pPr>
        <w:pStyle w:val="Heading1"/>
        <w:tabs>
          <w:tab w:val="left" w:pos="632"/>
        </w:tabs>
        <w:ind w:left="713" w:firstLine="0"/>
      </w:pPr>
      <w:r>
        <w:tab/>
      </w:r>
      <w:r>
        <w:tab/>
        <w:t>Using images.</w:t>
      </w:r>
    </w:p>
    <w:p w14:paraId="1E7DB516" w14:textId="19C32A0D" w:rsidR="00821D9E" w:rsidRDefault="00821D9E" w:rsidP="00821D9E">
      <w:pPr>
        <w:pStyle w:val="Heading1"/>
        <w:tabs>
          <w:tab w:val="left" w:pos="632"/>
        </w:tabs>
        <w:ind w:left="713" w:firstLine="0"/>
      </w:pPr>
      <w:r>
        <w:t>3.1</w:t>
      </w:r>
      <w:r w:rsidR="00EA259F">
        <w:t>3</w:t>
      </w:r>
      <w:r>
        <w:t xml:space="preserve">.2 </w:t>
      </w:r>
      <w:r w:rsidR="00FE5421">
        <w:t>S</w:t>
      </w:r>
      <w:r>
        <w:t>timulus/Response Sequences</w:t>
      </w:r>
    </w:p>
    <w:p w14:paraId="7410887A" w14:textId="2094A8D2" w:rsidR="00821D9E" w:rsidRDefault="00821D9E" w:rsidP="00821D9E">
      <w:pPr>
        <w:pStyle w:val="Heading1"/>
        <w:tabs>
          <w:tab w:val="left" w:pos="632"/>
        </w:tabs>
        <w:ind w:left="713" w:firstLine="0"/>
      </w:pPr>
      <w:r>
        <w:tab/>
      </w:r>
      <w:r>
        <w:tab/>
        <w:t>Not applicable.</w:t>
      </w:r>
    </w:p>
    <w:p w14:paraId="021D4C45" w14:textId="446DC57F" w:rsidR="00821D9E" w:rsidRDefault="00821D9E" w:rsidP="00821D9E">
      <w:pPr>
        <w:pStyle w:val="Heading1"/>
        <w:tabs>
          <w:tab w:val="left" w:pos="632"/>
        </w:tabs>
        <w:ind w:left="713" w:firstLine="0"/>
      </w:pPr>
      <w:r>
        <w:t>3.1</w:t>
      </w:r>
      <w:r w:rsidR="00EA259F">
        <w:t>3</w:t>
      </w:r>
      <w:r>
        <w:t>.3 Functional Requirements</w:t>
      </w:r>
    </w:p>
    <w:p w14:paraId="6F48A33A" w14:textId="3F187CC8" w:rsidR="00821D9E" w:rsidRDefault="00821D9E" w:rsidP="00821D9E">
      <w:pPr>
        <w:pStyle w:val="Heading1"/>
        <w:tabs>
          <w:tab w:val="left" w:pos="632"/>
        </w:tabs>
        <w:ind w:left="713" w:firstLine="0"/>
      </w:pPr>
      <w:r>
        <w:tab/>
      </w:r>
      <w:r>
        <w:tab/>
      </w:r>
    </w:p>
    <w:p w14:paraId="313E7695" w14:textId="77777777" w:rsidR="00821D9E" w:rsidRDefault="00821D9E" w:rsidP="00821D9E">
      <w:pPr>
        <w:pStyle w:val="Heading1"/>
        <w:tabs>
          <w:tab w:val="left" w:pos="632"/>
        </w:tabs>
        <w:ind w:left="713" w:firstLine="0"/>
      </w:pPr>
      <w:r>
        <w:tab/>
      </w:r>
      <w:r>
        <w:tab/>
      </w:r>
      <w:r>
        <w:tab/>
      </w:r>
    </w:p>
    <w:tbl>
      <w:tblPr>
        <w:tblStyle w:val="TableGrid"/>
        <w:tblW w:w="9781" w:type="dxa"/>
        <w:tblInd w:w="713" w:type="dxa"/>
        <w:tblLook w:val="04A0" w:firstRow="1" w:lastRow="0" w:firstColumn="1" w:lastColumn="0" w:noHBand="0" w:noVBand="1"/>
      </w:tblPr>
      <w:tblGrid>
        <w:gridCol w:w="2635"/>
        <w:gridCol w:w="7146"/>
      </w:tblGrid>
      <w:tr w:rsidR="00821D9E" w14:paraId="3DDBF7DF" w14:textId="77777777" w:rsidTr="00821D9E">
        <w:trPr>
          <w:trHeight w:val="965"/>
        </w:trPr>
        <w:tc>
          <w:tcPr>
            <w:tcW w:w="2635" w:type="dxa"/>
          </w:tcPr>
          <w:p w14:paraId="2C40AA04" w14:textId="2D5DA17E" w:rsidR="00821D9E" w:rsidRDefault="00821D9E" w:rsidP="00821D9E">
            <w:pPr>
              <w:pStyle w:val="Heading1"/>
              <w:tabs>
                <w:tab w:val="left" w:pos="632"/>
              </w:tabs>
              <w:ind w:left="0" w:firstLine="0"/>
            </w:pPr>
            <w:r>
              <w:t>Sending alert images</w:t>
            </w:r>
          </w:p>
        </w:tc>
        <w:tc>
          <w:tcPr>
            <w:tcW w:w="7146" w:type="dxa"/>
          </w:tcPr>
          <w:p w14:paraId="47C724CF" w14:textId="5E7F468F" w:rsidR="00821D9E" w:rsidRDefault="00821D9E" w:rsidP="00821D9E">
            <w:pPr>
              <w:pStyle w:val="Heading1"/>
              <w:tabs>
                <w:tab w:val="left" w:pos="632"/>
              </w:tabs>
              <w:ind w:left="0" w:firstLine="0"/>
            </w:pPr>
            <w:r>
              <w:t>The system shall al</w:t>
            </w:r>
            <w:r w:rsidR="00A51148">
              <w:t>l</w:t>
            </w:r>
            <w:r>
              <w:t>o</w:t>
            </w:r>
            <w:r w:rsidR="00A51148">
              <w:t>w</w:t>
            </w:r>
            <w:r>
              <w:t xml:space="preserve"> send images as an </w:t>
            </w:r>
            <w:r w:rsidR="00FE5421">
              <w:t>alert</w:t>
            </w:r>
            <w:r>
              <w:t xml:space="preserve"> for students.</w:t>
            </w:r>
          </w:p>
        </w:tc>
      </w:tr>
    </w:tbl>
    <w:p w14:paraId="2977E58A" w14:textId="1E836175" w:rsidR="00821D9E" w:rsidRDefault="00821D9E" w:rsidP="00821D9E">
      <w:pPr>
        <w:pStyle w:val="Heading1"/>
        <w:tabs>
          <w:tab w:val="left" w:pos="632"/>
        </w:tabs>
        <w:ind w:left="713" w:firstLine="0"/>
      </w:pPr>
    </w:p>
    <w:p w14:paraId="1E4440E8" w14:textId="77777777" w:rsidR="009D01F9" w:rsidRDefault="009D01F9" w:rsidP="009D01F9">
      <w:pPr>
        <w:pStyle w:val="Heading1"/>
        <w:tabs>
          <w:tab w:val="left" w:pos="632"/>
        </w:tabs>
        <w:ind w:left="215" w:firstLine="0"/>
      </w:pPr>
    </w:p>
    <w:p w14:paraId="71357920" w14:textId="22134F5D" w:rsidR="009D01F9" w:rsidRDefault="00FE5421" w:rsidP="00EA259F">
      <w:pPr>
        <w:pStyle w:val="Heading1"/>
        <w:numPr>
          <w:ilvl w:val="1"/>
          <w:numId w:val="17"/>
        </w:numPr>
        <w:tabs>
          <w:tab w:val="left" w:pos="632"/>
        </w:tabs>
      </w:pPr>
      <w:r>
        <w:t>Urgent Notification for Professors</w:t>
      </w:r>
    </w:p>
    <w:p w14:paraId="26817C97" w14:textId="3B0798BA" w:rsidR="00FE5421" w:rsidRDefault="00FE5421" w:rsidP="00FE5421">
      <w:pPr>
        <w:pStyle w:val="Heading1"/>
        <w:tabs>
          <w:tab w:val="left" w:pos="632"/>
        </w:tabs>
        <w:ind w:left="713" w:firstLine="0"/>
      </w:pPr>
    </w:p>
    <w:p w14:paraId="2D7AEA84" w14:textId="73855331" w:rsidR="00FE5421" w:rsidRDefault="00FE5421" w:rsidP="00FE5421">
      <w:pPr>
        <w:pStyle w:val="Heading1"/>
        <w:tabs>
          <w:tab w:val="left" w:pos="632"/>
        </w:tabs>
        <w:ind w:left="713" w:firstLine="0"/>
      </w:pPr>
      <w:r>
        <w:t>13.1</w:t>
      </w:r>
      <w:r w:rsidR="00EA259F">
        <w:t>4</w:t>
      </w:r>
      <w:r>
        <w:t>.1 Description and Priority</w:t>
      </w:r>
    </w:p>
    <w:p w14:paraId="1E705EA8" w14:textId="08E7BC8A" w:rsidR="00FE5421" w:rsidRDefault="00FE5421" w:rsidP="00FE5421">
      <w:pPr>
        <w:pStyle w:val="Heading1"/>
        <w:tabs>
          <w:tab w:val="left" w:pos="632"/>
        </w:tabs>
        <w:ind w:left="713" w:firstLine="0"/>
      </w:pPr>
      <w:r>
        <w:tab/>
      </w:r>
      <w:r>
        <w:tab/>
        <w:t>Professors can send urgent notification for students.</w:t>
      </w:r>
    </w:p>
    <w:p w14:paraId="79C87800" w14:textId="056A9BA2" w:rsidR="00FE5421" w:rsidRDefault="00FE5421" w:rsidP="00FE5421">
      <w:pPr>
        <w:pStyle w:val="Heading1"/>
        <w:tabs>
          <w:tab w:val="left" w:pos="632"/>
        </w:tabs>
        <w:ind w:left="713" w:firstLine="0"/>
      </w:pPr>
      <w:r>
        <w:t>13.1</w:t>
      </w:r>
      <w:r w:rsidR="00EA259F">
        <w:t>4</w:t>
      </w:r>
      <w:r>
        <w:t>.2 stimulus/Response Sequences</w:t>
      </w:r>
    </w:p>
    <w:p w14:paraId="25881297" w14:textId="71DBEBC2" w:rsidR="00FE5421" w:rsidRDefault="00FE5421" w:rsidP="00FE5421">
      <w:pPr>
        <w:pStyle w:val="Heading1"/>
        <w:tabs>
          <w:tab w:val="left" w:pos="632"/>
        </w:tabs>
        <w:ind w:left="713" w:firstLine="0"/>
      </w:pPr>
      <w:r>
        <w:tab/>
      </w:r>
      <w:r>
        <w:tab/>
        <w:t>Not Applicable.</w:t>
      </w:r>
    </w:p>
    <w:p w14:paraId="1CF065D8" w14:textId="0C79A7B4" w:rsidR="00FE5421" w:rsidRDefault="00FE5421" w:rsidP="00FE5421">
      <w:pPr>
        <w:pStyle w:val="Heading1"/>
        <w:tabs>
          <w:tab w:val="left" w:pos="632"/>
        </w:tabs>
        <w:ind w:left="713" w:firstLine="0"/>
      </w:pPr>
      <w:r>
        <w:t>13.1</w:t>
      </w:r>
      <w:r w:rsidR="00EA259F">
        <w:t>4</w:t>
      </w:r>
      <w:r>
        <w:t>.3 functional Requirements</w:t>
      </w:r>
    </w:p>
    <w:p w14:paraId="38CB41FB" w14:textId="7835BDC0" w:rsidR="00FE5421" w:rsidRDefault="00FE5421" w:rsidP="00FE5421">
      <w:pPr>
        <w:pStyle w:val="Heading1"/>
        <w:tabs>
          <w:tab w:val="left" w:pos="632"/>
        </w:tabs>
        <w:ind w:left="713" w:firstLine="0"/>
      </w:pPr>
      <w:r>
        <w:tab/>
      </w:r>
      <w:r>
        <w:tab/>
      </w:r>
      <w:r>
        <w:tab/>
      </w:r>
    </w:p>
    <w:tbl>
      <w:tblPr>
        <w:tblStyle w:val="TableGrid"/>
        <w:tblpPr w:leftFromText="180" w:rightFromText="180" w:vertAnchor="text" w:horzAnchor="margin" w:tblpXSpec="right" w:tblpY="156"/>
        <w:tblW w:w="9767" w:type="dxa"/>
        <w:tblLook w:val="04A0" w:firstRow="1" w:lastRow="0" w:firstColumn="1" w:lastColumn="0" w:noHBand="0" w:noVBand="1"/>
      </w:tblPr>
      <w:tblGrid>
        <w:gridCol w:w="1782"/>
        <w:gridCol w:w="7985"/>
      </w:tblGrid>
      <w:tr w:rsidR="00FE5421" w14:paraId="134A452F" w14:textId="77777777" w:rsidTr="00FE5421">
        <w:trPr>
          <w:trHeight w:val="993"/>
        </w:trPr>
        <w:tc>
          <w:tcPr>
            <w:tcW w:w="1782" w:type="dxa"/>
          </w:tcPr>
          <w:p w14:paraId="29DB6945" w14:textId="05B86341" w:rsidR="00FE5421" w:rsidRDefault="00FE5421" w:rsidP="00FE5421">
            <w:pPr>
              <w:pStyle w:val="Heading1"/>
              <w:tabs>
                <w:tab w:val="left" w:pos="632"/>
              </w:tabs>
              <w:ind w:left="0" w:firstLine="0"/>
            </w:pPr>
            <w:r>
              <w:t>Sending urgent alerts</w:t>
            </w:r>
          </w:p>
        </w:tc>
        <w:tc>
          <w:tcPr>
            <w:tcW w:w="7985" w:type="dxa"/>
          </w:tcPr>
          <w:p w14:paraId="61624DA9" w14:textId="1F8B9AA6" w:rsidR="00FE5421" w:rsidRDefault="00FE5421" w:rsidP="00FE5421">
            <w:pPr>
              <w:pStyle w:val="Heading1"/>
              <w:tabs>
                <w:tab w:val="left" w:pos="632"/>
              </w:tabs>
              <w:ind w:left="0" w:firstLine="0"/>
            </w:pPr>
            <w:r>
              <w:t>Special system features for professors to send urgent notification directly to students.</w:t>
            </w:r>
          </w:p>
        </w:tc>
      </w:tr>
    </w:tbl>
    <w:p w14:paraId="1E9C8FA7" w14:textId="77777777" w:rsidR="00FE5421" w:rsidRDefault="00FE5421" w:rsidP="00FE5421">
      <w:pPr>
        <w:pStyle w:val="Heading1"/>
        <w:tabs>
          <w:tab w:val="left" w:pos="632"/>
        </w:tabs>
        <w:ind w:left="713" w:firstLine="0"/>
      </w:pPr>
      <w:r>
        <w:tab/>
      </w:r>
      <w:r>
        <w:tab/>
      </w:r>
      <w:r>
        <w:tab/>
      </w:r>
    </w:p>
    <w:p w14:paraId="40BD6177" w14:textId="1B5B74CD" w:rsidR="00FE5421" w:rsidRDefault="00FE5421" w:rsidP="00FE5421">
      <w:pPr>
        <w:pStyle w:val="Heading1"/>
        <w:tabs>
          <w:tab w:val="left" w:pos="632"/>
        </w:tabs>
        <w:ind w:left="713" w:firstLine="0"/>
      </w:pPr>
    </w:p>
    <w:p w14:paraId="35AC7E14" w14:textId="77777777" w:rsidR="009D01F9" w:rsidRDefault="009D01F9" w:rsidP="009D01F9">
      <w:pPr>
        <w:pStyle w:val="Heading1"/>
        <w:tabs>
          <w:tab w:val="left" w:pos="632"/>
        </w:tabs>
        <w:ind w:left="215" w:firstLine="0"/>
      </w:pPr>
    </w:p>
    <w:p w14:paraId="487DCBFE" w14:textId="77777777" w:rsidR="009D01F9" w:rsidRDefault="009D01F9" w:rsidP="009D01F9">
      <w:pPr>
        <w:pStyle w:val="Heading1"/>
        <w:tabs>
          <w:tab w:val="left" w:pos="632"/>
        </w:tabs>
        <w:ind w:left="215" w:firstLine="0"/>
      </w:pPr>
    </w:p>
    <w:p w14:paraId="47578D15" w14:textId="77777777" w:rsidR="009D01F9" w:rsidRDefault="009D01F9" w:rsidP="009D01F9">
      <w:pPr>
        <w:pStyle w:val="Heading1"/>
        <w:tabs>
          <w:tab w:val="left" w:pos="632"/>
        </w:tabs>
        <w:ind w:left="215" w:firstLine="0"/>
      </w:pPr>
    </w:p>
    <w:p w14:paraId="222A45EF" w14:textId="7210B2B9" w:rsidR="0013096D" w:rsidRDefault="005F06E4" w:rsidP="00EA259F">
      <w:pPr>
        <w:pStyle w:val="Heading1"/>
        <w:numPr>
          <w:ilvl w:val="0"/>
          <w:numId w:val="17"/>
        </w:numPr>
        <w:tabs>
          <w:tab w:val="left" w:pos="632"/>
        </w:tabs>
      </w:pPr>
      <w:r>
        <w:t>External Interface</w:t>
      </w:r>
      <w:r>
        <w:rPr>
          <w:spacing w:val="-1"/>
        </w:rPr>
        <w:t xml:space="preserve"> </w:t>
      </w:r>
      <w:bookmarkEnd w:id="23"/>
      <w:r>
        <w:t>Requirements</w:t>
      </w:r>
    </w:p>
    <w:p w14:paraId="4AC9A64F" w14:textId="77777777" w:rsidR="0013096D" w:rsidRDefault="0013096D">
      <w:pPr>
        <w:pStyle w:val="BodyText"/>
        <w:spacing w:before="1"/>
        <w:rPr>
          <w:b/>
          <w:sz w:val="46"/>
        </w:rPr>
      </w:pPr>
    </w:p>
    <w:p w14:paraId="34FDFF4A" w14:textId="77777777" w:rsidR="0013096D" w:rsidRDefault="005F06E4" w:rsidP="00EA259F">
      <w:pPr>
        <w:pStyle w:val="Heading2"/>
        <w:numPr>
          <w:ilvl w:val="1"/>
          <w:numId w:val="17"/>
        </w:numPr>
        <w:tabs>
          <w:tab w:val="left" w:pos="714"/>
        </w:tabs>
        <w:ind w:hanging="498"/>
      </w:pPr>
      <w:bookmarkStart w:id="24" w:name="_TOC_250008"/>
      <w:bookmarkEnd w:id="24"/>
      <w:r>
        <w:t>User Interfaces</w:t>
      </w:r>
    </w:p>
    <w:p w14:paraId="0F378484" w14:textId="363485E2" w:rsidR="0013096D" w:rsidRDefault="005F06E4">
      <w:pPr>
        <w:pStyle w:val="BodyText"/>
        <w:spacing w:before="251"/>
        <w:ind w:left="216"/>
      </w:pPr>
      <w:r>
        <w:t>UI-1: Android application shall support hardware as well as virtual keyboard input.</w:t>
      </w:r>
    </w:p>
    <w:p w14:paraId="5FE36C21" w14:textId="77777777" w:rsidR="0013096D" w:rsidRDefault="0013096D">
      <w:pPr>
        <w:pStyle w:val="BodyText"/>
        <w:rPr>
          <w:sz w:val="26"/>
        </w:rPr>
      </w:pPr>
    </w:p>
    <w:p w14:paraId="32B82653" w14:textId="77777777" w:rsidR="0013096D" w:rsidRDefault="005F06E4" w:rsidP="00EA259F">
      <w:pPr>
        <w:pStyle w:val="Heading2"/>
        <w:numPr>
          <w:ilvl w:val="1"/>
          <w:numId w:val="17"/>
        </w:numPr>
        <w:tabs>
          <w:tab w:val="left" w:pos="714"/>
        </w:tabs>
        <w:spacing w:before="225"/>
        <w:ind w:hanging="498"/>
      </w:pPr>
      <w:bookmarkStart w:id="25" w:name="_TOC_250007"/>
      <w:bookmarkEnd w:id="25"/>
      <w:r>
        <w:t>Hardware Interfaces</w:t>
      </w:r>
    </w:p>
    <w:p w14:paraId="5DA30D0D" w14:textId="77777777" w:rsidR="0013096D" w:rsidRDefault="005F06E4">
      <w:pPr>
        <w:pStyle w:val="BodyText"/>
        <w:spacing w:before="251"/>
        <w:ind w:left="216"/>
      </w:pPr>
      <w:r>
        <w:t>No hardware interfaces have been identified.</w:t>
      </w:r>
    </w:p>
    <w:p w14:paraId="53388FD3" w14:textId="77777777" w:rsidR="0013096D" w:rsidRDefault="0013096D">
      <w:pPr>
        <w:pStyle w:val="BodyText"/>
        <w:spacing w:before="8"/>
      </w:pPr>
    </w:p>
    <w:p w14:paraId="3BF28544" w14:textId="77777777" w:rsidR="0013096D" w:rsidRDefault="005F06E4" w:rsidP="00EA259F">
      <w:pPr>
        <w:pStyle w:val="Heading2"/>
        <w:numPr>
          <w:ilvl w:val="1"/>
          <w:numId w:val="17"/>
        </w:numPr>
        <w:tabs>
          <w:tab w:val="left" w:pos="714"/>
        </w:tabs>
        <w:ind w:hanging="498"/>
      </w:pPr>
      <w:bookmarkStart w:id="26" w:name="_TOC_250006"/>
      <w:bookmarkEnd w:id="26"/>
      <w:r>
        <w:t>Software Interfaces</w:t>
      </w:r>
    </w:p>
    <w:p w14:paraId="61EF65F5" w14:textId="77777777" w:rsidR="0013096D" w:rsidRDefault="005F06E4">
      <w:pPr>
        <w:pStyle w:val="Heading3"/>
        <w:spacing w:before="251" w:line="258" w:lineRule="exact"/>
        <w:ind w:left="936" w:firstLine="0"/>
      </w:pPr>
      <w:r>
        <w:t>SI-1: Time Management System</w:t>
      </w:r>
    </w:p>
    <w:p w14:paraId="38274331" w14:textId="77777777" w:rsidR="0013096D" w:rsidRDefault="005F06E4">
      <w:pPr>
        <w:pStyle w:val="BodyText"/>
        <w:tabs>
          <w:tab w:val="left" w:pos="2790"/>
        </w:tabs>
        <w:spacing w:before="11" w:line="208" w:lineRule="auto"/>
        <w:ind w:left="2796" w:right="386" w:hanging="1140"/>
      </w:pPr>
      <w:r>
        <w:t>SI-1.1:</w:t>
      </w:r>
      <w:r>
        <w:tab/>
        <w:t>The time management system shall transmit data to be stored on</w:t>
      </w:r>
      <w:r>
        <w:rPr>
          <w:spacing w:val="-38"/>
        </w:rPr>
        <w:t xml:space="preserve"> </w:t>
      </w:r>
      <w:r>
        <w:t>Google App</w:t>
      </w:r>
      <w:r>
        <w:rPr>
          <w:spacing w:val="-2"/>
        </w:rPr>
        <w:t xml:space="preserve"> </w:t>
      </w:r>
      <w:r>
        <w:t>Engine.</w:t>
      </w:r>
    </w:p>
    <w:p w14:paraId="55498AD0" w14:textId="77777777" w:rsidR="0013096D" w:rsidRDefault="0013096D">
      <w:pPr>
        <w:pStyle w:val="BodyText"/>
        <w:spacing w:before="10"/>
        <w:rPr>
          <w:sz w:val="20"/>
        </w:rPr>
      </w:pPr>
    </w:p>
    <w:p w14:paraId="222E1CB0" w14:textId="77777777" w:rsidR="0013096D" w:rsidRDefault="0013096D">
      <w:pPr>
        <w:sectPr w:rsidR="0013096D">
          <w:pgSz w:w="12240" w:h="15840"/>
          <w:pgMar w:top="1320" w:right="1060" w:bottom="1180" w:left="1080" w:header="734" w:footer="984" w:gutter="0"/>
          <w:cols w:space="720"/>
        </w:sectPr>
      </w:pPr>
    </w:p>
    <w:p w14:paraId="5E0F49C0" w14:textId="77777777" w:rsidR="0013096D" w:rsidRDefault="005F06E4">
      <w:pPr>
        <w:pStyle w:val="BodyText"/>
        <w:spacing w:before="109" w:line="208" w:lineRule="auto"/>
        <w:ind w:left="936"/>
        <w:rPr>
          <w:b/>
        </w:rPr>
      </w:pPr>
      <w:r>
        <w:rPr>
          <w:b/>
        </w:rPr>
        <w:lastRenderedPageBreak/>
        <w:t xml:space="preserve">SI-2: Database - </w:t>
      </w:r>
      <w:r>
        <w:t>The system shall communicate with a database through a programmatic interface for the following operations</w:t>
      </w:r>
      <w:r>
        <w:rPr>
          <w:b/>
        </w:rPr>
        <w:t>:</w:t>
      </w:r>
    </w:p>
    <w:p w14:paraId="0B8D4556" w14:textId="77777777" w:rsidR="0013096D" w:rsidRDefault="005F06E4">
      <w:pPr>
        <w:pStyle w:val="BodyText"/>
        <w:spacing w:before="211" w:line="417" w:lineRule="auto"/>
        <w:ind w:left="1656" w:right="3047"/>
      </w:pPr>
      <w:r>
        <w:t>SI-2.1: To manage employee, client, and project data. SI-2.2: To allow a user to submit timesheets/leave time.</w:t>
      </w:r>
    </w:p>
    <w:p w14:paraId="45A9AE03" w14:textId="77777777" w:rsidR="0013096D" w:rsidRDefault="005F06E4">
      <w:pPr>
        <w:pStyle w:val="BodyText"/>
        <w:spacing w:line="417" w:lineRule="auto"/>
        <w:ind w:left="1656" w:right="1360"/>
      </w:pPr>
      <w:r>
        <w:t>SI-2.3: To allow an administrator/project manager to approve/reject time. SI-2.4: To store brand and theme preferences.</w:t>
      </w:r>
    </w:p>
    <w:p w14:paraId="198584A8" w14:textId="77777777" w:rsidR="0013096D" w:rsidRDefault="0013096D">
      <w:pPr>
        <w:pStyle w:val="BodyText"/>
        <w:rPr>
          <w:sz w:val="26"/>
        </w:rPr>
      </w:pPr>
    </w:p>
    <w:p w14:paraId="323ED329" w14:textId="77777777" w:rsidR="0013096D" w:rsidRDefault="0013096D">
      <w:pPr>
        <w:pStyle w:val="BodyText"/>
        <w:spacing w:before="7"/>
        <w:rPr>
          <w:sz w:val="22"/>
        </w:rPr>
      </w:pPr>
    </w:p>
    <w:p w14:paraId="2F37933A" w14:textId="77777777" w:rsidR="0013096D" w:rsidRDefault="005F06E4" w:rsidP="00EA259F">
      <w:pPr>
        <w:pStyle w:val="Heading2"/>
        <w:numPr>
          <w:ilvl w:val="1"/>
          <w:numId w:val="17"/>
        </w:numPr>
        <w:tabs>
          <w:tab w:val="left" w:pos="714"/>
        </w:tabs>
        <w:ind w:hanging="498"/>
      </w:pPr>
      <w:bookmarkStart w:id="27" w:name="_TOC_250005"/>
      <w:bookmarkEnd w:id="27"/>
      <w:r>
        <w:t>Communications Interfaces</w:t>
      </w:r>
    </w:p>
    <w:p w14:paraId="0217EEEB" w14:textId="44BB341A" w:rsidR="0013096D" w:rsidRDefault="005F06E4">
      <w:pPr>
        <w:pStyle w:val="BodyText"/>
        <w:spacing w:before="251"/>
        <w:ind w:left="936"/>
      </w:pPr>
      <w:r>
        <w:t xml:space="preserve">CI-1: The system shall send a notification to the user to inform them of new </w:t>
      </w:r>
      <w:r w:rsidR="00577774">
        <w:t>changes</w:t>
      </w:r>
      <w:r>
        <w:t>.</w:t>
      </w:r>
    </w:p>
    <w:p w14:paraId="6B354E7D" w14:textId="77777777" w:rsidR="0013096D" w:rsidRDefault="005F06E4">
      <w:pPr>
        <w:pStyle w:val="BodyText"/>
        <w:spacing w:before="204" w:line="417" w:lineRule="auto"/>
        <w:ind w:left="936" w:right="860"/>
      </w:pPr>
      <w:r>
        <w:t>CI-2: The system shall send an email message to confirm registration with the system. CI-3: The system shall send a notification to inform the user of new instant messages.</w:t>
      </w:r>
    </w:p>
    <w:p w14:paraId="7710F630" w14:textId="77777777" w:rsidR="0013096D" w:rsidRDefault="0013096D">
      <w:pPr>
        <w:pStyle w:val="BodyText"/>
        <w:spacing w:before="3"/>
      </w:pPr>
    </w:p>
    <w:p w14:paraId="60C18C0B" w14:textId="77777777" w:rsidR="0013096D" w:rsidRDefault="005F06E4" w:rsidP="00EA259F">
      <w:pPr>
        <w:pStyle w:val="Heading1"/>
        <w:numPr>
          <w:ilvl w:val="0"/>
          <w:numId w:val="17"/>
        </w:numPr>
        <w:tabs>
          <w:tab w:val="left" w:pos="632"/>
        </w:tabs>
      </w:pPr>
      <w:bookmarkStart w:id="28" w:name="_TOC_250004"/>
      <w:r>
        <w:t>Other Nonfunctional</w:t>
      </w:r>
      <w:r>
        <w:rPr>
          <w:spacing w:val="-6"/>
        </w:rPr>
        <w:t xml:space="preserve"> </w:t>
      </w:r>
      <w:bookmarkEnd w:id="28"/>
      <w:r>
        <w:t>Requirements</w:t>
      </w:r>
    </w:p>
    <w:p w14:paraId="7C265E87" w14:textId="77777777" w:rsidR="0013096D" w:rsidRDefault="0013096D">
      <w:pPr>
        <w:pStyle w:val="BodyText"/>
        <w:spacing w:before="1"/>
        <w:rPr>
          <w:b/>
          <w:sz w:val="46"/>
        </w:rPr>
      </w:pPr>
    </w:p>
    <w:p w14:paraId="67056DC2" w14:textId="77777777" w:rsidR="0013096D" w:rsidRDefault="005F06E4" w:rsidP="00EA259F">
      <w:pPr>
        <w:pStyle w:val="Heading2"/>
        <w:numPr>
          <w:ilvl w:val="1"/>
          <w:numId w:val="17"/>
        </w:numPr>
        <w:tabs>
          <w:tab w:val="left" w:pos="714"/>
        </w:tabs>
        <w:ind w:hanging="498"/>
      </w:pPr>
      <w:bookmarkStart w:id="29" w:name="_TOC_250003"/>
      <w:r>
        <w:t>Performance</w:t>
      </w:r>
      <w:r>
        <w:rPr>
          <w:spacing w:val="-1"/>
        </w:rPr>
        <w:t xml:space="preserve"> </w:t>
      </w:r>
      <w:bookmarkEnd w:id="29"/>
      <w:r>
        <w:t>Requirements</w:t>
      </w:r>
    </w:p>
    <w:p w14:paraId="56508A1C" w14:textId="77777777" w:rsidR="0013096D" w:rsidRDefault="005F06E4">
      <w:pPr>
        <w:pStyle w:val="BodyText"/>
        <w:spacing w:before="251" w:line="258" w:lineRule="exact"/>
        <w:ind w:left="216"/>
      </w:pPr>
      <w:r>
        <w:t>PE-1: Application should be load in no more 4 seconds.</w:t>
      </w:r>
    </w:p>
    <w:p w14:paraId="6ACF3DD2" w14:textId="77777777" w:rsidR="0013096D" w:rsidRDefault="005F06E4">
      <w:pPr>
        <w:pStyle w:val="BodyText"/>
        <w:spacing w:before="11" w:line="208" w:lineRule="auto"/>
        <w:ind w:left="216"/>
      </w:pPr>
      <w:r>
        <w:t>PE-2: Responses to queries shall take no longer than 7 seconds to load onto the screen after the user submits the query.</w:t>
      </w:r>
    </w:p>
    <w:p w14:paraId="2B837F7A" w14:textId="77777777" w:rsidR="0013096D" w:rsidRDefault="0013096D">
      <w:pPr>
        <w:pStyle w:val="BodyText"/>
        <w:spacing w:before="3"/>
        <w:rPr>
          <w:sz w:val="25"/>
        </w:rPr>
      </w:pPr>
    </w:p>
    <w:p w14:paraId="6EBE2B3B" w14:textId="77777777" w:rsidR="0013096D" w:rsidRDefault="005F06E4" w:rsidP="00EA259F">
      <w:pPr>
        <w:pStyle w:val="Heading2"/>
        <w:numPr>
          <w:ilvl w:val="1"/>
          <w:numId w:val="17"/>
        </w:numPr>
        <w:tabs>
          <w:tab w:val="left" w:pos="714"/>
        </w:tabs>
        <w:ind w:hanging="498"/>
      </w:pPr>
      <w:bookmarkStart w:id="30" w:name="_TOC_250002"/>
      <w:bookmarkEnd w:id="30"/>
      <w:r>
        <w:t>Safety Requirements</w:t>
      </w:r>
    </w:p>
    <w:p w14:paraId="108D7451" w14:textId="77777777" w:rsidR="0013096D" w:rsidRDefault="005F06E4">
      <w:pPr>
        <w:pStyle w:val="BodyText"/>
        <w:spacing w:before="251"/>
        <w:ind w:left="216"/>
      </w:pPr>
      <w:r>
        <w:t xml:space="preserve">No safety requirements have been </w:t>
      </w:r>
      <w:proofErr w:type="gramStart"/>
      <w:r>
        <w:t>identified</w:t>
      </w:r>
      <w:proofErr w:type="gramEnd"/>
    </w:p>
    <w:p w14:paraId="1DB400E6" w14:textId="77777777" w:rsidR="0013096D" w:rsidRDefault="0013096D">
      <w:pPr>
        <w:pStyle w:val="BodyText"/>
        <w:spacing w:before="8"/>
      </w:pPr>
    </w:p>
    <w:p w14:paraId="1D93373F" w14:textId="77777777" w:rsidR="0013096D" w:rsidRDefault="005F06E4" w:rsidP="00EA259F">
      <w:pPr>
        <w:pStyle w:val="Heading2"/>
        <w:numPr>
          <w:ilvl w:val="1"/>
          <w:numId w:val="17"/>
        </w:numPr>
        <w:tabs>
          <w:tab w:val="left" w:pos="714"/>
        </w:tabs>
        <w:ind w:hanging="498"/>
      </w:pPr>
      <w:bookmarkStart w:id="31" w:name="_TOC_250001"/>
      <w:bookmarkEnd w:id="31"/>
      <w:r>
        <w:t>Security Requirements</w:t>
      </w:r>
    </w:p>
    <w:p w14:paraId="33BB2E80" w14:textId="23ED4046" w:rsidR="0013096D" w:rsidRDefault="005F06E4">
      <w:pPr>
        <w:pStyle w:val="BodyText"/>
        <w:spacing w:before="251"/>
        <w:ind w:left="216"/>
      </w:pPr>
      <w:r>
        <w:t xml:space="preserve">SE-1: Users shall be required to log in to the system for contact with </w:t>
      </w:r>
      <w:r w:rsidR="00577774">
        <w:t>system</w:t>
      </w:r>
      <w:r>
        <w:t>.</w:t>
      </w:r>
    </w:p>
    <w:p w14:paraId="2EF3AA56" w14:textId="77777777" w:rsidR="0013096D" w:rsidRDefault="005F06E4">
      <w:pPr>
        <w:pStyle w:val="BodyText"/>
        <w:spacing w:before="234" w:line="208" w:lineRule="auto"/>
        <w:ind w:left="216"/>
      </w:pPr>
      <w:r>
        <w:t>SE-2: The system shall permit only staff members who are on the list of authorized administrators to create or edit.</w:t>
      </w:r>
    </w:p>
    <w:p w14:paraId="54DA63CE" w14:textId="77777777" w:rsidR="0013096D" w:rsidRDefault="0013096D">
      <w:pPr>
        <w:pStyle w:val="BodyText"/>
        <w:spacing w:before="9"/>
        <w:rPr>
          <w:sz w:val="20"/>
        </w:rPr>
      </w:pPr>
    </w:p>
    <w:p w14:paraId="5933C960" w14:textId="77777777" w:rsidR="0013096D" w:rsidRDefault="005F06E4">
      <w:pPr>
        <w:pStyle w:val="BodyText"/>
        <w:spacing w:line="208" w:lineRule="auto"/>
        <w:ind w:left="216" w:right="268"/>
      </w:pPr>
      <w:r>
        <w:t>SE-3: The system shall permit users who are not project managers or administrators to view only their own information, not the information of other users.</w:t>
      </w:r>
    </w:p>
    <w:p w14:paraId="32C14529" w14:textId="77777777" w:rsidR="0013096D" w:rsidRDefault="0013096D">
      <w:pPr>
        <w:pStyle w:val="BodyText"/>
        <w:spacing w:before="10"/>
        <w:rPr>
          <w:sz w:val="20"/>
        </w:rPr>
      </w:pPr>
    </w:p>
    <w:p w14:paraId="3B871534" w14:textId="05C2F98F" w:rsidR="0013096D" w:rsidRDefault="005F06E4">
      <w:pPr>
        <w:pStyle w:val="BodyText"/>
        <w:spacing w:line="208" w:lineRule="auto"/>
        <w:ind w:left="216" w:right="268"/>
      </w:pPr>
      <w:r>
        <w:t>SE-4: All network transactions that involve personally identifiable information shall be encrypted.</w:t>
      </w:r>
    </w:p>
    <w:p w14:paraId="48454787" w14:textId="77777777" w:rsidR="0013096D" w:rsidRDefault="0013096D">
      <w:pPr>
        <w:spacing w:line="208" w:lineRule="auto"/>
        <w:sectPr w:rsidR="0013096D">
          <w:pgSz w:w="12240" w:h="15840"/>
          <w:pgMar w:top="1320" w:right="1060" w:bottom="1180" w:left="1080" w:header="734" w:footer="984" w:gutter="0"/>
          <w:cols w:space="720"/>
        </w:sectPr>
      </w:pPr>
    </w:p>
    <w:p w14:paraId="24D5E581" w14:textId="77777777" w:rsidR="0013096D" w:rsidRDefault="005F06E4" w:rsidP="00EA259F">
      <w:pPr>
        <w:pStyle w:val="Heading2"/>
        <w:numPr>
          <w:ilvl w:val="1"/>
          <w:numId w:val="17"/>
        </w:numPr>
        <w:tabs>
          <w:tab w:val="left" w:pos="714"/>
        </w:tabs>
        <w:spacing w:before="119"/>
        <w:ind w:hanging="498"/>
      </w:pPr>
      <w:bookmarkStart w:id="32" w:name="_TOC_250000"/>
      <w:r>
        <w:lastRenderedPageBreak/>
        <w:t>Software Quality</w:t>
      </w:r>
      <w:r>
        <w:rPr>
          <w:spacing w:val="1"/>
        </w:rPr>
        <w:t xml:space="preserve"> </w:t>
      </w:r>
      <w:bookmarkEnd w:id="32"/>
      <w:r>
        <w:t>Attributes</w:t>
      </w:r>
    </w:p>
    <w:p w14:paraId="3CD24913" w14:textId="77777777" w:rsidR="0013096D" w:rsidRDefault="005F06E4">
      <w:pPr>
        <w:pStyle w:val="BodyText"/>
        <w:spacing w:before="251"/>
        <w:ind w:left="216"/>
      </w:pPr>
      <w:r>
        <w:t>No software quality attributes have been identified.</w:t>
      </w:r>
    </w:p>
    <w:sectPr w:rsidR="0013096D">
      <w:pgSz w:w="12240" w:h="15840"/>
      <w:pgMar w:top="1320" w:right="1060" w:bottom="1180" w:left="1080" w:header="734" w:footer="9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740EC1" w14:textId="77777777" w:rsidR="00AC78A8" w:rsidRDefault="00AC78A8">
      <w:r>
        <w:separator/>
      </w:r>
    </w:p>
  </w:endnote>
  <w:endnote w:type="continuationSeparator" w:id="0">
    <w:p w14:paraId="3EAECA42" w14:textId="77777777" w:rsidR="00AC78A8" w:rsidRDefault="00AC7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A42AD" w14:textId="77777777" w:rsidR="00E23CA2" w:rsidRDefault="00AC78A8">
    <w:pPr>
      <w:pStyle w:val="BodyText"/>
      <w:spacing w:line="14" w:lineRule="auto"/>
      <w:rPr>
        <w:sz w:val="20"/>
      </w:rPr>
    </w:pPr>
    <w:r>
      <w:pict w14:anchorId="08AA39BB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533.6pt;margin-top:731.8pt;width:7.55pt;height:13.05pt;z-index:-16054784;mso-position-horizontal-relative:page;mso-position-vertical-relative:page" filled="f" stroked="f">
          <v:textbox inset="0,0,0,0">
            <w:txbxContent>
              <w:p w14:paraId="6FC78E73" w14:textId="77777777" w:rsidR="00E23CA2" w:rsidRDefault="00E23CA2">
                <w:pPr>
                  <w:spacing w:before="10"/>
                  <w:ind w:left="20"/>
                  <w:rPr>
                    <w:b/>
                    <w:i/>
                    <w:sz w:val="20"/>
                  </w:rPr>
                </w:pPr>
                <w:r>
                  <w:rPr>
                    <w:b/>
                    <w:i/>
                    <w:sz w:val="20"/>
                  </w:rPr>
                  <w:t>ii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38D9A" w14:textId="77777777" w:rsidR="00E23CA2" w:rsidRDefault="00AC78A8">
    <w:pPr>
      <w:pStyle w:val="BodyText"/>
      <w:spacing w:line="14" w:lineRule="auto"/>
      <w:rPr>
        <w:sz w:val="20"/>
      </w:rPr>
    </w:pPr>
    <w:r>
      <w:pict w14:anchorId="0735EB82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39.25pt;margin-top:731.8pt;width:11pt;height:13.05pt;z-index:-16053760;mso-position-horizontal-relative:page;mso-position-vertical-relative:page" filled="f" stroked="f">
          <v:textbox inset="0,0,0,0">
            <w:txbxContent>
              <w:p w14:paraId="23E13EF2" w14:textId="77777777" w:rsidR="00E23CA2" w:rsidRDefault="00E23CA2">
                <w:pPr>
                  <w:spacing w:before="10"/>
                  <w:ind w:left="60"/>
                  <w:rPr>
                    <w:b/>
                    <w:i/>
                    <w:sz w:val="20"/>
                  </w:rPr>
                </w:pPr>
                <w:r>
                  <w:fldChar w:fldCharType="begin"/>
                </w:r>
                <w:r>
                  <w:rPr>
                    <w:b/>
                    <w:i/>
                    <w:w w:val="99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7C515" w14:textId="77777777" w:rsidR="00AC78A8" w:rsidRDefault="00AC78A8">
      <w:r>
        <w:separator/>
      </w:r>
    </w:p>
  </w:footnote>
  <w:footnote w:type="continuationSeparator" w:id="0">
    <w:p w14:paraId="70B2459D" w14:textId="77777777" w:rsidR="00AC78A8" w:rsidRDefault="00AC78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5F10E" w14:textId="77777777" w:rsidR="00E23CA2" w:rsidRDefault="00AC78A8">
    <w:pPr>
      <w:pStyle w:val="BodyText"/>
      <w:spacing w:line="14" w:lineRule="auto"/>
      <w:rPr>
        <w:sz w:val="20"/>
      </w:rPr>
    </w:pPr>
    <w:r>
      <w:pict w14:anchorId="1C884C27"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71pt;margin-top:35.7pt;width:250.8pt;height:15.45pt;z-index:-16056320;mso-position-horizontal-relative:page;mso-position-vertical-relative:page" filled="f" stroked="f">
          <v:textbox inset="0,0,0,0">
            <w:txbxContent>
              <w:p w14:paraId="3A9885C3" w14:textId="6A3D3A60" w:rsidR="00E23CA2" w:rsidRDefault="00E23CA2">
                <w:pPr>
                  <w:spacing w:before="10"/>
                  <w:ind w:left="20"/>
                  <w:rPr>
                    <w:b/>
                    <w:i/>
                    <w:sz w:val="20"/>
                  </w:rPr>
                </w:pPr>
                <w:r>
                  <w:rPr>
                    <w:b/>
                    <w:i/>
                    <w:sz w:val="20"/>
                  </w:rPr>
                  <w:t>Software Requirements Specification for College Schedule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30AC3" w14:textId="77777777" w:rsidR="00E23CA2" w:rsidRDefault="00AC78A8">
    <w:pPr>
      <w:pStyle w:val="BodyText"/>
      <w:spacing w:line="14" w:lineRule="auto"/>
      <w:rPr>
        <w:sz w:val="20"/>
      </w:rPr>
    </w:pPr>
    <w:r>
      <w:pict w14:anchorId="33DE3475"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71pt;margin-top:35.7pt;width:256pt;height:16.05pt;z-index:-16055808;mso-position-horizontal-relative:page;mso-position-vertical-relative:page" filled="f" stroked="f">
          <v:textbox inset="0,0,0,0">
            <w:txbxContent>
              <w:p w14:paraId="78E39F00" w14:textId="77777777" w:rsidR="00E23CA2" w:rsidRDefault="00E23CA2" w:rsidP="00A00D47">
                <w:pPr>
                  <w:spacing w:before="10"/>
                  <w:ind w:left="20"/>
                  <w:rPr>
                    <w:b/>
                    <w:i/>
                    <w:sz w:val="20"/>
                  </w:rPr>
                </w:pPr>
                <w:r>
                  <w:rPr>
                    <w:b/>
                    <w:i/>
                    <w:sz w:val="20"/>
                  </w:rPr>
                  <w:t>Software Requirements Specification for College Schedule</w:t>
                </w:r>
              </w:p>
              <w:p w14:paraId="0C5DDACC" w14:textId="7757A862" w:rsidR="00E23CA2" w:rsidRDefault="00E23CA2">
                <w:pPr>
                  <w:spacing w:before="10"/>
                  <w:ind w:left="20"/>
                  <w:rPr>
                    <w:b/>
                    <w:i/>
                    <w:sz w:val="20"/>
                  </w:rPr>
                </w:pPr>
              </w:p>
            </w:txbxContent>
          </v:textbox>
          <w10:wrap anchorx="page" anchory="page"/>
        </v:shape>
      </w:pict>
    </w:r>
    <w:r>
      <w:pict w14:anchorId="6E8F407F">
        <v:shape id="_x0000_s2052" type="#_x0000_t202" style="position:absolute;margin-left:510.4pt;margin-top:35.7pt;width:30.7pt;height:13.05pt;z-index:-16055296;mso-position-horizontal-relative:page;mso-position-vertical-relative:page" filled="f" stroked="f">
          <v:textbox inset="0,0,0,0">
            <w:txbxContent>
              <w:p w14:paraId="09CA3D8B" w14:textId="77777777" w:rsidR="00E23CA2" w:rsidRDefault="00E23CA2">
                <w:pPr>
                  <w:spacing w:before="10"/>
                  <w:ind w:left="20"/>
                  <w:rPr>
                    <w:b/>
                    <w:i/>
                    <w:sz w:val="20"/>
                  </w:rPr>
                </w:pPr>
                <w:r>
                  <w:rPr>
                    <w:b/>
                    <w:i/>
                    <w:sz w:val="20"/>
                  </w:rPr>
                  <w:t>Page ii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81BCBB" w14:textId="77777777" w:rsidR="00E23CA2" w:rsidRDefault="00AC78A8">
    <w:pPr>
      <w:pStyle w:val="BodyText"/>
      <w:spacing w:line="14" w:lineRule="auto"/>
      <w:rPr>
        <w:sz w:val="20"/>
      </w:rPr>
    </w:pPr>
    <w:r>
      <w:pict w14:anchorId="05757C80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63.8pt;margin-top:35.7pt;width:262.2pt;height:17.85pt;z-index:-16054272;mso-position-horizontal-relative:page;mso-position-vertical-relative:page" filled="f" stroked="f">
          <v:textbox inset="0,0,0,0">
            <w:txbxContent>
              <w:p w14:paraId="72FA09E1" w14:textId="77777777" w:rsidR="00E23CA2" w:rsidRDefault="00E23CA2" w:rsidP="00A00D47">
                <w:pPr>
                  <w:spacing w:before="10"/>
                  <w:ind w:left="20"/>
                  <w:rPr>
                    <w:b/>
                    <w:i/>
                    <w:sz w:val="20"/>
                  </w:rPr>
                </w:pPr>
                <w:r>
                  <w:rPr>
                    <w:b/>
                    <w:i/>
                    <w:sz w:val="20"/>
                  </w:rPr>
                  <w:t>Software Requirements Specification for College Schedule</w:t>
                </w:r>
              </w:p>
              <w:p w14:paraId="78A89C34" w14:textId="4F57B650" w:rsidR="00E23CA2" w:rsidRDefault="00E23CA2">
                <w:pPr>
                  <w:spacing w:before="10"/>
                  <w:ind w:left="20"/>
                  <w:rPr>
                    <w:b/>
                    <w:i/>
                    <w:sz w:val="20"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4419B"/>
    <w:multiLevelType w:val="hybridMultilevel"/>
    <w:tmpl w:val="490CD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45276"/>
    <w:multiLevelType w:val="hybridMultilevel"/>
    <w:tmpl w:val="39BAF98C"/>
    <w:lvl w:ilvl="0" w:tplc="B9E658FC">
      <w:numFmt w:val="bullet"/>
      <w:lvlText w:val="-"/>
      <w:lvlJc w:val="left"/>
      <w:pPr>
        <w:ind w:left="576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" w15:restartNumberingAfterBreak="0">
    <w:nsid w:val="206F0AFC"/>
    <w:multiLevelType w:val="multilevel"/>
    <w:tmpl w:val="3E2A1C12"/>
    <w:lvl w:ilvl="0">
      <w:start w:val="3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96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8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9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48" w:hanging="1800"/>
      </w:pPr>
      <w:rPr>
        <w:rFonts w:hint="default"/>
      </w:rPr>
    </w:lvl>
  </w:abstractNum>
  <w:abstractNum w:abstractNumId="3" w15:restartNumberingAfterBreak="0">
    <w:nsid w:val="2E745069"/>
    <w:multiLevelType w:val="multilevel"/>
    <w:tmpl w:val="0E145D68"/>
    <w:lvl w:ilvl="0">
      <w:start w:val="3"/>
      <w:numFmt w:val="decimal"/>
      <w:lvlText w:val="%1"/>
      <w:lvlJc w:val="left"/>
      <w:pPr>
        <w:ind w:left="1656" w:hanging="807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56" w:hanging="807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656" w:hanging="807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92" w:hanging="80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36" w:hanging="80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80" w:hanging="80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24" w:hanging="80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8" w:hanging="80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12" w:hanging="807"/>
      </w:pPr>
      <w:rPr>
        <w:rFonts w:hint="default"/>
        <w:lang w:val="en-US" w:eastAsia="en-US" w:bidi="ar-SA"/>
      </w:rPr>
    </w:lvl>
  </w:abstractNum>
  <w:abstractNum w:abstractNumId="4" w15:restartNumberingAfterBreak="0">
    <w:nsid w:val="3652335D"/>
    <w:multiLevelType w:val="multilevel"/>
    <w:tmpl w:val="4E4623AA"/>
    <w:lvl w:ilvl="0">
      <w:start w:val="1"/>
      <w:numFmt w:val="decimal"/>
      <w:lvlText w:val="%1."/>
      <w:lvlJc w:val="left"/>
      <w:pPr>
        <w:ind w:left="631" w:hanging="416"/>
      </w:pPr>
      <w:rPr>
        <w:rFonts w:ascii="Times New Roman" w:eastAsia="Times New Roman" w:hAnsi="Times New Roman" w:cs="Times New Roman" w:hint="default"/>
        <w:b/>
        <w:bCs/>
        <w:spacing w:val="-35"/>
        <w:w w:val="100"/>
        <w:sz w:val="36"/>
        <w:szCs w:val="36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13" w:hanging="497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en-US" w:eastAsia="en-US" w:bidi="ar-SA"/>
      </w:rPr>
    </w:lvl>
    <w:lvl w:ilvl="2">
      <w:numFmt w:val="bullet"/>
      <w:lvlText w:val=""/>
      <w:lvlJc w:val="left"/>
      <w:pPr>
        <w:ind w:left="936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940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24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55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865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7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82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D7F01F6"/>
    <w:multiLevelType w:val="hybridMultilevel"/>
    <w:tmpl w:val="AF2A8E40"/>
    <w:lvl w:ilvl="0" w:tplc="E3AA7274">
      <w:start w:val="1"/>
      <w:numFmt w:val="decimal"/>
      <w:lvlText w:val="%1.."/>
      <w:lvlJc w:val="left"/>
      <w:pPr>
        <w:ind w:left="1500" w:hanging="78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670340"/>
    <w:multiLevelType w:val="multilevel"/>
    <w:tmpl w:val="C902E6E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80" w:hanging="449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082" w:hanging="449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084" w:hanging="44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86" w:hanging="44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88" w:hanging="44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91" w:hanging="44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93" w:hanging="44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95" w:hanging="449"/>
      </w:pPr>
      <w:rPr>
        <w:rFonts w:hint="default"/>
        <w:lang w:val="en-US" w:eastAsia="en-US" w:bidi="ar-SA"/>
      </w:rPr>
    </w:lvl>
  </w:abstractNum>
  <w:abstractNum w:abstractNumId="7" w15:restartNumberingAfterBreak="0">
    <w:nsid w:val="430E2360"/>
    <w:multiLevelType w:val="multilevel"/>
    <w:tmpl w:val="9B546468"/>
    <w:lvl w:ilvl="0">
      <w:start w:val="3"/>
      <w:numFmt w:val="decimal"/>
      <w:lvlText w:val="%1"/>
      <w:lvlJc w:val="left"/>
      <w:pPr>
        <w:ind w:left="1630" w:hanging="780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1140" w:hanging="78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410" w:hanging="78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8" w:hanging="7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24" w:hanging="7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70" w:hanging="7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16" w:hanging="7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2" w:hanging="7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08" w:hanging="780"/>
      </w:pPr>
      <w:rPr>
        <w:rFonts w:hint="default"/>
        <w:lang w:val="en-US" w:eastAsia="en-US" w:bidi="ar-SA"/>
      </w:rPr>
    </w:lvl>
  </w:abstractNum>
  <w:abstractNum w:abstractNumId="8" w15:restartNumberingAfterBreak="0">
    <w:nsid w:val="44984A29"/>
    <w:multiLevelType w:val="multilevel"/>
    <w:tmpl w:val="B0402158"/>
    <w:lvl w:ilvl="0">
      <w:start w:val="3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1125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9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3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9" w15:restartNumberingAfterBreak="0">
    <w:nsid w:val="45E05596"/>
    <w:multiLevelType w:val="multilevel"/>
    <w:tmpl w:val="2D2AF84C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594A388E"/>
    <w:multiLevelType w:val="multilevel"/>
    <w:tmpl w:val="DF28AD92"/>
    <w:lvl w:ilvl="0">
      <w:start w:val="3"/>
      <w:numFmt w:val="decimal"/>
      <w:lvlText w:val="%1"/>
      <w:lvlJc w:val="left"/>
      <w:pPr>
        <w:ind w:left="1630" w:hanging="780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630" w:hanging="78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00" w:hanging="78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8" w:hanging="7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24" w:hanging="7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70" w:hanging="7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16" w:hanging="7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2" w:hanging="7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08" w:hanging="780"/>
      </w:pPr>
      <w:rPr>
        <w:rFonts w:hint="default"/>
        <w:lang w:val="en-US" w:eastAsia="en-US" w:bidi="ar-SA"/>
      </w:rPr>
    </w:lvl>
  </w:abstractNum>
  <w:abstractNum w:abstractNumId="11" w15:restartNumberingAfterBreak="0">
    <w:nsid w:val="5F4F2961"/>
    <w:multiLevelType w:val="multilevel"/>
    <w:tmpl w:val="4B8CC5FC"/>
    <w:lvl w:ilvl="0">
      <w:start w:val="3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855" w:hanging="54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0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800"/>
      </w:pPr>
      <w:rPr>
        <w:rFonts w:hint="default"/>
      </w:rPr>
    </w:lvl>
  </w:abstractNum>
  <w:abstractNum w:abstractNumId="12" w15:restartNumberingAfterBreak="0">
    <w:nsid w:val="64142FD3"/>
    <w:multiLevelType w:val="multilevel"/>
    <w:tmpl w:val="FEACB710"/>
    <w:lvl w:ilvl="0">
      <w:start w:val="3"/>
      <w:numFmt w:val="decimal"/>
      <w:lvlText w:val="%1"/>
      <w:lvlJc w:val="left"/>
      <w:pPr>
        <w:ind w:left="1630" w:hanging="780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630" w:hanging="78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770" w:hanging="78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8" w:hanging="7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24" w:hanging="7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70" w:hanging="7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16" w:hanging="7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2" w:hanging="7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08" w:hanging="780"/>
      </w:pPr>
      <w:rPr>
        <w:rFonts w:hint="default"/>
        <w:lang w:val="en-US" w:eastAsia="en-US" w:bidi="ar-SA"/>
      </w:rPr>
    </w:lvl>
  </w:abstractNum>
  <w:abstractNum w:abstractNumId="13" w15:restartNumberingAfterBreak="0">
    <w:nsid w:val="683916F3"/>
    <w:multiLevelType w:val="multilevel"/>
    <w:tmpl w:val="586A5F78"/>
    <w:lvl w:ilvl="0">
      <w:start w:val="3"/>
      <w:numFmt w:val="decimal"/>
      <w:lvlText w:val="%1"/>
      <w:lvlJc w:val="left"/>
      <w:pPr>
        <w:ind w:left="1590" w:hanging="780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630" w:hanging="78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630" w:hanging="78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8" w:hanging="7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24" w:hanging="7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70" w:hanging="7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16" w:hanging="7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2" w:hanging="7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08" w:hanging="780"/>
      </w:pPr>
      <w:rPr>
        <w:rFonts w:hint="default"/>
        <w:lang w:val="en-US" w:eastAsia="en-US" w:bidi="ar-SA"/>
      </w:rPr>
    </w:lvl>
  </w:abstractNum>
  <w:abstractNum w:abstractNumId="14" w15:restartNumberingAfterBreak="0">
    <w:nsid w:val="76532D96"/>
    <w:multiLevelType w:val="multilevel"/>
    <w:tmpl w:val="C9BA95DA"/>
    <w:lvl w:ilvl="0">
      <w:start w:val="3"/>
      <w:numFmt w:val="decimal"/>
      <w:lvlText w:val="%1"/>
      <w:lvlJc w:val="left"/>
      <w:pPr>
        <w:ind w:left="1630" w:hanging="780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630" w:hanging="78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00" w:hanging="78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8" w:hanging="7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24" w:hanging="7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70" w:hanging="7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16" w:hanging="7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2" w:hanging="7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08" w:hanging="780"/>
      </w:pPr>
      <w:rPr>
        <w:rFonts w:hint="default"/>
        <w:lang w:val="en-US" w:eastAsia="en-US" w:bidi="ar-SA"/>
      </w:rPr>
    </w:lvl>
  </w:abstractNum>
  <w:abstractNum w:abstractNumId="15" w15:restartNumberingAfterBreak="0">
    <w:nsid w:val="78FE7882"/>
    <w:multiLevelType w:val="multilevel"/>
    <w:tmpl w:val="C9BA95DA"/>
    <w:lvl w:ilvl="0">
      <w:start w:val="3"/>
      <w:numFmt w:val="decimal"/>
      <w:lvlText w:val="%1"/>
      <w:lvlJc w:val="left"/>
      <w:pPr>
        <w:ind w:left="1630" w:hanging="780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630" w:hanging="78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00" w:hanging="78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78" w:hanging="7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24" w:hanging="7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70" w:hanging="7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16" w:hanging="7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62" w:hanging="7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08" w:hanging="780"/>
      </w:pPr>
      <w:rPr>
        <w:rFonts w:hint="default"/>
        <w:lang w:val="en-US" w:eastAsia="en-US" w:bidi="ar-SA"/>
      </w:rPr>
    </w:lvl>
  </w:abstractNum>
  <w:abstractNum w:abstractNumId="16" w15:restartNumberingAfterBreak="0">
    <w:nsid w:val="7D213ED8"/>
    <w:multiLevelType w:val="multilevel"/>
    <w:tmpl w:val="3A60D558"/>
    <w:lvl w:ilvl="0">
      <w:start w:val="3"/>
      <w:numFmt w:val="decimal"/>
      <w:lvlText w:val="%1"/>
      <w:lvlJc w:val="left"/>
      <w:pPr>
        <w:ind w:left="1596" w:hanging="780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1596" w:hanging="78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96" w:hanging="78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4150" w:hanging="7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000" w:hanging="7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50" w:hanging="7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00" w:hanging="7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50" w:hanging="7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00" w:hanging="780"/>
      </w:pPr>
      <w:rPr>
        <w:rFonts w:hint="default"/>
        <w:lang w:val="en-US" w:eastAsia="en-US" w:bidi="ar-SA"/>
      </w:rPr>
    </w:lvl>
  </w:abstractNum>
  <w:num w:numId="1">
    <w:abstractNumId w:val="10"/>
  </w:num>
  <w:num w:numId="2">
    <w:abstractNumId w:val="15"/>
  </w:num>
  <w:num w:numId="3">
    <w:abstractNumId w:val="13"/>
  </w:num>
  <w:num w:numId="4">
    <w:abstractNumId w:val="16"/>
  </w:num>
  <w:num w:numId="5">
    <w:abstractNumId w:val="12"/>
  </w:num>
  <w:num w:numId="6">
    <w:abstractNumId w:val="7"/>
  </w:num>
  <w:num w:numId="7">
    <w:abstractNumId w:val="3"/>
  </w:num>
  <w:num w:numId="8">
    <w:abstractNumId w:val="4"/>
  </w:num>
  <w:num w:numId="9">
    <w:abstractNumId w:val="6"/>
  </w:num>
  <w:num w:numId="10">
    <w:abstractNumId w:val="0"/>
  </w:num>
  <w:num w:numId="11">
    <w:abstractNumId w:val="5"/>
  </w:num>
  <w:num w:numId="12">
    <w:abstractNumId w:val="2"/>
  </w:num>
  <w:num w:numId="13">
    <w:abstractNumId w:val="14"/>
  </w:num>
  <w:num w:numId="14">
    <w:abstractNumId w:val="1"/>
  </w:num>
  <w:num w:numId="15">
    <w:abstractNumId w:val="11"/>
  </w:num>
  <w:num w:numId="16">
    <w:abstractNumId w:val="9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0M7cwNLa0NDJW0lEKTi0uzszPAykwqgUAqO1Q4iwAAAA="/>
  </w:docVars>
  <w:rsids>
    <w:rsidRoot w:val="0013096D"/>
    <w:rsid w:val="00002DA6"/>
    <w:rsid w:val="00036251"/>
    <w:rsid w:val="00077FEB"/>
    <w:rsid w:val="000C3E90"/>
    <w:rsid w:val="000E122B"/>
    <w:rsid w:val="00105746"/>
    <w:rsid w:val="001241BB"/>
    <w:rsid w:val="0013096D"/>
    <w:rsid w:val="001B16A5"/>
    <w:rsid w:val="001D5D12"/>
    <w:rsid w:val="002060C1"/>
    <w:rsid w:val="0022711F"/>
    <w:rsid w:val="00251E40"/>
    <w:rsid w:val="002E159E"/>
    <w:rsid w:val="0030604E"/>
    <w:rsid w:val="00307E3C"/>
    <w:rsid w:val="00316AD2"/>
    <w:rsid w:val="00321C41"/>
    <w:rsid w:val="00350E02"/>
    <w:rsid w:val="00395A7F"/>
    <w:rsid w:val="00395DC5"/>
    <w:rsid w:val="003C175E"/>
    <w:rsid w:val="00405902"/>
    <w:rsid w:val="00405A13"/>
    <w:rsid w:val="00413066"/>
    <w:rsid w:val="00440DDE"/>
    <w:rsid w:val="00446AF0"/>
    <w:rsid w:val="004473FE"/>
    <w:rsid w:val="00462948"/>
    <w:rsid w:val="00491183"/>
    <w:rsid w:val="004C4CFD"/>
    <w:rsid w:val="004F2C0E"/>
    <w:rsid w:val="005017DA"/>
    <w:rsid w:val="00577774"/>
    <w:rsid w:val="005F06E4"/>
    <w:rsid w:val="00642015"/>
    <w:rsid w:val="006529BA"/>
    <w:rsid w:val="0066604E"/>
    <w:rsid w:val="006B2351"/>
    <w:rsid w:val="006D06E5"/>
    <w:rsid w:val="006F46D4"/>
    <w:rsid w:val="0072020D"/>
    <w:rsid w:val="0078326D"/>
    <w:rsid w:val="007B5BE6"/>
    <w:rsid w:val="00821D9E"/>
    <w:rsid w:val="00824967"/>
    <w:rsid w:val="00833543"/>
    <w:rsid w:val="008469CD"/>
    <w:rsid w:val="00877D29"/>
    <w:rsid w:val="00902765"/>
    <w:rsid w:val="00920FC3"/>
    <w:rsid w:val="0092309F"/>
    <w:rsid w:val="00941567"/>
    <w:rsid w:val="009A17FD"/>
    <w:rsid w:val="009A43E7"/>
    <w:rsid w:val="009D01F9"/>
    <w:rsid w:val="009D2BA9"/>
    <w:rsid w:val="00A00D47"/>
    <w:rsid w:val="00A04DC5"/>
    <w:rsid w:val="00A51148"/>
    <w:rsid w:val="00A63C1F"/>
    <w:rsid w:val="00AB2EEC"/>
    <w:rsid w:val="00AC78A8"/>
    <w:rsid w:val="00B1397F"/>
    <w:rsid w:val="00BB3075"/>
    <w:rsid w:val="00BF43D6"/>
    <w:rsid w:val="00C23E06"/>
    <w:rsid w:val="00C56747"/>
    <w:rsid w:val="00CD2D6D"/>
    <w:rsid w:val="00D01F0C"/>
    <w:rsid w:val="00D0427F"/>
    <w:rsid w:val="00D27E0D"/>
    <w:rsid w:val="00DA797D"/>
    <w:rsid w:val="00E15A92"/>
    <w:rsid w:val="00E23CA2"/>
    <w:rsid w:val="00E541CC"/>
    <w:rsid w:val="00EA259F"/>
    <w:rsid w:val="00EA7991"/>
    <w:rsid w:val="00EE5AB6"/>
    <w:rsid w:val="00F55473"/>
    <w:rsid w:val="00F578E6"/>
    <w:rsid w:val="00FE5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27362978"/>
  <w15:docId w15:val="{AD0CF840-8A42-4EAE-8ED1-60E875D43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631" w:hanging="416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ind w:left="713" w:hanging="498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1630" w:hanging="780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9" w:line="258" w:lineRule="exact"/>
      <w:ind w:left="720" w:hanging="361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pPr>
      <w:spacing w:before="5"/>
      <w:ind w:left="360"/>
    </w:pPr>
    <w:rPr>
      <w:b/>
      <w:bCs/>
      <w:i/>
    </w:rPr>
  </w:style>
  <w:style w:type="paragraph" w:styleId="TOC3">
    <w:name w:val="toc 3"/>
    <w:basedOn w:val="Normal"/>
    <w:uiPriority w:val="1"/>
    <w:qFormat/>
    <w:pPr>
      <w:spacing w:line="221" w:lineRule="exact"/>
      <w:ind w:left="1080" w:hanging="450"/>
    </w:p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13" w:hanging="498"/>
    </w:pPr>
  </w:style>
  <w:style w:type="paragraph" w:customStyle="1" w:styleId="TableParagraph">
    <w:name w:val="Table Paragraph"/>
    <w:basedOn w:val="Normal"/>
    <w:uiPriority w:val="1"/>
    <w:qFormat/>
    <w:pPr>
      <w:spacing w:line="220" w:lineRule="exact"/>
      <w:ind w:left="107"/>
    </w:pPr>
  </w:style>
  <w:style w:type="paragraph" w:styleId="Header">
    <w:name w:val="header"/>
    <w:basedOn w:val="Normal"/>
    <w:link w:val="HeaderChar"/>
    <w:uiPriority w:val="99"/>
    <w:unhideWhenUsed/>
    <w:rsid w:val="008469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69C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469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69CD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4473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17F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17F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085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4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18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11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559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796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313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9765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6522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12947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0041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3033566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79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3</TotalTime>
  <Pages>1</Pages>
  <Words>2179</Words>
  <Characters>1242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 Template</vt:lpstr>
    </vt:vector>
  </TitlesOfParts>
  <Company/>
  <LinksUpToDate>false</LinksUpToDate>
  <CharactersWithSpaces>1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creator>Karl Wiegers</dc:creator>
  <cp:lastModifiedBy>Mohamed 15298725</cp:lastModifiedBy>
  <cp:revision>26</cp:revision>
  <dcterms:created xsi:type="dcterms:W3CDTF">2021-01-27T07:23:00Z</dcterms:created>
  <dcterms:modified xsi:type="dcterms:W3CDTF">2021-07-14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1-27T00:00:00Z</vt:filetime>
  </property>
</Properties>
</file>